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C21ECA" w14:textId="45802397" w:rsidR="00EC747E" w:rsidRDefault="006E0583" w:rsidP="00E60D07">
      <w:pPr>
        <w:pStyle w:val="Heading1"/>
        <w:spacing w:before="0"/>
        <w:rPr>
          <w:rFonts w:eastAsia="Times New Roman"/>
        </w:rPr>
      </w:pPr>
      <w:bookmarkStart w:id="0" w:name="RANGE!A1:D94"/>
      <w:r>
        <w:rPr>
          <w:rFonts w:eastAsia="Times New Roman"/>
        </w:rPr>
        <w:t>Competency Task List</w:t>
      </w:r>
      <w:r w:rsidR="0059023A">
        <w:rPr>
          <w:rFonts w:eastAsia="Times New Roman"/>
        </w:rPr>
        <w:t xml:space="preserve"> – Secondary Component</w:t>
      </w:r>
    </w:p>
    <w:p w14:paraId="7A5A68F0" w14:textId="34672918" w:rsidR="00EA581C" w:rsidRDefault="005A568C" w:rsidP="00E60D07">
      <w:pPr>
        <w:pStyle w:val="Heading1"/>
        <w:spacing w:before="0"/>
        <w:rPr>
          <w:rFonts w:eastAsia="Times New Roman"/>
        </w:rPr>
      </w:pPr>
      <w:r w:rsidRPr="005A568C">
        <w:rPr>
          <w:rFonts w:eastAsia="Times New Roman"/>
        </w:rPr>
        <w:t>Logistics, Materials &amp; Supply Chain Management</w:t>
      </w:r>
      <w:r w:rsidR="00EA581C">
        <w:rPr>
          <w:rFonts w:eastAsia="Times New Roman"/>
        </w:rPr>
        <w:t xml:space="preserve"> </w:t>
      </w:r>
      <w:r w:rsidR="006E0583">
        <w:rPr>
          <w:rFonts w:eastAsia="Times New Roman"/>
        </w:rPr>
        <w:t xml:space="preserve">CIP </w:t>
      </w:r>
      <w:r>
        <w:rPr>
          <w:rFonts w:eastAsia="Times New Roman"/>
        </w:rPr>
        <w:t>52.0203</w:t>
      </w:r>
    </w:p>
    <w:p w14:paraId="3FD86B02" w14:textId="7827FE0F" w:rsidR="00E60D07" w:rsidRPr="0059023A" w:rsidRDefault="00EC747E" w:rsidP="00E60D07">
      <w:pPr>
        <w:pStyle w:val="Heading1"/>
        <w:spacing w:before="0"/>
        <w:rPr>
          <w:rFonts w:eastAsia="Times New Roman"/>
          <w:sz w:val="24"/>
          <w:szCs w:val="24"/>
        </w:rPr>
      </w:pPr>
      <w:r w:rsidRPr="0059023A">
        <w:rPr>
          <w:rFonts w:eastAsia="Times New Roman"/>
          <w:sz w:val="24"/>
          <w:szCs w:val="24"/>
        </w:rPr>
        <w:t>H</w:t>
      </w:r>
      <w:r w:rsidR="00E60D07" w:rsidRPr="0059023A">
        <w:rPr>
          <w:rFonts w:eastAsia="Times New Roman"/>
          <w:sz w:val="24"/>
          <w:szCs w:val="24"/>
        </w:rPr>
        <w:t xml:space="preserve">igh </w:t>
      </w:r>
      <w:r w:rsidRPr="0059023A">
        <w:rPr>
          <w:rFonts w:eastAsia="Times New Roman"/>
          <w:sz w:val="24"/>
          <w:szCs w:val="24"/>
        </w:rPr>
        <w:t>S</w:t>
      </w:r>
      <w:r w:rsidR="00E60D07" w:rsidRPr="0059023A">
        <w:rPr>
          <w:rFonts w:eastAsia="Times New Roman"/>
          <w:sz w:val="24"/>
          <w:szCs w:val="24"/>
        </w:rPr>
        <w:t xml:space="preserve">chool </w:t>
      </w:r>
      <w:r w:rsidRPr="0059023A">
        <w:rPr>
          <w:rFonts w:eastAsia="Times New Roman"/>
          <w:sz w:val="24"/>
          <w:szCs w:val="24"/>
        </w:rPr>
        <w:t>G</w:t>
      </w:r>
      <w:r w:rsidR="00E60D07" w:rsidRPr="0059023A">
        <w:rPr>
          <w:rFonts w:eastAsia="Times New Roman"/>
          <w:sz w:val="24"/>
          <w:szCs w:val="24"/>
        </w:rPr>
        <w:t xml:space="preserve">raduation </w:t>
      </w:r>
      <w:r w:rsidR="00615FCB" w:rsidRPr="0059023A">
        <w:rPr>
          <w:rFonts w:eastAsia="Times New Roman"/>
          <w:sz w:val="24"/>
          <w:szCs w:val="24"/>
        </w:rPr>
        <w:t>Y</w:t>
      </w:r>
      <w:r w:rsidR="00E60D07" w:rsidRPr="0059023A">
        <w:rPr>
          <w:rFonts w:eastAsia="Times New Roman"/>
          <w:sz w:val="24"/>
          <w:szCs w:val="24"/>
        </w:rPr>
        <w:t>ears 20</w:t>
      </w:r>
      <w:r w:rsidR="00EA581C" w:rsidRPr="0059023A">
        <w:rPr>
          <w:rFonts w:eastAsia="Times New Roman"/>
          <w:sz w:val="24"/>
          <w:szCs w:val="24"/>
        </w:rPr>
        <w:t>2</w:t>
      </w:r>
      <w:r w:rsidR="00CC2651">
        <w:rPr>
          <w:rFonts w:eastAsia="Times New Roman"/>
          <w:sz w:val="24"/>
          <w:szCs w:val="24"/>
        </w:rPr>
        <w:t>3</w:t>
      </w:r>
      <w:r w:rsidR="00E60D07" w:rsidRPr="0059023A">
        <w:rPr>
          <w:rFonts w:eastAsia="Times New Roman"/>
          <w:sz w:val="24"/>
          <w:szCs w:val="24"/>
        </w:rPr>
        <w:t>, 202</w:t>
      </w:r>
      <w:r w:rsidR="00CC2651">
        <w:rPr>
          <w:rFonts w:eastAsia="Times New Roman"/>
          <w:sz w:val="24"/>
          <w:szCs w:val="24"/>
        </w:rPr>
        <w:t>4</w:t>
      </w:r>
      <w:r w:rsidR="00E60D07" w:rsidRPr="0059023A">
        <w:rPr>
          <w:rFonts w:eastAsia="Times New Roman"/>
          <w:sz w:val="24"/>
          <w:szCs w:val="24"/>
        </w:rPr>
        <w:t>, 202</w:t>
      </w:r>
      <w:bookmarkEnd w:id="0"/>
      <w:r w:rsidR="00CC2651">
        <w:rPr>
          <w:rFonts w:eastAsia="Times New Roman"/>
          <w:sz w:val="24"/>
          <w:szCs w:val="24"/>
        </w:rPr>
        <w:t>5</w:t>
      </w:r>
    </w:p>
    <w:p w14:paraId="523AF23E" w14:textId="15DB0808" w:rsidR="00E60D07" w:rsidRDefault="00E60D07" w:rsidP="00E60D07">
      <w:pPr>
        <w:pStyle w:val="Heading2"/>
      </w:pPr>
      <w:r>
        <w:rPr>
          <w:rFonts w:eastAsia="Times New Roman"/>
        </w:rPr>
        <w:t xml:space="preserve">100 </w:t>
      </w:r>
      <w:r w:rsidR="00EA581C">
        <w:rPr>
          <w:rFonts w:eastAsia="Times New Roman"/>
        </w:rPr>
        <w:t>Safety</w:t>
      </w:r>
      <w:r w:rsidR="003F39DD">
        <w:rPr>
          <w:rFonts w:eastAsia="Times New Roman"/>
        </w:rPr>
        <w:t xml:space="preserve"> and </w:t>
      </w:r>
      <w:r w:rsidR="00CD0B86">
        <w:rPr>
          <w:rFonts w:eastAsia="Times New Roman"/>
        </w:rPr>
        <w:t>Ergonomics</w:t>
      </w:r>
    </w:p>
    <w:tbl>
      <w:tblPr>
        <w:tblStyle w:val="GridTable4-Accent1"/>
        <w:tblW w:w="12678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</w:tblGrid>
      <w:tr w:rsidR="00E60D07" w:rsidRPr="00E60D07" w14:paraId="2336634B" w14:textId="77777777" w:rsidTr="0048162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7F7749EA" w14:textId="18879204" w:rsidR="00E60D07" w:rsidRPr="00E60D07" w:rsidRDefault="006E0583" w:rsidP="00E60D07">
            <w:pPr>
              <w:jc w:val="center"/>
            </w:pPr>
            <w:bookmarkStart w:id="1" w:name="_Hlk65146096"/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E5B89ED" w14:textId="10CD794A" w:rsidR="00E60D07" w:rsidRPr="00E60D07" w:rsidRDefault="00E60D07" w:rsidP="00E60D07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38C6FC93" w14:textId="45CE96B2" w:rsidR="00E60D07" w:rsidRPr="00481622" w:rsidRDefault="00E60D07" w:rsidP="00481622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 w:rsidR="00963472">
              <w:t>In</w:t>
            </w:r>
            <w:r w:rsidR="00987FD7">
              <w:t>dic</w:t>
            </w:r>
            <w:r w:rsidR="00963472">
              <w:t>ates Proficiency</w:t>
            </w:r>
            <w:r w:rsidR="000B2EFC">
              <w:t xml:space="preserve"> </w:t>
            </w:r>
            <w:r w:rsid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44D46513" w14:textId="32BD00D4" w:rsidR="00E60D07" w:rsidRPr="00E60D07" w:rsidRDefault="00E60D07" w:rsidP="00E60D07">
            <w:pPr>
              <w:jc w:val="center"/>
            </w:pPr>
            <w:r w:rsidRPr="00E60D07">
              <w:t xml:space="preserve">Secondary Course </w:t>
            </w:r>
            <w:r w:rsidR="007166F2">
              <w:t>Crosswalk</w:t>
            </w:r>
          </w:p>
        </w:tc>
      </w:tr>
      <w:bookmarkEnd w:id="1"/>
      <w:tr w:rsidR="00CD0B86" w:rsidRPr="00E60D07" w14:paraId="594B24A7" w14:textId="77777777" w:rsidTr="00CD0B86">
        <w:trPr>
          <w:trHeight w:val="288"/>
        </w:trPr>
        <w:tc>
          <w:tcPr>
            <w:tcW w:w="715" w:type="dxa"/>
            <w:vAlign w:val="center"/>
            <w:hideMark/>
          </w:tcPr>
          <w:p w14:paraId="27B2F514" w14:textId="1E2E21D8" w:rsidR="00CD0B86" w:rsidRPr="00EA581C" w:rsidRDefault="00CD0B86" w:rsidP="00CD0B86">
            <w:pPr>
              <w:rPr>
                <w:rFonts w:eastAsia="Times New Roman" w:cs="Arial"/>
              </w:rPr>
            </w:pPr>
            <w:r w:rsidRPr="00803997">
              <w:t>101</w:t>
            </w:r>
          </w:p>
        </w:tc>
        <w:tc>
          <w:tcPr>
            <w:tcW w:w="7650" w:type="dxa"/>
            <w:vAlign w:val="center"/>
            <w:hideMark/>
          </w:tcPr>
          <w:p w14:paraId="1770C7D3" w14:textId="66260093" w:rsidR="00CD0B86" w:rsidRPr="00EA581C" w:rsidRDefault="00CD0B86" w:rsidP="00CD0B86">
            <w:pPr>
              <w:rPr>
                <w:rFonts w:eastAsia="Times New Roman" w:cs="Arial"/>
              </w:rPr>
            </w:pPr>
            <w:r w:rsidRPr="00803997">
              <w:t xml:space="preserve">Identify </w:t>
            </w:r>
            <w:r w:rsidR="00CC2651">
              <w:t xml:space="preserve">and investigate </w:t>
            </w:r>
            <w:r w:rsidRPr="00803997">
              <w:t>causes of accidents and injuries in a distribution facility.</w:t>
            </w:r>
          </w:p>
        </w:tc>
        <w:tc>
          <w:tcPr>
            <w:tcW w:w="1620" w:type="dxa"/>
            <w:vAlign w:val="center"/>
            <w:hideMark/>
          </w:tcPr>
          <w:p w14:paraId="5CAEAF09" w14:textId="77777777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693" w:type="dxa"/>
            <w:vAlign w:val="center"/>
            <w:hideMark/>
          </w:tcPr>
          <w:p w14:paraId="347DCDC1" w14:textId="77777777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CD0B86" w:rsidRPr="00E60D07" w14:paraId="1EC6E0AA" w14:textId="77777777" w:rsidTr="00CD0B86">
        <w:trPr>
          <w:trHeight w:val="288"/>
        </w:trPr>
        <w:tc>
          <w:tcPr>
            <w:tcW w:w="715" w:type="dxa"/>
            <w:vAlign w:val="center"/>
          </w:tcPr>
          <w:p w14:paraId="4FE70CA6" w14:textId="1722B641" w:rsidR="00CD0B86" w:rsidRPr="00EA581C" w:rsidRDefault="00CD0B86" w:rsidP="00CD0B86">
            <w:pPr>
              <w:rPr>
                <w:rFonts w:eastAsia="Times New Roman" w:cs="Arial"/>
              </w:rPr>
            </w:pPr>
            <w:r w:rsidRPr="00803997">
              <w:t>102</w:t>
            </w:r>
          </w:p>
        </w:tc>
        <w:tc>
          <w:tcPr>
            <w:tcW w:w="7650" w:type="dxa"/>
            <w:vAlign w:val="center"/>
          </w:tcPr>
          <w:p w14:paraId="6DDD1B89" w14:textId="600E83D0" w:rsidR="00CD0B86" w:rsidRPr="00EA581C" w:rsidRDefault="00CD0B86" w:rsidP="00CD0B86">
            <w:pPr>
              <w:rPr>
                <w:rFonts w:eastAsia="Times New Roman" w:cs="Arial"/>
              </w:rPr>
            </w:pPr>
            <w:r w:rsidRPr="00803997">
              <w:t>Practice safety and ergonomics in all activities.</w:t>
            </w:r>
          </w:p>
        </w:tc>
        <w:tc>
          <w:tcPr>
            <w:tcW w:w="1620" w:type="dxa"/>
            <w:vAlign w:val="center"/>
          </w:tcPr>
          <w:p w14:paraId="567651CD" w14:textId="77777777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142D0935" w14:textId="77777777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</w:p>
        </w:tc>
      </w:tr>
      <w:tr w:rsidR="00CD0B86" w:rsidRPr="00E60D07" w14:paraId="576AD775" w14:textId="77777777" w:rsidTr="00CD0B86">
        <w:trPr>
          <w:trHeight w:val="288"/>
        </w:trPr>
        <w:tc>
          <w:tcPr>
            <w:tcW w:w="715" w:type="dxa"/>
            <w:vAlign w:val="center"/>
          </w:tcPr>
          <w:p w14:paraId="0EEC0B73" w14:textId="64890F58" w:rsidR="00CD0B86" w:rsidRPr="00EA581C" w:rsidRDefault="00CD0B86" w:rsidP="00CD0B86">
            <w:pPr>
              <w:rPr>
                <w:rFonts w:eastAsia="Times New Roman" w:cs="Arial"/>
              </w:rPr>
            </w:pPr>
            <w:r w:rsidRPr="00803997">
              <w:t>103</w:t>
            </w:r>
          </w:p>
        </w:tc>
        <w:tc>
          <w:tcPr>
            <w:tcW w:w="7650" w:type="dxa"/>
            <w:vAlign w:val="center"/>
          </w:tcPr>
          <w:p w14:paraId="107FF8D2" w14:textId="365859CA" w:rsidR="00CD0B86" w:rsidRPr="00EA581C" w:rsidRDefault="00CC2651" w:rsidP="00CD0B86">
            <w:pPr>
              <w:rPr>
                <w:rFonts w:eastAsia="Times New Roman" w:cs="Arial"/>
              </w:rPr>
            </w:pPr>
            <w:r>
              <w:t>Identify and use</w:t>
            </w:r>
            <w:r w:rsidR="00CD0B86" w:rsidRPr="00803997">
              <w:t xml:space="preserve"> personal protective equipment</w:t>
            </w:r>
            <w:r w:rsidR="0068650C">
              <w:t xml:space="preserve"> (PPE)</w:t>
            </w:r>
            <w:r w:rsidR="00CD0B86" w:rsidRPr="00803997">
              <w:t>.</w:t>
            </w:r>
          </w:p>
        </w:tc>
        <w:tc>
          <w:tcPr>
            <w:tcW w:w="1620" w:type="dxa"/>
            <w:vAlign w:val="center"/>
          </w:tcPr>
          <w:p w14:paraId="1879530E" w14:textId="77777777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0173ED7F" w14:textId="77777777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</w:p>
        </w:tc>
      </w:tr>
      <w:tr w:rsidR="00CD0B86" w:rsidRPr="00E60D07" w14:paraId="0B4F60D8" w14:textId="77777777" w:rsidTr="00CD0B86">
        <w:trPr>
          <w:trHeight w:val="288"/>
        </w:trPr>
        <w:tc>
          <w:tcPr>
            <w:tcW w:w="715" w:type="dxa"/>
            <w:vAlign w:val="center"/>
          </w:tcPr>
          <w:p w14:paraId="56E5F3D2" w14:textId="72D74094" w:rsidR="00CD0B86" w:rsidRPr="00EA581C" w:rsidRDefault="00CD0B86" w:rsidP="00CD0B86">
            <w:pPr>
              <w:rPr>
                <w:rFonts w:eastAsia="Times New Roman" w:cs="Arial"/>
              </w:rPr>
            </w:pPr>
            <w:r w:rsidRPr="00803997">
              <w:t>104</w:t>
            </w:r>
          </w:p>
        </w:tc>
        <w:tc>
          <w:tcPr>
            <w:tcW w:w="7650" w:type="dxa"/>
            <w:vAlign w:val="center"/>
          </w:tcPr>
          <w:p w14:paraId="4EC798FA" w14:textId="060DC7A7" w:rsidR="00CD0B86" w:rsidRPr="00EA581C" w:rsidRDefault="00CD0B86" w:rsidP="00CD0B86">
            <w:pPr>
              <w:rPr>
                <w:rFonts w:eastAsia="Times New Roman" w:cs="Arial"/>
              </w:rPr>
            </w:pPr>
            <w:r w:rsidRPr="00803997">
              <w:t>Use lifting techniques.</w:t>
            </w:r>
          </w:p>
        </w:tc>
        <w:tc>
          <w:tcPr>
            <w:tcW w:w="1620" w:type="dxa"/>
            <w:vAlign w:val="center"/>
          </w:tcPr>
          <w:p w14:paraId="5A4498EB" w14:textId="77777777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14AB5101" w14:textId="77777777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</w:p>
        </w:tc>
      </w:tr>
      <w:tr w:rsidR="00CD0B86" w:rsidRPr="00E60D07" w14:paraId="561D3F24" w14:textId="77777777" w:rsidTr="00CD0B86">
        <w:trPr>
          <w:trHeight w:val="288"/>
        </w:trPr>
        <w:tc>
          <w:tcPr>
            <w:tcW w:w="715" w:type="dxa"/>
            <w:vAlign w:val="center"/>
          </w:tcPr>
          <w:p w14:paraId="6D851EBB" w14:textId="78588003" w:rsidR="00CD0B86" w:rsidRPr="00EA581C" w:rsidRDefault="00CD0B86" w:rsidP="00CD0B86">
            <w:pPr>
              <w:rPr>
                <w:rFonts w:eastAsia="Times New Roman" w:cs="Arial"/>
              </w:rPr>
            </w:pPr>
            <w:r w:rsidRPr="00803997">
              <w:t>105</w:t>
            </w:r>
          </w:p>
        </w:tc>
        <w:tc>
          <w:tcPr>
            <w:tcW w:w="7650" w:type="dxa"/>
            <w:vAlign w:val="center"/>
          </w:tcPr>
          <w:p w14:paraId="26F8D895" w14:textId="3991989D" w:rsidR="00CD0B86" w:rsidRPr="00EA581C" w:rsidRDefault="00CD0B86" w:rsidP="00CD0B86">
            <w:pPr>
              <w:rPr>
                <w:rFonts w:eastAsia="Times New Roman" w:cs="Arial"/>
              </w:rPr>
            </w:pPr>
            <w:r w:rsidRPr="00803997">
              <w:t xml:space="preserve">Identify </w:t>
            </w:r>
            <w:r w:rsidR="00CC2651">
              <w:t xml:space="preserve">and describe types and uses </w:t>
            </w:r>
            <w:r w:rsidRPr="00803997">
              <w:t>of fire extinguishers.</w:t>
            </w:r>
          </w:p>
        </w:tc>
        <w:tc>
          <w:tcPr>
            <w:tcW w:w="1620" w:type="dxa"/>
            <w:vAlign w:val="center"/>
          </w:tcPr>
          <w:p w14:paraId="33998E4B" w14:textId="77777777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24F495A2" w14:textId="77777777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</w:p>
        </w:tc>
      </w:tr>
      <w:tr w:rsidR="00CD0B86" w:rsidRPr="00E60D07" w14:paraId="569257F0" w14:textId="77777777" w:rsidTr="00CD0B86">
        <w:trPr>
          <w:trHeight w:val="288"/>
        </w:trPr>
        <w:tc>
          <w:tcPr>
            <w:tcW w:w="715" w:type="dxa"/>
            <w:vAlign w:val="center"/>
          </w:tcPr>
          <w:p w14:paraId="0C68DF0D" w14:textId="7A4514B6" w:rsidR="00CD0B86" w:rsidRPr="00EA581C" w:rsidRDefault="00CD0B86" w:rsidP="00CD0B86">
            <w:pPr>
              <w:rPr>
                <w:rFonts w:eastAsia="Times New Roman" w:cs="Arial"/>
              </w:rPr>
            </w:pPr>
            <w:r w:rsidRPr="00803997">
              <w:t>106</w:t>
            </w:r>
          </w:p>
        </w:tc>
        <w:tc>
          <w:tcPr>
            <w:tcW w:w="7650" w:type="dxa"/>
            <w:vAlign w:val="center"/>
          </w:tcPr>
          <w:p w14:paraId="2E41BD48" w14:textId="5BC6A413" w:rsidR="00CD0B86" w:rsidRPr="00EA581C" w:rsidRDefault="00CD0B86" w:rsidP="00CD0B86">
            <w:pPr>
              <w:rPr>
                <w:rFonts w:eastAsia="Times New Roman" w:cs="Arial"/>
              </w:rPr>
            </w:pPr>
            <w:r w:rsidRPr="00803997">
              <w:t>Handle gas and hazardous materials.</w:t>
            </w:r>
          </w:p>
        </w:tc>
        <w:tc>
          <w:tcPr>
            <w:tcW w:w="1620" w:type="dxa"/>
            <w:vAlign w:val="center"/>
          </w:tcPr>
          <w:p w14:paraId="2B07388B" w14:textId="77777777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4F10E79D" w14:textId="77777777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</w:p>
        </w:tc>
      </w:tr>
      <w:tr w:rsidR="00CD0B86" w:rsidRPr="00E60D07" w14:paraId="4502CD60" w14:textId="77777777" w:rsidTr="00CD0B86">
        <w:trPr>
          <w:trHeight w:val="288"/>
        </w:trPr>
        <w:tc>
          <w:tcPr>
            <w:tcW w:w="715" w:type="dxa"/>
            <w:vAlign w:val="center"/>
          </w:tcPr>
          <w:p w14:paraId="6D14C750" w14:textId="575F0CAB" w:rsidR="00CD0B86" w:rsidRPr="00EA581C" w:rsidRDefault="00CD0B86" w:rsidP="00CD0B86">
            <w:pPr>
              <w:rPr>
                <w:rFonts w:eastAsia="Times New Roman" w:cs="Arial"/>
              </w:rPr>
            </w:pPr>
            <w:r w:rsidRPr="00803997">
              <w:t>107</w:t>
            </w:r>
          </w:p>
        </w:tc>
        <w:tc>
          <w:tcPr>
            <w:tcW w:w="7650" w:type="dxa"/>
            <w:vAlign w:val="center"/>
          </w:tcPr>
          <w:p w14:paraId="512F49FD" w14:textId="531D32F9" w:rsidR="00CD0B86" w:rsidRPr="00EA581C" w:rsidRDefault="00CD0B86" w:rsidP="00CD0B86">
            <w:pPr>
              <w:rPr>
                <w:rFonts w:eastAsia="Times New Roman" w:cs="Arial"/>
              </w:rPr>
            </w:pPr>
            <w:r w:rsidRPr="00803997">
              <w:t xml:space="preserve">Follow </w:t>
            </w:r>
            <w:r w:rsidR="0026294C">
              <w:t>Occupational Safety and Health Administration (</w:t>
            </w:r>
            <w:r w:rsidRPr="00803997">
              <w:t>OSHA</w:t>
            </w:r>
            <w:r w:rsidR="0026294C">
              <w:t>)</w:t>
            </w:r>
            <w:r w:rsidRPr="00803997">
              <w:t xml:space="preserve"> regulations.</w:t>
            </w:r>
          </w:p>
        </w:tc>
        <w:tc>
          <w:tcPr>
            <w:tcW w:w="1620" w:type="dxa"/>
            <w:vAlign w:val="center"/>
          </w:tcPr>
          <w:p w14:paraId="1E36478D" w14:textId="77777777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2363C17E" w14:textId="77777777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</w:p>
        </w:tc>
      </w:tr>
      <w:tr w:rsidR="00CD0B86" w:rsidRPr="00E60D07" w14:paraId="47D48206" w14:textId="77777777" w:rsidTr="00CD0B86">
        <w:trPr>
          <w:trHeight w:val="288"/>
        </w:trPr>
        <w:tc>
          <w:tcPr>
            <w:tcW w:w="715" w:type="dxa"/>
            <w:vAlign w:val="center"/>
          </w:tcPr>
          <w:p w14:paraId="03DC9664" w14:textId="2EDB11E1" w:rsidR="00CD0B86" w:rsidRPr="00EA581C" w:rsidRDefault="00CD0B86" w:rsidP="00CD0B86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40822869" w14:textId="42BEDAC2" w:rsidR="00CD0B86" w:rsidRPr="00EA581C" w:rsidRDefault="00CD0B86" w:rsidP="00CD0B86">
            <w:pPr>
              <w:rPr>
                <w:rFonts w:eastAsia="Times New Roman" w:cs="Arial"/>
              </w:rPr>
            </w:pPr>
            <w:r w:rsidRPr="00803997">
              <w:t>RESERVED</w:t>
            </w:r>
            <w:r w:rsidR="0026294C">
              <w:t xml:space="preserve"> (108)</w:t>
            </w:r>
          </w:p>
        </w:tc>
        <w:tc>
          <w:tcPr>
            <w:tcW w:w="1620" w:type="dxa"/>
            <w:vAlign w:val="center"/>
          </w:tcPr>
          <w:p w14:paraId="5C5512D1" w14:textId="77777777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46BFD17D" w14:textId="77777777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</w:p>
        </w:tc>
      </w:tr>
      <w:tr w:rsidR="00CD0B86" w:rsidRPr="00E60D07" w14:paraId="0B648881" w14:textId="77777777" w:rsidTr="00CD0B86">
        <w:trPr>
          <w:trHeight w:val="288"/>
        </w:trPr>
        <w:tc>
          <w:tcPr>
            <w:tcW w:w="715" w:type="dxa"/>
            <w:vAlign w:val="center"/>
          </w:tcPr>
          <w:p w14:paraId="5B0CC189" w14:textId="366E2A66" w:rsidR="00CD0B86" w:rsidRPr="00EA581C" w:rsidRDefault="00CD0B86" w:rsidP="00CD0B86">
            <w:pPr>
              <w:rPr>
                <w:rFonts w:eastAsia="Times New Roman" w:cs="Arial"/>
              </w:rPr>
            </w:pPr>
            <w:r w:rsidRPr="00803997">
              <w:t>109</w:t>
            </w:r>
          </w:p>
        </w:tc>
        <w:tc>
          <w:tcPr>
            <w:tcW w:w="7650" w:type="dxa"/>
            <w:vAlign w:val="center"/>
          </w:tcPr>
          <w:p w14:paraId="13698009" w14:textId="7F1FC2BA" w:rsidR="00CD0B86" w:rsidRPr="00EA581C" w:rsidRDefault="00CC2651" w:rsidP="00CD0B86">
            <w:pPr>
              <w:rPr>
                <w:rFonts w:eastAsia="Times New Roman" w:cs="Arial"/>
              </w:rPr>
            </w:pPr>
            <w:r>
              <w:t>Interpret</w:t>
            </w:r>
            <w:r w:rsidR="00CD0B86" w:rsidRPr="00803997">
              <w:t xml:space="preserve"> safety and hazard symbols.</w:t>
            </w:r>
          </w:p>
        </w:tc>
        <w:tc>
          <w:tcPr>
            <w:tcW w:w="1620" w:type="dxa"/>
            <w:vAlign w:val="center"/>
          </w:tcPr>
          <w:p w14:paraId="516195E3" w14:textId="77777777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27BFFD48" w14:textId="77777777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</w:p>
        </w:tc>
      </w:tr>
      <w:tr w:rsidR="00CD0B86" w:rsidRPr="00E60D07" w14:paraId="183B97B0" w14:textId="77777777" w:rsidTr="00CD0B86">
        <w:trPr>
          <w:trHeight w:val="288"/>
        </w:trPr>
        <w:tc>
          <w:tcPr>
            <w:tcW w:w="715" w:type="dxa"/>
            <w:vAlign w:val="center"/>
          </w:tcPr>
          <w:p w14:paraId="5D5812B1" w14:textId="46C83ADB" w:rsidR="00CD0B86" w:rsidRPr="00EA581C" w:rsidRDefault="00CD0B86" w:rsidP="00CD0B86">
            <w:pPr>
              <w:rPr>
                <w:rFonts w:eastAsia="Times New Roman" w:cs="Arial"/>
              </w:rPr>
            </w:pPr>
            <w:r w:rsidRPr="00803997">
              <w:t>110</w:t>
            </w:r>
          </w:p>
        </w:tc>
        <w:tc>
          <w:tcPr>
            <w:tcW w:w="7650" w:type="dxa"/>
            <w:vAlign w:val="center"/>
          </w:tcPr>
          <w:p w14:paraId="16D1FF59" w14:textId="3E61BD80" w:rsidR="00CD0B86" w:rsidRPr="00EA581C" w:rsidRDefault="00CD0B86" w:rsidP="00CD0B86">
            <w:pPr>
              <w:rPr>
                <w:rFonts w:eastAsia="Times New Roman" w:cs="Arial"/>
              </w:rPr>
            </w:pPr>
            <w:r w:rsidRPr="00803997">
              <w:t>Interpret Safety Data Sheets (SDS) and right</w:t>
            </w:r>
            <w:r w:rsidR="0068650C">
              <w:t>-</w:t>
            </w:r>
            <w:r w:rsidRPr="00803997">
              <w:t>to</w:t>
            </w:r>
            <w:r w:rsidR="0068650C">
              <w:t>-</w:t>
            </w:r>
            <w:r w:rsidRPr="00803997">
              <w:t>know laws.</w:t>
            </w:r>
          </w:p>
        </w:tc>
        <w:tc>
          <w:tcPr>
            <w:tcW w:w="1620" w:type="dxa"/>
            <w:vAlign w:val="center"/>
          </w:tcPr>
          <w:p w14:paraId="113DB427" w14:textId="77777777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07350633" w14:textId="77777777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</w:p>
        </w:tc>
      </w:tr>
      <w:tr w:rsidR="00CD0B86" w:rsidRPr="00E60D07" w14:paraId="652ADB5C" w14:textId="77777777" w:rsidTr="00CD0B86">
        <w:trPr>
          <w:trHeight w:val="288"/>
        </w:trPr>
        <w:tc>
          <w:tcPr>
            <w:tcW w:w="715" w:type="dxa"/>
            <w:vAlign w:val="center"/>
          </w:tcPr>
          <w:p w14:paraId="16D36DDA" w14:textId="459A87D1" w:rsidR="00CD0B86" w:rsidRPr="00EA581C" w:rsidRDefault="00CD0B86" w:rsidP="00CD0B86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482A12CB" w14:textId="447B3484" w:rsidR="00CD0B86" w:rsidRPr="00EA581C" w:rsidRDefault="00CD0B86" w:rsidP="00CD0B86">
            <w:pPr>
              <w:rPr>
                <w:rFonts w:eastAsia="Times New Roman" w:cs="Arial"/>
              </w:rPr>
            </w:pPr>
            <w:r w:rsidRPr="00803997">
              <w:t>RESERVED</w:t>
            </w:r>
            <w:r w:rsidR="0026294C">
              <w:t xml:space="preserve"> (111)</w:t>
            </w:r>
          </w:p>
        </w:tc>
        <w:tc>
          <w:tcPr>
            <w:tcW w:w="1620" w:type="dxa"/>
            <w:vAlign w:val="center"/>
          </w:tcPr>
          <w:p w14:paraId="111FE458" w14:textId="77777777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0F87BB58" w14:textId="77777777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C8B8BF0" w14:textId="7F8C2698" w:rsidR="00E60D07" w:rsidRDefault="00E60D07" w:rsidP="00E60D07">
      <w:pPr>
        <w:pStyle w:val="Heading2"/>
      </w:pPr>
      <w:r>
        <w:t xml:space="preserve">200 </w:t>
      </w:r>
      <w:r w:rsidR="00CD0B86">
        <w:t>Inventory Management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56774809" w14:textId="77777777" w:rsidTr="00CA1AFB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5E7CE4D5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8639E9C" w14:textId="35B2BEFC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0C8C1B5" w14:textId="16DE1D2E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0BBFA1F" w14:textId="29D44A0A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7166F2">
              <w:t>Crosswalk</w:t>
            </w:r>
          </w:p>
        </w:tc>
      </w:tr>
      <w:tr w:rsidR="00CD0B86" w:rsidRPr="00E60D07" w14:paraId="67D3CCF8" w14:textId="77777777" w:rsidTr="00CD0B86">
        <w:trPr>
          <w:trHeight w:val="288"/>
        </w:trPr>
        <w:tc>
          <w:tcPr>
            <w:tcW w:w="715" w:type="dxa"/>
            <w:vAlign w:val="center"/>
            <w:hideMark/>
          </w:tcPr>
          <w:p w14:paraId="768CDC5B" w14:textId="147518FA" w:rsidR="00CD0B86" w:rsidRPr="00E60D07" w:rsidRDefault="00CD0B86" w:rsidP="00CD0B86">
            <w:pPr>
              <w:rPr>
                <w:rFonts w:eastAsia="Times New Roman" w:cs="Arial"/>
              </w:rPr>
            </w:pPr>
            <w:r w:rsidRPr="008C5637">
              <w:t>201</w:t>
            </w:r>
          </w:p>
        </w:tc>
        <w:tc>
          <w:tcPr>
            <w:tcW w:w="7650" w:type="dxa"/>
            <w:vAlign w:val="center"/>
            <w:hideMark/>
          </w:tcPr>
          <w:p w14:paraId="14EE78C9" w14:textId="5A1B44EF" w:rsidR="00CD0B86" w:rsidRPr="00E60D07" w:rsidRDefault="00CD0B86" w:rsidP="00CD0B86">
            <w:pPr>
              <w:rPr>
                <w:rFonts w:eastAsia="Times New Roman" w:cs="Arial"/>
              </w:rPr>
            </w:pPr>
            <w:r w:rsidRPr="008C5637">
              <w:t>Manage the flow of inventory.</w:t>
            </w:r>
          </w:p>
        </w:tc>
        <w:tc>
          <w:tcPr>
            <w:tcW w:w="1620" w:type="dxa"/>
            <w:vAlign w:val="center"/>
            <w:hideMark/>
          </w:tcPr>
          <w:p w14:paraId="1B9C75E3" w14:textId="0A505265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C634826" w14:textId="277D7B17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CD0B86" w:rsidRPr="00E60D07" w14:paraId="76B27CCC" w14:textId="77777777" w:rsidTr="00CD0B86">
        <w:trPr>
          <w:trHeight w:val="288"/>
        </w:trPr>
        <w:tc>
          <w:tcPr>
            <w:tcW w:w="715" w:type="dxa"/>
            <w:vAlign w:val="center"/>
          </w:tcPr>
          <w:p w14:paraId="5B513863" w14:textId="53F6D70C" w:rsidR="00CD0B86" w:rsidRPr="00E60D07" w:rsidRDefault="00CD0B86" w:rsidP="00CD0B86">
            <w:pPr>
              <w:rPr>
                <w:rFonts w:eastAsia="Times New Roman" w:cs="Arial"/>
              </w:rPr>
            </w:pPr>
            <w:r w:rsidRPr="008C5637">
              <w:t>202</w:t>
            </w:r>
          </w:p>
        </w:tc>
        <w:tc>
          <w:tcPr>
            <w:tcW w:w="7650" w:type="dxa"/>
            <w:vAlign w:val="center"/>
          </w:tcPr>
          <w:p w14:paraId="55ED1763" w14:textId="2F01CE49" w:rsidR="00CD0B86" w:rsidRPr="00E60D07" w:rsidRDefault="00CD0B86" w:rsidP="00CD0B86">
            <w:pPr>
              <w:rPr>
                <w:rFonts w:eastAsia="Times New Roman" w:cs="Arial"/>
              </w:rPr>
            </w:pPr>
            <w:r w:rsidRPr="008C5637">
              <w:t>Use various inventory control systems.</w:t>
            </w:r>
          </w:p>
        </w:tc>
        <w:tc>
          <w:tcPr>
            <w:tcW w:w="1620" w:type="dxa"/>
            <w:vAlign w:val="center"/>
          </w:tcPr>
          <w:p w14:paraId="03A7209D" w14:textId="733F4C14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D9ACCE0" w14:textId="3BC51A46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CD0B86" w:rsidRPr="00E60D07" w14:paraId="5C2E1343" w14:textId="77777777" w:rsidTr="00CD0B86">
        <w:trPr>
          <w:trHeight w:val="288"/>
        </w:trPr>
        <w:tc>
          <w:tcPr>
            <w:tcW w:w="715" w:type="dxa"/>
            <w:vAlign w:val="center"/>
          </w:tcPr>
          <w:p w14:paraId="6E178321" w14:textId="384F72B6" w:rsidR="00CD0B86" w:rsidRPr="00E60D07" w:rsidRDefault="00CD0B86" w:rsidP="00CD0B86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170E6E85" w14:textId="348CB748" w:rsidR="00CD0B86" w:rsidRPr="00E60D07" w:rsidRDefault="00CD0B86" w:rsidP="00CD0B86">
            <w:pPr>
              <w:rPr>
                <w:rFonts w:eastAsia="Times New Roman" w:cs="Arial"/>
              </w:rPr>
            </w:pPr>
            <w:r w:rsidRPr="008C5637">
              <w:t>RESERVED</w:t>
            </w:r>
            <w:r w:rsidR="0026294C">
              <w:t xml:space="preserve"> (203)</w:t>
            </w:r>
          </w:p>
        </w:tc>
        <w:tc>
          <w:tcPr>
            <w:tcW w:w="1620" w:type="dxa"/>
            <w:vAlign w:val="center"/>
          </w:tcPr>
          <w:p w14:paraId="1FB29C97" w14:textId="71148552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222E1025" w14:textId="5D85FF9B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CD0B86" w:rsidRPr="00E60D07" w14:paraId="14177C0F" w14:textId="77777777" w:rsidTr="00CD0B86">
        <w:trPr>
          <w:trHeight w:val="288"/>
        </w:trPr>
        <w:tc>
          <w:tcPr>
            <w:tcW w:w="715" w:type="dxa"/>
            <w:vAlign w:val="center"/>
          </w:tcPr>
          <w:p w14:paraId="2B22CAE6" w14:textId="5AF0926C" w:rsidR="00CD0B86" w:rsidRPr="00E60D07" w:rsidRDefault="00CD0B86" w:rsidP="00CD0B86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70CEB03E" w14:textId="2612BFA9" w:rsidR="00CD0B86" w:rsidRPr="00E60D07" w:rsidRDefault="00CD0B86" w:rsidP="00CD0B86">
            <w:pPr>
              <w:rPr>
                <w:rFonts w:eastAsia="Times New Roman" w:cs="Arial"/>
              </w:rPr>
            </w:pPr>
            <w:r w:rsidRPr="008C5637">
              <w:t>RESERVED</w:t>
            </w:r>
            <w:r w:rsidR="0026294C">
              <w:t xml:space="preserve"> (204)</w:t>
            </w:r>
          </w:p>
        </w:tc>
        <w:tc>
          <w:tcPr>
            <w:tcW w:w="1620" w:type="dxa"/>
            <w:vAlign w:val="center"/>
          </w:tcPr>
          <w:p w14:paraId="444C40CC" w14:textId="0841627E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C5E98C4" w14:textId="0589DE69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CD0B86" w:rsidRPr="00E60D07" w14:paraId="19EAC923" w14:textId="77777777" w:rsidTr="00CD0B86">
        <w:trPr>
          <w:trHeight w:val="288"/>
        </w:trPr>
        <w:tc>
          <w:tcPr>
            <w:tcW w:w="715" w:type="dxa"/>
            <w:vAlign w:val="center"/>
          </w:tcPr>
          <w:p w14:paraId="61461B6F" w14:textId="270D045E" w:rsidR="00CD0B86" w:rsidRPr="00E60D07" w:rsidRDefault="00CD0B86" w:rsidP="00CD0B86">
            <w:pPr>
              <w:rPr>
                <w:rFonts w:eastAsia="Times New Roman" w:cs="Arial"/>
              </w:rPr>
            </w:pPr>
            <w:r w:rsidRPr="008C5637">
              <w:t>205</w:t>
            </w:r>
          </w:p>
        </w:tc>
        <w:tc>
          <w:tcPr>
            <w:tcW w:w="7650" w:type="dxa"/>
            <w:vAlign w:val="center"/>
          </w:tcPr>
          <w:p w14:paraId="59975919" w14:textId="322F0EC7" w:rsidR="00CD0B86" w:rsidRPr="00E60D07" w:rsidRDefault="00CD0B86" w:rsidP="00CD0B86">
            <w:pPr>
              <w:rPr>
                <w:rFonts w:eastAsia="Times New Roman" w:cs="Arial"/>
              </w:rPr>
            </w:pPr>
            <w:r w:rsidRPr="008C5637">
              <w:t>Distinguish physical characteristics of inventory.</w:t>
            </w:r>
          </w:p>
        </w:tc>
        <w:tc>
          <w:tcPr>
            <w:tcW w:w="1620" w:type="dxa"/>
            <w:vAlign w:val="center"/>
          </w:tcPr>
          <w:p w14:paraId="1E4203E1" w14:textId="2880E572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59B8283" w14:textId="35CC8545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CD0B86" w:rsidRPr="00E60D07" w14:paraId="647B4C6B" w14:textId="77777777" w:rsidTr="00CD0B86">
        <w:trPr>
          <w:trHeight w:val="288"/>
        </w:trPr>
        <w:tc>
          <w:tcPr>
            <w:tcW w:w="715" w:type="dxa"/>
            <w:vAlign w:val="center"/>
          </w:tcPr>
          <w:p w14:paraId="58B5703C" w14:textId="61F88B56" w:rsidR="00CD0B86" w:rsidRPr="00E60D07" w:rsidRDefault="00CD0B86" w:rsidP="00CD0B86">
            <w:pPr>
              <w:rPr>
                <w:rFonts w:eastAsia="Times New Roman" w:cs="Arial"/>
              </w:rPr>
            </w:pPr>
            <w:r w:rsidRPr="008C5637">
              <w:t>206</w:t>
            </w:r>
          </w:p>
        </w:tc>
        <w:tc>
          <w:tcPr>
            <w:tcW w:w="7650" w:type="dxa"/>
            <w:vAlign w:val="center"/>
          </w:tcPr>
          <w:p w14:paraId="439F889C" w14:textId="68F0589F" w:rsidR="00CD0B86" w:rsidRPr="00E60D07" w:rsidRDefault="00CD0B86" w:rsidP="00CD0B86">
            <w:pPr>
              <w:rPr>
                <w:rFonts w:eastAsia="Times New Roman" w:cs="Arial"/>
              </w:rPr>
            </w:pPr>
            <w:r w:rsidRPr="008C5637">
              <w:t>Follow procedures for correct rotation of stock and update records.</w:t>
            </w:r>
          </w:p>
        </w:tc>
        <w:tc>
          <w:tcPr>
            <w:tcW w:w="1620" w:type="dxa"/>
            <w:vAlign w:val="center"/>
          </w:tcPr>
          <w:p w14:paraId="5A48A834" w14:textId="170A093F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069C36F" w14:textId="747F29E0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CD0B86" w:rsidRPr="00E60D07" w14:paraId="21FB2454" w14:textId="77777777" w:rsidTr="00CD0B86">
        <w:trPr>
          <w:trHeight w:val="288"/>
        </w:trPr>
        <w:tc>
          <w:tcPr>
            <w:tcW w:w="715" w:type="dxa"/>
            <w:vAlign w:val="center"/>
          </w:tcPr>
          <w:p w14:paraId="3133454F" w14:textId="69EB32EC" w:rsidR="00CD0B86" w:rsidRPr="00E60D07" w:rsidRDefault="00CD0B86" w:rsidP="00CD0B86">
            <w:pPr>
              <w:rPr>
                <w:rFonts w:eastAsia="Times New Roman" w:cs="Arial"/>
              </w:rPr>
            </w:pPr>
            <w:r w:rsidRPr="008C5637">
              <w:lastRenderedPageBreak/>
              <w:t>207</w:t>
            </w:r>
          </w:p>
        </w:tc>
        <w:tc>
          <w:tcPr>
            <w:tcW w:w="7650" w:type="dxa"/>
            <w:vAlign w:val="center"/>
          </w:tcPr>
          <w:p w14:paraId="16F6C7D6" w14:textId="41593F92" w:rsidR="00CD0B86" w:rsidRPr="00E60D07" w:rsidRDefault="00CD0B86" w:rsidP="00CD0B86">
            <w:pPr>
              <w:rPr>
                <w:rFonts w:eastAsia="Times New Roman" w:cs="Arial"/>
              </w:rPr>
            </w:pPr>
            <w:r w:rsidRPr="008C5637">
              <w:t>Complete physical stock counts.</w:t>
            </w:r>
          </w:p>
        </w:tc>
        <w:tc>
          <w:tcPr>
            <w:tcW w:w="1620" w:type="dxa"/>
            <w:vAlign w:val="center"/>
          </w:tcPr>
          <w:p w14:paraId="145D11F2" w14:textId="2CF0E751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186230A" w14:textId="24D0F13B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CD0B86" w:rsidRPr="00E60D07" w14:paraId="76F6E1BD" w14:textId="77777777" w:rsidTr="00CD0B86">
        <w:trPr>
          <w:trHeight w:val="288"/>
        </w:trPr>
        <w:tc>
          <w:tcPr>
            <w:tcW w:w="715" w:type="dxa"/>
            <w:vAlign w:val="center"/>
          </w:tcPr>
          <w:p w14:paraId="0FFC533C" w14:textId="53B27EC0" w:rsidR="00CD0B86" w:rsidRPr="00E60D07" w:rsidRDefault="00CD0B86" w:rsidP="00CD0B86">
            <w:pPr>
              <w:rPr>
                <w:rFonts w:eastAsia="Times New Roman" w:cs="Arial"/>
              </w:rPr>
            </w:pPr>
            <w:r w:rsidRPr="008C5637">
              <w:t>208</w:t>
            </w:r>
          </w:p>
        </w:tc>
        <w:tc>
          <w:tcPr>
            <w:tcW w:w="7650" w:type="dxa"/>
            <w:vAlign w:val="center"/>
          </w:tcPr>
          <w:p w14:paraId="5E11DCFE" w14:textId="2AD2B7D1" w:rsidR="00CD0B86" w:rsidRPr="00E60D07" w:rsidRDefault="00CD0B86" w:rsidP="00CD0B86">
            <w:pPr>
              <w:rPr>
                <w:rFonts w:eastAsia="Times New Roman" w:cs="Arial"/>
              </w:rPr>
            </w:pPr>
            <w:r w:rsidRPr="008C5637">
              <w:t>Calculate inventory related to gross and net stock.</w:t>
            </w:r>
          </w:p>
        </w:tc>
        <w:tc>
          <w:tcPr>
            <w:tcW w:w="1620" w:type="dxa"/>
            <w:vAlign w:val="center"/>
          </w:tcPr>
          <w:p w14:paraId="6E57DEF4" w14:textId="1D9BBA44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C1118F2" w14:textId="56970B96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CD0B86" w:rsidRPr="00E60D07" w14:paraId="472E31FB" w14:textId="77777777" w:rsidTr="00CD0B86">
        <w:trPr>
          <w:trHeight w:val="288"/>
        </w:trPr>
        <w:tc>
          <w:tcPr>
            <w:tcW w:w="715" w:type="dxa"/>
            <w:vAlign w:val="center"/>
          </w:tcPr>
          <w:p w14:paraId="43D07002" w14:textId="404D2B16" w:rsidR="00CD0B86" w:rsidRPr="00E60D07" w:rsidRDefault="00CD0B86" w:rsidP="00CD0B86">
            <w:pPr>
              <w:rPr>
                <w:rFonts w:eastAsia="Times New Roman" w:cs="Arial"/>
              </w:rPr>
            </w:pPr>
            <w:r w:rsidRPr="008C5637">
              <w:t>209</w:t>
            </w:r>
          </w:p>
        </w:tc>
        <w:tc>
          <w:tcPr>
            <w:tcW w:w="7650" w:type="dxa"/>
            <w:vAlign w:val="center"/>
          </w:tcPr>
          <w:p w14:paraId="2E65CFC0" w14:textId="2609F73D" w:rsidR="00CD0B86" w:rsidRPr="00E60D07" w:rsidRDefault="00CC2651" w:rsidP="00CD0B86">
            <w:pPr>
              <w:rPr>
                <w:rFonts w:eastAsia="Times New Roman" w:cs="Arial"/>
              </w:rPr>
            </w:pPr>
            <w:r>
              <w:t>Calculate inventory shrinkage and investigate root cause.</w:t>
            </w:r>
          </w:p>
        </w:tc>
        <w:tc>
          <w:tcPr>
            <w:tcW w:w="1620" w:type="dxa"/>
            <w:vAlign w:val="center"/>
          </w:tcPr>
          <w:p w14:paraId="12DFB61F" w14:textId="3BF0900F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2B5A6DAC" w14:textId="489D607E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CD0B86" w:rsidRPr="00E60D07" w14:paraId="176C135B" w14:textId="77777777" w:rsidTr="00CD0B86">
        <w:trPr>
          <w:trHeight w:val="288"/>
        </w:trPr>
        <w:tc>
          <w:tcPr>
            <w:tcW w:w="715" w:type="dxa"/>
            <w:vAlign w:val="center"/>
          </w:tcPr>
          <w:p w14:paraId="07845E04" w14:textId="038C024A" w:rsidR="00CD0B86" w:rsidRPr="00E60D07" w:rsidRDefault="00CD0B86" w:rsidP="00CD0B86">
            <w:pPr>
              <w:rPr>
                <w:rFonts w:eastAsia="Times New Roman" w:cs="Arial"/>
              </w:rPr>
            </w:pPr>
            <w:r w:rsidRPr="008C5637">
              <w:t>210</w:t>
            </w:r>
          </w:p>
        </w:tc>
        <w:tc>
          <w:tcPr>
            <w:tcW w:w="7650" w:type="dxa"/>
            <w:vAlign w:val="center"/>
          </w:tcPr>
          <w:p w14:paraId="7C178236" w14:textId="203C426C" w:rsidR="00CD0B86" w:rsidRPr="00E60D07" w:rsidRDefault="00CD0B86" w:rsidP="00CD0B86">
            <w:pPr>
              <w:rPr>
                <w:rFonts w:eastAsia="Times New Roman" w:cs="Arial"/>
              </w:rPr>
            </w:pPr>
            <w:r w:rsidRPr="008C5637">
              <w:t>Perform reverse logistics.</w:t>
            </w:r>
          </w:p>
        </w:tc>
        <w:tc>
          <w:tcPr>
            <w:tcW w:w="1620" w:type="dxa"/>
            <w:vAlign w:val="center"/>
          </w:tcPr>
          <w:p w14:paraId="2CEB4BC0" w14:textId="12F4DFB6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9C5E196" w14:textId="774259D2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</w:tbl>
    <w:p w14:paraId="7B6E002B" w14:textId="7C78181D" w:rsidR="00E60D07" w:rsidRDefault="00E60D07" w:rsidP="007F79E0">
      <w:pPr>
        <w:pStyle w:val="Heading2"/>
      </w:pPr>
      <w:r>
        <w:t xml:space="preserve">300 </w:t>
      </w:r>
      <w:r w:rsidR="00CD0B86">
        <w:t>Procurement Operation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00581ED9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F3A3893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37992F47" w14:textId="25559EBE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AB78266" w14:textId="70083825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3D124119" w14:textId="56436081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7166F2">
              <w:t>Crosswalk</w:t>
            </w:r>
          </w:p>
        </w:tc>
      </w:tr>
      <w:tr w:rsidR="00CD0B86" w:rsidRPr="00E60D07" w14:paraId="6963B85D" w14:textId="77777777" w:rsidTr="00CD0B86">
        <w:trPr>
          <w:trHeight w:val="288"/>
        </w:trPr>
        <w:tc>
          <w:tcPr>
            <w:tcW w:w="715" w:type="dxa"/>
            <w:vAlign w:val="center"/>
          </w:tcPr>
          <w:p w14:paraId="1F0239E8" w14:textId="18FB13AA" w:rsidR="00CD0B86" w:rsidRPr="00E60D07" w:rsidRDefault="00CD0B86" w:rsidP="00CD0B86">
            <w:pPr>
              <w:rPr>
                <w:rFonts w:eastAsia="Times New Roman" w:cs="Arial"/>
              </w:rPr>
            </w:pPr>
            <w:r w:rsidRPr="000B418E">
              <w:t>301</w:t>
            </w:r>
          </w:p>
        </w:tc>
        <w:tc>
          <w:tcPr>
            <w:tcW w:w="7650" w:type="dxa"/>
            <w:vAlign w:val="center"/>
          </w:tcPr>
          <w:p w14:paraId="3374318E" w14:textId="4AF32626" w:rsidR="00CD0B86" w:rsidRPr="00E60D07" w:rsidRDefault="00CD0B86" w:rsidP="00CD0B86">
            <w:pPr>
              <w:rPr>
                <w:rFonts w:eastAsia="Times New Roman" w:cs="Arial"/>
              </w:rPr>
            </w:pPr>
            <w:r w:rsidRPr="000B418E">
              <w:t>Follow the steps in the procurement process.</w:t>
            </w:r>
          </w:p>
        </w:tc>
        <w:tc>
          <w:tcPr>
            <w:tcW w:w="1620" w:type="dxa"/>
            <w:hideMark/>
          </w:tcPr>
          <w:p w14:paraId="0B9DD7E0" w14:textId="0569F95A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  <w:hideMark/>
          </w:tcPr>
          <w:p w14:paraId="416F6432" w14:textId="5B223708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CD0B86" w:rsidRPr="00E60D07" w14:paraId="748A0D7E" w14:textId="77777777" w:rsidTr="00CD0B86">
        <w:trPr>
          <w:trHeight w:val="288"/>
        </w:trPr>
        <w:tc>
          <w:tcPr>
            <w:tcW w:w="715" w:type="dxa"/>
            <w:vAlign w:val="center"/>
          </w:tcPr>
          <w:p w14:paraId="31A4BEB3" w14:textId="670DA587" w:rsidR="00CD0B86" w:rsidRPr="00E60D07" w:rsidRDefault="00CD0B86" w:rsidP="00CD0B86">
            <w:pPr>
              <w:rPr>
                <w:rFonts w:eastAsia="Times New Roman" w:cs="Arial"/>
              </w:rPr>
            </w:pPr>
            <w:r w:rsidRPr="000B418E">
              <w:t>302</w:t>
            </w:r>
          </w:p>
        </w:tc>
        <w:tc>
          <w:tcPr>
            <w:tcW w:w="7650" w:type="dxa"/>
            <w:vAlign w:val="center"/>
          </w:tcPr>
          <w:p w14:paraId="1834969F" w14:textId="1FA686E6" w:rsidR="00CD0B86" w:rsidRPr="00E60D07" w:rsidRDefault="00CD0B86" w:rsidP="00CD0B86">
            <w:pPr>
              <w:rPr>
                <w:rFonts w:eastAsia="Times New Roman" w:cs="Arial"/>
              </w:rPr>
            </w:pPr>
            <w:r w:rsidRPr="000B418E">
              <w:t>Follow company buying</w:t>
            </w:r>
            <w:r w:rsidR="0068650C">
              <w:t xml:space="preserve"> and </w:t>
            </w:r>
            <w:r w:rsidRPr="000B418E">
              <w:t>purchasing policies.</w:t>
            </w:r>
          </w:p>
        </w:tc>
        <w:tc>
          <w:tcPr>
            <w:tcW w:w="1620" w:type="dxa"/>
          </w:tcPr>
          <w:p w14:paraId="34831114" w14:textId="4D8FA59F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332F267" w14:textId="1E3E6FEB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CD0B86" w:rsidRPr="00E60D07" w14:paraId="435932B5" w14:textId="77777777" w:rsidTr="00CD0B86">
        <w:trPr>
          <w:trHeight w:val="288"/>
        </w:trPr>
        <w:tc>
          <w:tcPr>
            <w:tcW w:w="715" w:type="dxa"/>
            <w:vAlign w:val="center"/>
          </w:tcPr>
          <w:p w14:paraId="6F347DD3" w14:textId="3AAB3064" w:rsidR="00CD0B86" w:rsidRPr="00E60D07" w:rsidRDefault="00CD0B86" w:rsidP="00CD0B86">
            <w:pPr>
              <w:rPr>
                <w:rFonts w:eastAsia="Times New Roman" w:cs="Arial"/>
              </w:rPr>
            </w:pPr>
            <w:r w:rsidRPr="000B418E">
              <w:t>303</w:t>
            </w:r>
          </w:p>
        </w:tc>
        <w:tc>
          <w:tcPr>
            <w:tcW w:w="7650" w:type="dxa"/>
            <w:vAlign w:val="center"/>
          </w:tcPr>
          <w:p w14:paraId="4BCC0CF3" w14:textId="55FB31C1" w:rsidR="00CD0B86" w:rsidRPr="00E60D07" w:rsidRDefault="00CD0B86" w:rsidP="00CD0B86">
            <w:pPr>
              <w:rPr>
                <w:rFonts w:eastAsia="Times New Roman" w:cs="Arial"/>
              </w:rPr>
            </w:pPr>
            <w:r w:rsidRPr="000B418E">
              <w:t>Process purchasing documentation.</w:t>
            </w:r>
          </w:p>
        </w:tc>
        <w:tc>
          <w:tcPr>
            <w:tcW w:w="1620" w:type="dxa"/>
          </w:tcPr>
          <w:p w14:paraId="6E19A582" w14:textId="5A13B6AD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8EF6742" w14:textId="0AA35DFB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</w:p>
        </w:tc>
      </w:tr>
      <w:tr w:rsidR="00CD0B86" w:rsidRPr="00E60D07" w14:paraId="395E54D8" w14:textId="77777777" w:rsidTr="00CD0B86">
        <w:trPr>
          <w:trHeight w:val="288"/>
        </w:trPr>
        <w:tc>
          <w:tcPr>
            <w:tcW w:w="715" w:type="dxa"/>
            <w:vAlign w:val="center"/>
          </w:tcPr>
          <w:p w14:paraId="6643C78B" w14:textId="30BA8F8C" w:rsidR="00CD0B86" w:rsidRPr="00E60D07" w:rsidRDefault="00CD0B86" w:rsidP="00CD0B86">
            <w:pPr>
              <w:rPr>
                <w:rFonts w:eastAsia="Times New Roman" w:cs="Arial"/>
              </w:rPr>
            </w:pPr>
            <w:r w:rsidRPr="000B418E">
              <w:t>304</w:t>
            </w:r>
          </w:p>
        </w:tc>
        <w:tc>
          <w:tcPr>
            <w:tcW w:w="7650" w:type="dxa"/>
            <w:vAlign w:val="center"/>
          </w:tcPr>
          <w:p w14:paraId="514B0326" w14:textId="2916E54C" w:rsidR="00CD0B86" w:rsidRPr="00E60D07" w:rsidRDefault="00CD0B86" w:rsidP="00CD0B86">
            <w:pPr>
              <w:rPr>
                <w:rFonts w:eastAsia="Times New Roman" w:cs="Arial"/>
              </w:rPr>
            </w:pPr>
            <w:r w:rsidRPr="000B418E">
              <w:t>Evaluate vendors.</w:t>
            </w:r>
          </w:p>
        </w:tc>
        <w:tc>
          <w:tcPr>
            <w:tcW w:w="1620" w:type="dxa"/>
          </w:tcPr>
          <w:p w14:paraId="45C4B8F9" w14:textId="13F33E41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6F8FF13" w14:textId="77777777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</w:p>
        </w:tc>
      </w:tr>
      <w:tr w:rsidR="00CD0B86" w:rsidRPr="00E60D07" w14:paraId="0AF92969" w14:textId="77777777" w:rsidTr="00CD0B86">
        <w:trPr>
          <w:trHeight w:val="288"/>
        </w:trPr>
        <w:tc>
          <w:tcPr>
            <w:tcW w:w="715" w:type="dxa"/>
            <w:vAlign w:val="center"/>
          </w:tcPr>
          <w:p w14:paraId="4F4824EA" w14:textId="63A96DD0" w:rsidR="00CD0B86" w:rsidRPr="00E60D07" w:rsidRDefault="00CD0B86" w:rsidP="00CD0B86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1DBD1627" w14:textId="39D962A0" w:rsidR="00CD0B86" w:rsidRPr="00E60D07" w:rsidRDefault="00CD0B86" w:rsidP="00CD0B86">
            <w:pPr>
              <w:rPr>
                <w:rFonts w:eastAsia="Times New Roman" w:cs="Arial"/>
              </w:rPr>
            </w:pPr>
            <w:r w:rsidRPr="000B418E">
              <w:t>RESERVED</w:t>
            </w:r>
            <w:r w:rsidR="0026294C">
              <w:t xml:space="preserve"> (305)</w:t>
            </w:r>
          </w:p>
        </w:tc>
        <w:tc>
          <w:tcPr>
            <w:tcW w:w="1620" w:type="dxa"/>
          </w:tcPr>
          <w:p w14:paraId="7A07AB49" w14:textId="052B6BE8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342F68D" w14:textId="77777777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3B3C5486" w14:textId="6A38FC9D" w:rsidR="007F79E0" w:rsidRDefault="007F79E0" w:rsidP="007F79E0">
      <w:pPr>
        <w:pStyle w:val="Heading2"/>
      </w:pPr>
      <w:r>
        <w:t xml:space="preserve">400 </w:t>
      </w:r>
      <w:r w:rsidR="00CD0B86">
        <w:t>Receiving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0595E84D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4BBA3925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422F11E3" w14:textId="60B7A6A7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2CE1C51" w14:textId="00223059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82103A6" w14:textId="54508E20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7166F2">
              <w:t>Crosswalk</w:t>
            </w:r>
          </w:p>
        </w:tc>
      </w:tr>
      <w:tr w:rsidR="00CD0B86" w:rsidRPr="00E60D07" w14:paraId="791966A0" w14:textId="77777777" w:rsidTr="00CD0B86">
        <w:trPr>
          <w:trHeight w:val="288"/>
        </w:trPr>
        <w:tc>
          <w:tcPr>
            <w:tcW w:w="715" w:type="dxa"/>
            <w:vAlign w:val="center"/>
          </w:tcPr>
          <w:p w14:paraId="39A866F3" w14:textId="0096281B" w:rsidR="00CD0B86" w:rsidRPr="00E60D07" w:rsidRDefault="00CD0B86" w:rsidP="00CD0B86">
            <w:pPr>
              <w:rPr>
                <w:rFonts w:eastAsia="Times New Roman" w:cs="Arial"/>
              </w:rPr>
            </w:pPr>
            <w:r w:rsidRPr="002F69FD">
              <w:t>401</w:t>
            </w:r>
          </w:p>
        </w:tc>
        <w:tc>
          <w:tcPr>
            <w:tcW w:w="7650" w:type="dxa"/>
            <w:vAlign w:val="center"/>
          </w:tcPr>
          <w:p w14:paraId="0C82466E" w14:textId="47A53FCD" w:rsidR="00CD0B86" w:rsidRPr="00E60D07" w:rsidRDefault="00CC2651" w:rsidP="00CD0B86">
            <w:pPr>
              <w:rPr>
                <w:rFonts w:eastAsia="Times New Roman" w:cs="Arial"/>
              </w:rPr>
            </w:pPr>
            <w:r>
              <w:t>Perform the receiving process</w:t>
            </w:r>
            <w:r w:rsidR="00CD0B86" w:rsidRPr="002F69FD">
              <w:t>.</w:t>
            </w:r>
          </w:p>
        </w:tc>
        <w:tc>
          <w:tcPr>
            <w:tcW w:w="1620" w:type="dxa"/>
            <w:hideMark/>
          </w:tcPr>
          <w:p w14:paraId="7CD4AEBE" w14:textId="539A3097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  <w:hideMark/>
          </w:tcPr>
          <w:p w14:paraId="0640A57D" w14:textId="77777777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CD0B86" w:rsidRPr="00E60D07" w14:paraId="5F81F3BC" w14:textId="77777777" w:rsidTr="00CD0B86">
        <w:trPr>
          <w:trHeight w:val="288"/>
        </w:trPr>
        <w:tc>
          <w:tcPr>
            <w:tcW w:w="715" w:type="dxa"/>
            <w:vAlign w:val="center"/>
          </w:tcPr>
          <w:p w14:paraId="5E830D7F" w14:textId="5422628D" w:rsidR="00CD0B86" w:rsidRPr="00E60D07" w:rsidRDefault="00CD0B86" w:rsidP="00CD0B86">
            <w:pPr>
              <w:rPr>
                <w:rFonts w:eastAsia="Times New Roman" w:cs="Arial"/>
              </w:rPr>
            </w:pPr>
            <w:r w:rsidRPr="002F69FD">
              <w:t>402</w:t>
            </w:r>
          </w:p>
        </w:tc>
        <w:tc>
          <w:tcPr>
            <w:tcW w:w="7650" w:type="dxa"/>
            <w:vAlign w:val="center"/>
          </w:tcPr>
          <w:p w14:paraId="64A9A743" w14:textId="2020E803" w:rsidR="00CD0B86" w:rsidRPr="00E60D07" w:rsidRDefault="00CC2651" w:rsidP="00CD0B86">
            <w:pPr>
              <w:rPr>
                <w:rFonts w:eastAsia="Times New Roman" w:cs="Arial"/>
              </w:rPr>
            </w:pPr>
            <w:r>
              <w:t>Perform the unloading process.</w:t>
            </w:r>
            <w:r w:rsidR="00CD0B86" w:rsidRPr="002F69FD">
              <w:t xml:space="preserve"> </w:t>
            </w:r>
          </w:p>
        </w:tc>
        <w:tc>
          <w:tcPr>
            <w:tcW w:w="1620" w:type="dxa"/>
          </w:tcPr>
          <w:p w14:paraId="5B82A548" w14:textId="671BF7FD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E0BA33B" w14:textId="77777777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CD0B86" w:rsidRPr="00E60D07" w14:paraId="7424F3C6" w14:textId="77777777" w:rsidTr="00CD0B86">
        <w:trPr>
          <w:trHeight w:val="288"/>
        </w:trPr>
        <w:tc>
          <w:tcPr>
            <w:tcW w:w="715" w:type="dxa"/>
            <w:vAlign w:val="center"/>
          </w:tcPr>
          <w:p w14:paraId="6B4AC167" w14:textId="0CD3F32E" w:rsidR="00CD0B86" w:rsidRPr="00E60D07" w:rsidRDefault="00CD0B86" w:rsidP="00CD0B86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2DEA73F8" w14:textId="3A3335F7" w:rsidR="00CD0B86" w:rsidRPr="00E60D07" w:rsidRDefault="00CD0B86" w:rsidP="00CD0B86">
            <w:pPr>
              <w:rPr>
                <w:rFonts w:eastAsia="Times New Roman" w:cs="Arial"/>
              </w:rPr>
            </w:pPr>
            <w:r w:rsidRPr="002F69FD">
              <w:t>RESERVED</w:t>
            </w:r>
            <w:r w:rsidR="0026294C">
              <w:t xml:space="preserve"> (403)</w:t>
            </w:r>
          </w:p>
        </w:tc>
        <w:tc>
          <w:tcPr>
            <w:tcW w:w="1620" w:type="dxa"/>
          </w:tcPr>
          <w:p w14:paraId="166FCC22" w14:textId="27C72561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9F7026D" w14:textId="77777777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</w:p>
        </w:tc>
      </w:tr>
      <w:tr w:rsidR="00CD0B86" w:rsidRPr="00E60D07" w14:paraId="2F0B09F9" w14:textId="77777777" w:rsidTr="00CD0B86">
        <w:trPr>
          <w:trHeight w:val="288"/>
        </w:trPr>
        <w:tc>
          <w:tcPr>
            <w:tcW w:w="715" w:type="dxa"/>
            <w:vAlign w:val="center"/>
          </w:tcPr>
          <w:p w14:paraId="203662C9" w14:textId="086462CE" w:rsidR="00CD0B86" w:rsidRPr="00E60D07" w:rsidRDefault="00CD0B86" w:rsidP="00CD0B86">
            <w:pPr>
              <w:rPr>
                <w:rFonts w:eastAsia="Times New Roman" w:cs="Arial"/>
              </w:rPr>
            </w:pPr>
            <w:r w:rsidRPr="002F69FD">
              <w:t>404</w:t>
            </w:r>
          </w:p>
        </w:tc>
        <w:tc>
          <w:tcPr>
            <w:tcW w:w="7650" w:type="dxa"/>
            <w:vAlign w:val="center"/>
          </w:tcPr>
          <w:p w14:paraId="6178697F" w14:textId="422891B8" w:rsidR="00CD0B86" w:rsidRPr="00E60D07" w:rsidRDefault="00CD0B86" w:rsidP="00CD0B86">
            <w:pPr>
              <w:rPr>
                <w:rFonts w:eastAsia="Times New Roman" w:cs="Arial"/>
              </w:rPr>
            </w:pPr>
            <w:r w:rsidRPr="002F69FD">
              <w:t>Check inbound merchandise.</w:t>
            </w:r>
          </w:p>
        </w:tc>
        <w:tc>
          <w:tcPr>
            <w:tcW w:w="1620" w:type="dxa"/>
          </w:tcPr>
          <w:p w14:paraId="63741AFB" w14:textId="69C49246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83BF3F6" w14:textId="77777777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</w:p>
        </w:tc>
      </w:tr>
      <w:tr w:rsidR="00CD0B86" w:rsidRPr="00E60D07" w14:paraId="0C423311" w14:textId="77777777" w:rsidTr="00CD0B86">
        <w:trPr>
          <w:trHeight w:val="288"/>
        </w:trPr>
        <w:tc>
          <w:tcPr>
            <w:tcW w:w="715" w:type="dxa"/>
            <w:vAlign w:val="center"/>
          </w:tcPr>
          <w:p w14:paraId="20F54062" w14:textId="3A24E914" w:rsidR="00CD0B86" w:rsidRPr="00E60D07" w:rsidRDefault="00CD0B86" w:rsidP="00CD0B86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7BB3C3AB" w14:textId="057C4E49" w:rsidR="00CD0B86" w:rsidRPr="00E60D07" w:rsidRDefault="00CD0B86" w:rsidP="00CD0B86">
            <w:pPr>
              <w:rPr>
                <w:rFonts w:eastAsia="Times New Roman" w:cs="Arial"/>
              </w:rPr>
            </w:pPr>
            <w:r w:rsidRPr="002F69FD">
              <w:t>RESERVED</w:t>
            </w:r>
            <w:r w:rsidR="0026294C">
              <w:t xml:space="preserve"> (405)</w:t>
            </w:r>
          </w:p>
        </w:tc>
        <w:tc>
          <w:tcPr>
            <w:tcW w:w="1620" w:type="dxa"/>
          </w:tcPr>
          <w:p w14:paraId="3A666FAE" w14:textId="24D60488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6D74A18" w14:textId="77777777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</w:p>
        </w:tc>
      </w:tr>
      <w:tr w:rsidR="00CD0B86" w:rsidRPr="00E60D07" w14:paraId="01CC0217" w14:textId="77777777" w:rsidTr="00CD0B86">
        <w:trPr>
          <w:trHeight w:val="288"/>
        </w:trPr>
        <w:tc>
          <w:tcPr>
            <w:tcW w:w="715" w:type="dxa"/>
            <w:vAlign w:val="center"/>
          </w:tcPr>
          <w:p w14:paraId="6535E765" w14:textId="319ED3B8" w:rsidR="00CD0B86" w:rsidRPr="00F875DE" w:rsidRDefault="00CD0B86" w:rsidP="00CD0B86">
            <w:r w:rsidRPr="002F69FD">
              <w:t>406</w:t>
            </w:r>
          </w:p>
        </w:tc>
        <w:tc>
          <w:tcPr>
            <w:tcW w:w="7650" w:type="dxa"/>
            <w:vAlign w:val="center"/>
          </w:tcPr>
          <w:p w14:paraId="5FFAEDBF" w14:textId="352D061F" w:rsidR="00CD0B86" w:rsidRPr="00F875DE" w:rsidRDefault="00CD0B86" w:rsidP="00CD0B86">
            <w:r w:rsidRPr="002F69FD">
              <w:t>Update merchandise records with received products.</w:t>
            </w:r>
          </w:p>
        </w:tc>
        <w:tc>
          <w:tcPr>
            <w:tcW w:w="1620" w:type="dxa"/>
          </w:tcPr>
          <w:p w14:paraId="387FB358" w14:textId="77777777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6101395" w14:textId="77777777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</w:p>
        </w:tc>
      </w:tr>
      <w:tr w:rsidR="00CD0B86" w:rsidRPr="00E60D07" w14:paraId="241DC27B" w14:textId="77777777" w:rsidTr="00CD0B86">
        <w:trPr>
          <w:trHeight w:val="288"/>
        </w:trPr>
        <w:tc>
          <w:tcPr>
            <w:tcW w:w="715" w:type="dxa"/>
            <w:vAlign w:val="center"/>
          </w:tcPr>
          <w:p w14:paraId="0B3EBD93" w14:textId="1B50A9A8" w:rsidR="00CD0B86" w:rsidRPr="00F875DE" w:rsidRDefault="00CD0B86" w:rsidP="00CD0B86">
            <w:r w:rsidRPr="002F69FD">
              <w:t>407</w:t>
            </w:r>
          </w:p>
        </w:tc>
        <w:tc>
          <w:tcPr>
            <w:tcW w:w="7650" w:type="dxa"/>
            <w:vAlign w:val="center"/>
          </w:tcPr>
          <w:p w14:paraId="00FB69CD" w14:textId="5B7D17BB" w:rsidR="00CD0B86" w:rsidRPr="00F875DE" w:rsidRDefault="00CD0B86" w:rsidP="00CD0B86">
            <w:r w:rsidRPr="002F69FD">
              <w:t>Process refused and damage</w:t>
            </w:r>
            <w:r w:rsidR="009E52B5">
              <w:t>d</w:t>
            </w:r>
            <w:r w:rsidRPr="002F69FD">
              <w:t xml:space="preserve"> shipments.</w:t>
            </w:r>
          </w:p>
        </w:tc>
        <w:tc>
          <w:tcPr>
            <w:tcW w:w="1620" w:type="dxa"/>
          </w:tcPr>
          <w:p w14:paraId="48169631" w14:textId="77777777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58CC2E6" w14:textId="77777777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0AEA32EA" w14:textId="77777777" w:rsidR="00EA63E0" w:rsidRDefault="00EA63E0" w:rsidP="007F79E0">
      <w:pPr>
        <w:pStyle w:val="Heading2"/>
      </w:pPr>
    </w:p>
    <w:p w14:paraId="5C8A581E" w14:textId="3CDECB43" w:rsidR="00EA63E0" w:rsidRDefault="00EA63E0">
      <w:pPr>
        <w:rPr>
          <w:rFonts w:eastAsiaTheme="majorEastAsia" w:cs="Arial"/>
          <w:b/>
          <w:bCs/>
          <w:sz w:val="26"/>
          <w:szCs w:val="26"/>
        </w:rPr>
      </w:pPr>
    </w:p>
    <w:p w14:paraId="12963548" w14:textId="5291F55A" w:rsidR="007F79E0" w:rsidRDefault="007F79E0" w:rsidP="007F79E0">
      <w:pPr>
        <w:pStyle w:val="Heading2"/>
      </w:pPr>
      <w:r>
        <w:lastRenderedPageBreak/>
        <w:t xml:space="preserve">500 </w:t>
      </w:r>
      <w:r w:rsidR="00CD0B86">
        <w:t>Storage and Put</w:t>
      </w:r>
      <w:r w:rsidR="0068650C">
        <w:t>-</w:t>
      </w:r>
      <w:r w:rsidR="00CD0B86">
        <w:t>away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41CE5B8D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1DAC483B" w14:textId="77777777" w:rsidR="00F15EBF" w:rsidRPr="00E60D07" w:rsidRDefault="00F15EBF" w:rsidP="009B08CB">
            <w:pPr>
              <w:jc w:val="center"/>
            </w:pPr>
            <w:bookmarkStart w:id="2" w:name="_Hlk65146939"/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55BB66E" w14:textId="00814763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5A72803D" w14:textId="771F8450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5AE7BC0" w14:textId="2C2F6082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7166F2">
              <w:t>Crosswalk</w:t>
            </w:r>
          </w:p>
        </w:tc>
      </w:tr>
      <w:bookmarkEnd w:id="2"/>
      <w:tr w:rsidR="00CD0B86" w:rsidRPr="00E60D07" w14:paraId="64B4DFEA" w14:textId="77777777" w:rsidTr="00CD0B86">
        <w:trPr>
          <w:trHeight w:val="288"/>
        </w:trPr>
        <w:tc>
          <w:tcPr>
            <w:tcW w:w="715" w:type="dxa"/>
            <w:vAlign w:val="center"/>
          </w:tcPr>
          <w:p w14:paraId="63D6D65B" w14:textId="58720B53" w:rsidR="00CD0B86" w:rsidRPr="00E60D07" w:rsidRDefault="00CD0B86" w:rsidP="00CD0B86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43EA4BD5" w14:textId="7966E851" w:rsidR="00CD0B86" w:rsidRPr="00E60D07" w:rsidRDefault="00CD0B86" w:rsidP="00CD0B86">
            <w:pPr>
              <w:rPr>
                <w:rFonts w:eastAsia="Times New Roman" w:cs="Arial"/>
              </w:rPr>
            </w:pPr>
            <w:r w:rsidRPr="0065391D">
              <w:t>RESERVED</w:t>
            </w:r>
            <w:r w:rsidR="0026294C">
              <w:t xml:space="preserve"> (501)</w:t>
            </w:r>
          </w:p>
        </w:tc>
        <w:tc>
          <w:tcPr>
            <w:tcW w:w="1620" w:type="dxa"/>
            <w:vAlign w:val="center"/>
            <w:hideMark/>
          </w:tcPr>
          <w:p w14:paraId="0E6BFE01" w14:textId="77777777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FFC14BF" w14:textId="77777777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CD0B86" w:rsidRPr="00E60D07" w14:paraId="1C04BD62" w14:textId="77777777" w:rsidTr="00CD0B86">
        <w:trPr>
          <w:trHeight w:val="288"/>
        </w:trPr>
        <w:tc>
          <w:tcPr>
            <w:tcW w:w="715" w:type="dxa"/>
            <w:vAlign w:val="center"/>
          </w:tcPr>
          <w:p w14:paraId="09FF0FDE" w14:textId="4D5C9587" w:rsidR="00CD0B86" w:rsidRPr="00E60D07" w:rsidRDefault="00CD0B86" w:rsidP="00CD0B86">
            <w:pPr>
              <w:rPr>
                <w:rFonts w:eastAsia="Times New Roman" w:cs="Arial"/>
              </w:rPr>
            </w:pPr>
            <w:r w:rsidRPr="0065391D">
              <w:t>502</w:t>
            </w:r>
          </w:p>
        </w:tc>
        <w:tc>
          <w:tcPr>
            <w:tcW w:w="7650" w:type="dxa"/>
            <w:vAlign w:val="center"/>
          </w:tcPr>
          <w:p w14:paraId="191074CB" w14:textId="23E2597F" w:rsidR="00CD0B86" w:rsidRPr="00E60D07" w:rsidRDefault="00CD0B86" w:rsidP="00CD0B86">
            <w:pPr>
              <w:rPr>
                <w:rFonts w:eastAsia="Times New Roman" w:cs="Arial"/>
              </w:rPr>
            </w:pPr>
            <w:r w:rsidRPr="0065391D">
              <w:t>Perform replenishment operations to primary and secondary locations.</w:t>
            </w:r>
          </w:p>
        </w:tc>
        <w:tc>
          <w:tcPr>
            <w:tcW w:w="1620" w:type="dxa"/>
            <w:vAlign w:val="center"/>
          </w:tcPr>
          <w:p w14:paraId="275D4B9E" w14:textId="77777777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12AA4E5" w14:textId="77777777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CD0B86" w:rsidRPr="00E60D07" w14:paraId="3A2B8F79" w14:textId="77777777" w:rsidTr="00CD0B86">
        <w:trPr>
          <w:trHeight w:val="288"/>
        </w:trPr>
        <w:tc>
          <w:tcPr>
            <w:tcW w:w="715" w:type="dxa"/>
            <w:vAlign w:val="center"/>
          </w:tcPr>
          <w:p w14:paraId="0E704B37" w14:textId="2A295E7F" w:rsidR="00CD0B86" w:rsidRPr="00E60D07" w:rsidRDefault="00CD0B86" w:rsidP="00CD0B86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050245BD" w14:textId="346D1958" w:rsidR="00CD0B86" w:rsidRPr="00E60D07" w:rsidRDefault="00CD0B86" w:rsidP="00CD0B86">
            <w:pPr>
              <w:rPr>
                <w:rFonts w:eastAsia="Times New Roman" w:cs="Arial"/>
              </w:rPr>
            </w:pPr>
            <w:r w:rsidRPr="0065391D">
              <w:t>RESERVED</w:t>
            </w:r>
            <w:r w:rsidR="0026294C">
              <w:t xml:space="preserve"> (503)</w:t>
            </w:r>
          </w:p>
        </w:tc>
        <w:tc>
          <w:tcPr>
            <w:tcW w:w="1620" w:type="dxa"/>
            <w:vAlign w:val="center"/>
          </w:tcPr>
          <w:p w14:paraId="433A2573" w14:textId="77777777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8BB72B0" w14:textId="77777777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</w:p>
        </w:tc>
      </w:tr>
      <w:tr w:rsidR="00CD0B86" w:rsidRPr="00E60D07" w14:paraId="41A61BC7" w14:textId="77777777" w:rsidTr="00CD0B86">
        <w:trPr>
          <w:trHeight w:val="288"/>
        </w:trPr>
        <w:tc>
          <w:tcPr>
            <w:tcW w:w="715" w:type="dxa"/>
            <w:vAlign w:val="center"/>
          </w:tcPr>
          <w:p w14:paraId="12709B2D" w14:textId="55DC72FE" w:rsidR="00CD0B86" w:rsidRPr="00EF2204" w:rsidRDefault="00CD0B86" w:rsidP="00CD0B86">
            <w:r w:rsidRPr="0065391D">
              <w:t>504</w:t>
            </w:r>
          </w:p>
        </w:tc>
        <w:tc>
          <w:tcPr>
            <w:tcW w:w="7650" w:type="dxa"/>
            <w:vAlign w:val="center"/>
          </w:tcPr>
          <w:p w14:paraId="04FDC253" w14:textId="423B5D57" w:rsidR="00CD0B86" w:rsidRPr="00EF2204" w:rsidRDefault="00CD0B86" w:rsidP="00CD0B86">
            <w:r w:rsidRPr="0065391D">
              <w:t>Identify optimal merchandise storage equipment and methods.</w:t>
            </w:r>
          </w:p>
        </w:tc>
        <w:tc>
          <w:tcPr>
            <w:tcW w:w="1620" w:type="dxa"/>
            <w:vAlign w:val="center"/>
          </w:tcPr>
          <w:p w14:paraId="1614ADBE" w14:textId="77777777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259FF5B" w14:textId="77777777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</w:p>
        </w:tc>
      </w:tr>
      <w:tr w:rsidR="00CD0B86" w:rsidRPr="00E60D07" w14:paraId="2C5869B5" w14:textId="77777777" w:rsidTr="00CD0B86">
        <w:trPr>
          <w:trHeight w:val="288"/>
        </w:trPr>
        <w:tc>
          <w:tcPr>
            <w:tcW w:w="715" w:type="dxa"/>
            <w:vAlign w:val="center"/>
          </w:tcPr>
          <w:p w14:paraId="29F00515" w14:textId="7FEFE070" w:rsidR="00CD0B86" w:rsidRPr="00EF2204" w:rsidRDefault="00CD0B86" w:rsidP="00CD0B86">
            <w:r w:rsidRPr="0065391D">
              <w:t>505</w:t>
            </w:r>
          </w:p>
        </w:tc>
        <w:tc>
          <w:tcPr>
            <w:tcW w:w="7650" w:type="dxa"/>
            <w:vAlign w:val="center"/>
          </w:tcPr>
          <w:p w14:paraId="77FFBD35" w14:textId="4FD65209" w:rsidR="00CD0B86" w:rsidRPr="00EF2204" w:rsidRDefault="00CD0B86" w:rsidP="00CD0B86">
            <w:r w:rsidRPr="0065391D">
              <w:t xml:space="preserve">Execute merchandise transactions to update the </w:t>
            </w:r>
            <w:r w:rsidR="0068650C">
              <w:t>w</w:t>
            </w:r>
            <w:r w:rsidRPr="0065391D">
              <w:t xml:space="preserve">arehouse </w:t>
            </w:r>
            <w:r w:rsidR="0068650C">
              <w:t>m</w:t>
            </w:r>
            <w:r w:rsidRPr="0065391D">
              <w:t xml:space="preserve">anagement </w:t>
            </w:r>
            <w:r w:rsidR="0068650C">
              <w:t>s</w:t>
            </w:r>
            <w:r w:rsidRPr="0065391D">
              <w:t>ystem (WMS).</w:t>
            </w:r>
          </w:p>
        </w:tc>
        <w:tc>
          <w:tcPr>
            <w:tcW w:w="1620" w:type="dxa"/>
            <w:vAlign w:val="center"/>
          </w:tcPr>
          <w:p w14:paraId="290A9E81" w14:textId="77777777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76F8545" w14:textId="77777777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</w:p>
        </w:tc>
      </w:tr>
      <w:tr w:rsidR="00CD0B86" w:rsidRPr="00E60D07" w14:paraId="4F1F6545" w14:textId="77777777" w:rsidTr="00CD0B86">
        <w:trPr>
          <w:trHeight w:val="288"/>
        </w:trPr>
        <w:tc>
          <w:tcPr>
            <w:tcW w:w="715" w:type="dxa"/>
            <w:vAlign w:val="center"/>
          </w:tcPr>
          <w:p w14:paraId="455C2E01" w14:textId="4418B8E0" w:rsidR="00CD0B86" w:rsidRPr="00EF2204" w:rsidRDefault="00CD0B86" w:rsidP="00CD0B86">
            <w:r w:rsidRPr="0065391D">
              <w:t>506</w:t>
            </w:r>
          </w:p>
        </w:tc>
        <w:tc>
          <w:tcPr>
            <w:tcW w:w="7650" w:type="dxa"/>
            <w:vAlign w:val="center"/>
          </w:tcPr>
          <w:p w14:paraId="7C5DC602" w14:textId="5E2E457D" w:rsidR="00CD0B86" w:rsidRPr="00EF2204" w:rsidRDefault="00CD0B86" w:rsidP="00CD0B86">
            <w:r w:rsidRPr="0065391D">
              <w:t>Research various types of automated storage systems.</w:t>
            </w:r>
          </w:p>
        </w:tc>
        <w:tc>
          <w:tcPr>
            <w:tcW w:w="1620" w:type="dxa"/>
            <w:vAlign w:val="center"/>
          </w:tcPr>
          <w:p w14:paraId="34823F47" w14:textId="77777777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3C246B6" w14:textId="77777777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90A41CA" w14:textId="587300A7" w:rsidR="007F79E0" w:rsidRDefault="007F79E0" w:rsidP="007F79E0">
      <w:pPr>
        <w:pStyle w:val="Heading2"/>
      </w:pPr>
      <w:r>
        <w:t xml:space="preserve">600 </w:t>
      </w:r>
      <w:r w:rsidR="00CD0B86">
        <w:t>Order Fulfillment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3719E323" w14:textId="77777777" w:rsidTr="00AB147A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40853C5F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269EC9D" w14:textId="7A9C57F5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44A736A6" w14:textId="6F00057D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DE8628F" w14:textId="5493F7D8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7166F2">
              <w:t>Crosswalk</w:t>
            </w:r>
          </w:p>
        </w:tc>
      </w:tr>
      <w:tr w:rsidR="00CD0B86" w:rsidRPr="00E60D07" w14:paraId="45BEF1EA" w14:textId="77777777" w:rsidTr="00CD0B86">
        <w:trPr>
          <w:trHeight w:val="288"/>
        </w:trPr>
        <w:tc>
          <w:tcPr>
            <w:tcW w:w="715" w:type="dxa"/>
            <w:vAlign w:val="center"/>
          </w:tcPr>
          <w:p w14:paraId="53A14760" w14:textId="2872A90A" w:rsidR="00CD0B86" w:rsidRPr="00E60D07" w:rsidRDefault="00CD0B86" w:rsidP="00CD0B86">
            <w:pPr>
              <w:rPr>
                <w:rFonts w:eastAsia="Times New Roman" w:cs="Arial"/>
              </w:rPr>
            </w:pPr>
            <w:r w:rsidRPr="001254E1">
              <w:t>601</w:t>
            </w:r>
          </w:p>
        </w:tc>
        <w:tc>
          <w:tcPr>
            <w:tcW w:w="7650" w:type="dxa"/>
            <w:vAlign w:val="center"/>
          </w:tcPr>
          <w:p w14:paraId="6D3BFECC" w14:textId="0F03C8E5" w:rsidR="00CD0B86" w:rsidRPr="00E60D07" w:rsidRDefault="00CD0B86" w:rsidP="00CD0B86">
            <w:pPr>
              <w:rPr>
                <w:rFonts w:eastAsia="Times New Roman" w:cs="Arial"/>
              </w:rPr>
            </w:pPr>
            <w:r w:rsidRPr="001254E1">
              <w:t>Follow procedures for selection of customer orders.</w:t>
            </w:r>
          </w:p>
        </w:tc>
        <w:tc>
          <w:tcPr>
            <w:tcW w:w="1620" w:type="dxa"/>
            <w:vAlign w:val="center"/>
            <w:hideMark/>
          </w:tcPr>
          <w:p w14:paraId="31AAB88B" w14:textId="77777777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7D767DA4" w14:textId="77777777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CD0B86" w:rsidRPr="00E60D07" w14:paraId="5414A377" w14:textId="77777777" w:rsidTr="00CD0B86">
        <w:trPr>
          <w:trHeight w:val="288"/>
        </w:trPr>
        <w:tc>
          <w:tcPr>
            <w:tcW w:w="715" w:type="dxa"/>
            <w:vAlign w:val="center"/>
          </w:tcPr>
          <w:p w14:paraId="4953893B" w14:textId="4084840A" w:rsidR="00CD0B86" w:rsidRPr="00E60D07" w:rsidRDefault="00CD0B86" w:rsidP="00CD0B86">
            <w:pPr>
              <w:rPr>
                <w:rFonts w:eastAsia="Times New Roman" w:cs="Arial"/>
              </w:rPr>
            </w:pPr>
            <w:r w:rsidRPr="001254E1">
              <w:t>602</w:t>
            </w:r>
          </w:p>
        </w:tc>
        <w:tc>
          <w:tcPr>
            <w:tcW w:w="7650" w:type="dxa"/>
            <w:vAlign w:val="center"/>
          </w:tcPr>
          <w:p w14:paraId="24C47381" w14:textId="6C15F949" w:rsidR="00CD0B86" w:rsidRPr="00E60D07" w:rsidRDefault="00CD0B86" w:rsidP="00CD0B86">
            <w:pPr>
              <w:rPr>
                <w:rFonts w:eastAsia="Times New Roman" w:cs="Arial"/>
              </w:rPr>
            </w:pPr>
            <w:r w:rsidRPr="001254E1">
              <w:t>Distinguish between different order selection technologies, processes</w:t>
            </w:r>
            <w:r w:rsidR="0068650C">
              <w:t>,</w:t>
            </w:r>
            <w:r w:rsidRPr="001254E1">
              <w:t xml:space="preserve"> and equipment.</w:t>
            </w:r>
          </w:p>
        </w:tc>
        <w:tc>
          <w:tcPr>
            <w:tcW w:w="1620" w:type="dxa"/>
            <w:vAlign w:val="center"/>
          </w:tcPr>
          <w:p w14:paraId="1F8FD1E4" w14:textId="77777777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B73C9E1" w14:textId="77777777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CD0B86" w:rsidRPr="00E60D07" w14:paraId="6AEDD74B" w14:textId="77777777" w:rsidTr="00CD0B86">
        <w:trPr>
          <w:trHeight w:val="288"/>
        </w:trPr>
        <w:tc>
          <w:tcPr>
            <w:tcW w:w="715" w:type="dxa"/>
            <w:vAlign w:val="center"/>
          </w:tcPr>
          <w:p w14:paraId="36CFE745" w14:textId="73B46F67" w:rsidR="00CD0B86" w:rsidRPr="00E60D07" w:rsidRDefault="00CD0B86" w:rsidP="00CD0B86">
            <w:pPr>
              <w:rPr>
                <w:rFonts w:eastAsia="Times New Roman" w:cs="Arial"/>
              </w:rPr>
            </w:pPr>
            <w:r w:rsidRPr="001254E1">
              <w:t>603</w:t>
            </w:r>
          </w:p>
        </w:tc>
        <w:tc>
          <w:tcPr>
            <w:tcW w:w="7650" w:type="dxa"/>
            <w:vAlign w:val="center"/>
          </w:tcPr>
          <w:p w14:paraId="60E81024" w14:textId="0B54EDBD" w:rsidR="00CD0B86" w:rsidRPr="00E60D07" w:rsidRDefault="00CD0B86" w:rsidP="00CD0B86">
            <w:pPr>
              <w:rPr>
                <w:rFonts w:eastAsia="Times New Roman" w:cs="Arial"/>
              </w:rPr>
            </w:pPr>
            <w:r w:rsidRPr="001254E1">
              <w:t>Perform the physical order picking process using material handling equipment.</w:t>
            </w:r>
          </w:p>
        </w:tc>
        <w:tc>
          <w:tcPr>
            <w:tcW w:w="1620" w:type="dxa"/>
            <w:vAlign w:val="center"/>
          </w:tcPr>
          <w:p w14:paraId="41C01942" w14:textId="77777777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195CD33" w14:textId="77777777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CD0B86" w:rsidRPr="00E60D07" w14:paraId="0E27794E" w14:textId="77777777" w:rsidTr="00CD0B86">
        <w:trPr>
          <w:trHeight w:val="288"/>
        </w:trPr>
        <w:tc>
          <w:tcPr>
            <w:tcW w:w="715" w:type="dxa"/>
            <w:vAlign w:val="center"/>
          </w:tcPr>
          <w:p w14:paraId="41695A2C" w14:textId="7B731429" w:rsidR="00CD0B86" w:rsidRPr="00E60D07" w:rsidRDefault="00CD0B86" w:rsidP="00CD0B86">
            <w:pPr>
              <w:rPr>
                <w:rFonts w:eastAsia="Times New Roman" w:cs="Arial"/>
              </w:rPr>
            </w:pPr>
            <w:r w:rsidRPr="001254E1">
              <w:t>604</w:t>
            </w:r>
          </w:p>
        </w:tc>
        <w:tc>
          <w:tcPr>
            <w:tcW w:w="7650" w:type="dxa"/>
            <w:vAlign w:val="center"/>
          </w:tcPr>
          <w:p w14:paraId="01B52E05" w14:textId="15854E25" w:rsidR="00CD0B86" w:rsidRPr="00E60D07" w:rsidRDefault="00CD0B86" w:rsidP="00CD0B86">
            <w:pPr>
              <w:rPr>
                <w:rFonts w:eastAsia="Times New Roman" w:cs="Arial"/>
              </w:rPr>
            </w:pPr>
            <w:r w:rsidRPr="001254E1">
              <w:t>Complete order selection documentation.</w:t>
            </w:r>
          </w:p>
        </w:tc>
        <w:tc>
          <w:tcPr>
            <w:tcW w:w="1620" w:type="dxa"/>
            <w:vAlign w:val="center"/>
          </w:tcPr>
          <w:p w14:paraId="1EB315BD" w14:textId="77777777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755B5AC" w14:textId="77777777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CD0B86" w:rsidRPr="00E60D07" w14:paraId="197D556E" w14:textId="77777777" w:rsidTr="00CD0B86">
        <w:trPr>
          <w:trHeight w:val="288"/>
        </w:trPr>
        <w:tc>
          <w:tcPr>
            <w:tcW w:w="715" w:type="dxa"/>
            <w:vAlign w:val="center"/>
          </w:tcPr>
          <w:p w14:paraId="2DB438FD" w14:textId="2A5E54DC" w:rsidR="00CD0B86" w:rsidRPr="00E60D07" w:rsidRDefault="00CD0B86" w:rsidP="00CD0B86">
            <w:pPr>
              <w:rPr>
                <w:rFonts w:eastAsia="Times New Roman" w:cs="Arial"/>
              </w:rPr>
            </w:pPr>
            <w:r w:rsidRPr="001254E1">
              <w:t>605</w:t>
            </w:r>
          </w:p>
        </w:tc>
        <w:tc>
          <w:tcPr>
            <w:tcW w:w="7650" w:type="dxa"/>
            <w:vAlign w:val="center"/>
          </w:tcPr>
          <w:p w14:paraId="75FB09C3" w14:textId="5B56521B" w:rsidR="00CD0B86" w:rsidRPr="00CF73E3" w:rsidRDefault="00CD0B86" w:rsidP="00CD0B86">
            <w:r w:rsidRPr="001254E1">
              <w:t>Process backorders or shortages.</w:t>
            </w:r>
          </w:p>
        </w:tc>
        <w:tc>
          <w:tcPr>
            <w:tcW w:w="1620" w:type="dxa"/>
            <w:vAlign w:val="center"/>
          </w:tcPr>
          <w:p w14:paraId="3AB28576" w14:textId="77777777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DB6D103" w14:textId="77777777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</w:p>
        </w:tc>
      </w:tr>
      <w:tr w:rsidR="00CD0B86" w:rsidRPr="00E60D07" w14:paraId="455D7ECB" w14:textId="77777777" w:rsidTr="00CD0B86">
        <w:trPr>
          <w:trHeight w:val="288"/>
        </w:trPr>
        <w:tc>
          <w:tcPr>
            <w:tcW w:w="715" w:type="dxa"/>
            <w:vAlign w:val="center"/>
          </w:tcPr>
          <w:p w14:paraId="455D49C7" w14:textId="63B8B973" w:rsidR="00CD0B86" w:rsidRPr="002C7C2B" w:rsidRDefault="00CD0B86" w:rsidP="00CD0B86"/>
        </w:tc>
        <w:tc>
          <w:tcPr>
            <w:tcW w:w="7650" w:type="dxa"/>
            <w:vAlign w:val="center"/>
          </w:tcPr>
          <w:p w14:paraId="26E42465" w14:textId="13A95F46" w:rsidR="00CD0B86" w:rsidRPr="002C7C2B" w:rsidRDefault="00CD0B86" w:rsidP="00CD0B86">
            <w:r w:rsidRPr="001254E1">
              <w:t>RESERVED</w:t>
            </w:r>
            <w:r w:rsidR="0026294C">
              <w:t xml:space="preserve"> (606)</w:t>
            </w:r>
          </w:p>
        </w:tc>
        <w:tc>
          <w:tcPr>
            <w:tcW w:w="1620" w:type="dxa"/>
            <w:vAlign w:val="center"/>
          </w:tcPr>
          <w:p w14:paraId="19550D03" w14:textId="77777777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EE0E927" w14:textId="77777777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5A4237C5" w14:textId="07EA1FE9" w:rsidR="00EA581C" w:rsidRDefault="00EA581C" w:rsidP="00EA581C">
      <w:pPr>
        <w:pStyle w:val="Heading2"/>
      </w:pPr>
      <w:r>
        <w:t xml:space="preserve">700 </w:t>
      </w:r>
      <w:r w:rsidR="00FB1211">
        <w:t>Packing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EA581C" w:rsidRPr="00E60D07" w14:paraId="029B70FB" w14:textId="77777777" w:rsidTr="009B08CB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9627681" w14:textId="77777777" w:rsidR="00EA581C" w:rsidRPr="00E60D07" w:rsidRDefault="00EA581C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16908F6" w14:textId="77777777" w:rsidR="00EA581C" w:rsidRPr="00E60D07" w:rsidRDefault="00EA581C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5896D88" w14:textId="77777777" w:rsidR="00EA581C" w:rsidRPr="00481622" w:rsidRDefault="00EA581C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043BBBAC" w14:textId="20666EF0" w:rsidR="00EA581C" w:rsidRPr="00E60D07" w:rsidRDefault="00EA581C" w:rsidP="009B08CB">
            <w:pPr>
              <w:jc w:val="center"/>
            </w:pPr>
            <w:r w:rsidRPr="00E60D07">
              <w:t xml:space="preserve">Secondary Course </w:t>
            </w:r>
            <w:r w:rsidR="007166F2">
              <w:t>Crosswalk</w:t>
            </w:r>
          </w:p>
        </w:tc>
      </w:tr>
      <w:tr w:rsidR="00FB1211" w:rsidRPr="00E60D07" w14:paraId="36B3BC2C" w14:textId="77777777" w:rsidTr="00FB1211">
        <w:trPr>
          <w:trHeight w:val="288"/>
        </w:trPr>
        <w:tc>
          <w:tcPr>
            <w:tcW w:w="715" w:type="dxa"/>
            <w:vAlign w:val="center"/>
          </w:tcPr>
          <w:p w14:paraId="204A0934" w14:textId="75E45DD5" w:rsidR="00FB1211" w:rsidRPr="00E60D07" w:rsidRDefault="00FB1211" w:rsidP="00FB1211">
            <w:pPr>
              <w:rPr>
                <w:rFonts w:eastAsia="Times New Roman" w:cs="Arial"/>
              </w:rPr>
            </w:pPr>
            <w:r w:rsidRPr="00BF1534">
              <w:t>701</w:t>
            </w:r>
          </w:p>
        </w:tc>
        <w:tc>
          <w:tcPr>
            <w:tcW w:w="7650" w:type="dxa"/>
            <w:vAlign w:val="center"/>
          </w:tcPr>
          <w:p w14:paraId="534FD653" w14:textId="2D4D37EB" w:rsidR="00FB1211" w:rsidRPr="00E60D07" w:rsidRDefault="00FB1211" w:rsidP="00FB1211">
            <w:pPr>
              <w:rPr>
                <w:rFonts w:eastAsia="Times New Roman" w:cs="Arial"/>
              </w:rPr>
            </w:pPr>
            <w:r w:rsidRPr="00BF1534">
              <w:t>Determine cartons, protective material, and dunnage used in shipping.</w:t>
            </w:r>
          </w:p>
        </w:tc>
        <w:tc>
          <w:tcPr>
            <w:tcW w:w="1620" w:type="dxa"/>
            <w:vAlign w:val="center"/>
            <w:hideMark/>
          </w:tcPr>
          <w:p w14:paraId="38DE151B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ADC7650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B1211" w:rsidRPr="00E60D07" w14:paraId="05556CCA" w14:textId="77777777" w:rsidTr="00FB1211">
        <w:trPr>
          <w:trHeight w:val="288"/>
        </w:trPr>
        <w:tc>
          <w:tcPr>
            <w:tcW w:w="715" w:type="dxa"/>
            <w:vAlign w:val="center"/>
          </w:tcPr>
          <w:p w14:paraId="2846A70C" w14:textId="36EB0C38" w:rsidR="00FB1211" w:rsidRPr="00E60D07" w:rsidRDefault="00FB1211" w:rsidP="00FB1211">
            <w:pPr>
              <w:rPr>
                <w:rFonts w:eastAsia="Times New Roman" w:cs="Arial"/>
              </w:rPr>
            </w:pPr>
            <w:r w:rsidRPr="00BF1534">
              <w:t>702</w:t>
            </w:r>
          </w:p>
        </w:tc>
        <w:tc>
          <w:tcPr>
            <w:tcW w:w="7650" w:type="dxa"/>
            <w:vAlign w:val="center"/>
          </w:tcPr>
          <w:p w14:paraId="398340A4" w14:textId="29716C2B" w:rsidR="00FB1211" w:rsidRPr="00E60D07" w:rsidRDefault="00FB1211" w:rsidP="00FB1211">
            <w:pPr>
              <w:rPr>
                <w:rFonts w:eastAsia="Times New Roman" w:cs="Arial"/>
              </w:rPr>
            </w:pPr>
            <w:r w:rsidRPr="00BF1534">
              <w:t>Follow packing procedures.</w:t>
            </w:r>
          </w:p>
        </w:tc>
        <w:tc>
          <w:tcPr>
            <w:tcW w:w="1620" w:type="dxa"/>
            <w:vAlign w:val="center"/>
          </w:tcPr>
          <w:p w14:paraId="7B539FC7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2258B14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B1211" w:rsidRPr="00E60D07" w14:paraId="45AC7C2E" w14:textId="77777777" w:rsidTr="00FB1211">
        <w:trPr>
          <w:trHeight w:val="288"/>
        </w:trPr>
        <w:tc>
          <w:tcPr>
            <w:tcW w:w="715" w:type="dxa"/>
            <w:vAlign w:val="center"/>
          </w:tcPr>
          <w:p w14:paraId="393B31CA" w14:textId="26E77208" w:rsidR="00FB1211" w:rsidRPr="00E60D07" w:rsidRDefault="00FB1211" w:rsidP="00FB1211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2EF1D2E6" w14:textId="2B84F63E" w:rsidR="00FB1211" w:rsidRPr="00E60D07" w:rsidRDefault="00FB1211" w:rsidP="00FB1211">
            <w:pPr>
              <w:rPr>
                <w:rFonts w:eastAsia="Times New Roman" w:cs="Arial"/>
              </w:rPr>
            </w:pPr>
            <w:r w:rsidRPr="00BF1534">
              <w:t>RESERVED</w:t>
            </w:r>
            <w:r w:rsidR="0026294C">
              <w:t xml:space="preserve"> (703)</w:t>
            </w:r>
          </w:p>
        </w:tc>
        <w:tc>
          <w:tcPr>
            <w:tcW w:w="1620" w:type="dxa"/>
            <w:vAlign w:val="center"/>
          </w:tcPr>
          <w:p w14:paraId="0E348418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FBC4B96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B1211" w:rsidRPr="00E60D07" w14:paraId="6FACE48D" w14:textId="77777777" w:rsidTr="00FB1211">
        <w:trPr>
          <w:trHeight w:val="288"/>
        </w:trPr>
        <w:tc>
          <w:tcPr>
            <w:tcW w:w="715" w:type="dxa"/>
            <w:vAlign w:val="center"/>
          </w:tcPr>
          <w:p w14:paraId="0524BD84" w14:textId="517832DA" w:rsidR="00FB1211" w:rsidRPr="00E60D07" w:rsidRDefault="00FB1211" w:rsidP="00FB1211">
            <w:pPr>
              <w:rPr>
                <w:rFonts w:eastAsia="Times New Roman" w:cs="Arial"/>
              </w:rPr>
            </w:pPr>
            <w:r w:rsidRPr="00BF1534">
              <w:lastRenderedPageBreak/>
              <w:t>704</w:t>
            </w:r>
          </w:p>
        </w:tc>
        <w:tc>
          <w:tcPr>
            <w:tcW w:w="7650" w:type="dxa"/>
            <w:vAlign w:val="center"/>
          </w:tcPr>
          <w:p w14:paraId="6D872B65" w14:textId="3D9C0995" w:rsidR="00FB1211" w:rsidRPr="00E60D07" w:rsidRDefault="00FB1211" w:rsidP="00FB1211">
            <w:pPr>
              <w:rPr>
                <w:rFonts w:eastAsia="Times New Roman" w:cs="Arial"/>
              </w:rPr>
            </w:pPr>
            <w:r w:rsidRPr="00BF1534">
              <w:t>Perform packaging documentation and labeling.</w:t>
            </w:r>
          </w:p>
        </w:tc>
        <w:tc>
          <w:tcPr>
            <w:tcW w:w="1620" w:type="dxa"/>
            <w:vAlign w:val="center"/>
          </w:tcPr>
          <w:p w14:paraId="7598B59A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7E7BD525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B1211" w:rsidRPr="00E60D07" w14:paraId="161077FE" w14:textId="77777777" w:rsidTr="00FB1211">
        <w:trPr>
          <w:trHeight w:val="288"/>
        </w:trPr>
        <w:tc>
          <w:tcPr>
            <w:tcW w:w="715" w:type="dxa"/>
            <w:vAlign w:val="center"/>
          </w:tcPr>
          <w:p w14:paraId="7660B9C0" w14:textId="373BBD17" w:rsidR="00FB1211" w:rsidRPr="00C2281A" w:rsidRDefault="00FB1211" w:rsidP="00FB1211"/>
        </w:tc>
        <w:tc>
          <w:tcPr>
            <w:tcW w:w="7650" w:type="dxa"/>
            <w:vAlign w:val="center"/>
          </w:tcPr>
          <w:p w14:paraId="77C2F841" w14:textId="758F654E" w:rsidR="00FB1211" w:rsidRPr="00C2281A" w:rsidRDefault="00FB1211" w:rsidP="00FB1211">
            <w:r w:rsidRPr="00BF1534">
              <w:t>RESERVED</w:t>
            </w:r>
            <w:r w:rsidR="0026294C">
              <w:t xml:space="preserve"> (705)</w:t>
            </w:r>
          </w:p>
        </w:tc>
        <w:tc>
          <w:tcPr>
            <w:tcW w:w="1620" w:type="dxa"/>
            <w:vAlign w:val="center"/>
          </w:tcPr>
          <w:p w14:paraId="0DBAC496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114626B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</w:p>
        </w:tc>
      </w:tr>
      <w:tr w:rsidR="00FB1211" w:rsidRPr="00E60D07" w14:paraId="5571F797" w14:textId="77777777" w:rsidTr="00FB1211">
        <w:trPr>
          <w:trHeight w:val="288"/>
        </w:trPr>
        <w:tc>
          <w:tcPr>
            <w:tcW w:w="715" w:type="dxa"/>
            <w:vAlign w:val="center"/>
          </w:tcPr>
          <w:p w14:paraId="0EBE9A65" w14:textId="09D1EDB5" w:rsidR="00FB1211" w:rsidRPr="00C2281A" w:rsidRDefault="00FB1211" w:rsidP="00FB1211"/>
        </w:tc>
        <w:tc>
          <w:tcPr>
            <w:tcW w:w="7650" w:type="dxa"/>
            <w:vAlign w:val="center"/>
          </w:tcPr>
          <w:p w14:paraId="4135CC4A" w14:textId="57CC7CFD" w:rsidR="00FB1211" w:rsidRPr="00C2281A" w:rsidRDefault="00FB1211" w:rsidP="00FB1211">
            <w:r w:rsidRPr="00BF1534">
              <w:t>RESERVED</w:t>
            </w:r>
            <w:r w:rsidR="0026294C">
              <w:t xml:space="preserve"> (706)</w:t>
            </w:r>
          </w:p>
        </w:tc>
        <w:tc>
          <w:tcPr>
            <w:tcW w:w="1620" w:type="dxa"/>
            <w:vAlign w:val="center"/>
          </w:tcPr>
          <w:p w14:paraId="47EB042E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E0C35A0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</w:p>
        </w:tc>
      </w:tr>
      <w:tr w:rsidR="00FB1211" w:rsidRPr="00E60D07" w14:paraId="6034D629" w14:textId="77777777" w:rsidTr="00FB1211">
        <w:trPr>
          <w:trHeight w:val="288"/>
        </w:trPr>
        <w:tc>
          <w:tcPr>
            <w:tcW w:w="715" w:type="dxa"/>
            <w:vAlign w:val="center"/>
          </w:tcPr>
          <w:p w14:paraId="59AA4E6C" w14:textId="532DE6E6" w:rsidR="00FB1211" w:rsidRPr="00C2281A" w:rsidRDefault="00FB1211" w:rsidP="00FB1211">
            <w:r w:rsidRPr="00BF1534">
              <w:t>707</w:t>
            </w:r>
          </w:p>
        </w:tc>
        <w:tc>
          <w:tcPr>
            <w:tcW w:w="7650" w:type="dxa"/>
            <w:vAlign w:val="center"/>
          </w:tcPr>
          <w:p w14:paraId="758F67B0" w14:textId="4ECDA47B" w:rsidR="00FB1211" w:rsidRPr="00C2281A" w:rsidRDefault="00FB1211" w:rsidP="00FB1211">
            <w:r w:rsidRPr="00BF1534">
              <w:t>Identify pallet designs and execute stacking patterns.</w:t>
            </w:r>
          </w:p>
        </w:tc>
        <w:tc>
          <w:tcPr>
            <w:tcW w:w="1620" w:type="dxa"/>
            <w:vAlign w:val="center"/>
          </w:tcPr>
          <w:p w14:paraId="1989BEB4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465CB4B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</w:p>
        </w:tc>
      </w:tr>
      <w:tr w:rsidR="00FB1211" w:rsidRPr="00E60D07" w14:paraId="235CD42C" w14:textId="77777777" w:rsidTr="00FB1211">
        <w:trPr>
          <w:trHeight w:val="288"/>
        </w:trPr>
        <w:tc>
          <w:tcPr>
            <w:tcW w:w="715" w:type="dxa"/>
            <w:vAlign w:val="center"/>
          </w:tcPr>
          <w:p w14:paraId="1CDB723A" w14:textId="29783E2E" w:rsidR="00FB1211" w:rsidRPr="00C2281A" w:rsidRDefault="00FB1211" w:rsidP="00FB1211">
            <w:r w:rsidRPr="00BF1534">
              <w:t>708</w:t>
            </w:r>
          </w:p>
        </w:tc>
        <w:tc>
          <w:tcPr>
            <w:tcW w:w="7650" w:type="dxa"/>
            <w:vAlign w:val="center"/>
          </w:tcPr>
          <w:p w14:paraId="29B9DA50" w14:textId="1D077F30" w:rsidR="00FB1211" w:rsidRPr="00C2281A" w:rsidRDefault="00FB1211" w:rsidP="00FB1211">
            <w:r w:rsidRPr="00BF1534">
              <w:t xml:space="preserve">Palletize </w:t>
            </w:r>
            <w:r w:rsidR="00CC2651">
              <w:t>shipments</w:t>
            </w:r>
            <w:r w:rsidRPr="00BF1534">
              <w:t xml:space="preserve"> and secure in trailer.</w:t>
            </w:r>
          </w:p>
        </w:tc>
        <w:tc>
          <w:tcPr>
            <w:tcW w:w="1620" w:type="dxa"/>
            <w:vAlign w:val="center"/>
          </w:tcPr>
          <w:p w14:paraId="59F8EE3A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DD805A1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</w:p>
        </w:tc>
      </w:tr>
      <w:tr w:rsidR="00FB1211" w:rsidRPr="00E60D07" w14:paraId="0213BCCB" w14:textId="77777777" w:rsidTr="00FB1211">
        <w:trPr>
          <w:trHeight w:val="288"/>
        </w:trPr>
        <w:tc>
          <w:tcPr>
            <w:tcW w:w="715" w:type="dxa"/>
            <w:vAlign w:val="center"/>
          </w:tcPr>
          <w:p w14:paraId="25D0B8BB" w14:textId="5D4E4A8A" w:rsidR="00FB1211" w:rsidRPr="00C2281A" w:rsidRDefault="00FB1211" w:rsidP="00FB1211">
            <w:r w:rsidRPr="00BF1534">
              <w:t>709</w:t>
            </w:r>
          </w:p>
        </w:tc>
        <w:tc>
          <w:tcPr>
            <w:tcW w:w="7650" w:type="dxa"/>
            <w:vAlign w:val="center"/>
          </w:tcPr>
          <w:p w14:paraId="534BB5AC" w14:textId="356A684B" w:rsidR="00FB1211" w:rsidRPr="00C2281A" w:rsidRDefault="00FB1211" w:rsidP="00FB1211">
            <w:r w:rsidRPr="00BF1534">
              <w:t>Use units of measure.</w:t>
            </w:r>
          </w:p>
        </w:tc>
        <w:tc>
          <w:tcPr>
            <w:tcW w:w="1620" w:type="dxa"/>
            <w:vAlign w:val="center"/>
          </w:tcPr>
          <w:p w14:paraId="1A857C3A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DFB7066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</w:p>
        </w:tc>
      </w:tr>
      <w:tr w:rsidR="00FB1211" w:rsidRPr="00E60D07" w14:paraId="7DCDB611" w14:textId="77777777" w:rsidTr="00FB1211">
        <w:trPr>
          <w:trHeight w:val="288"/>
        </w:trPr>
        <w:tc>
          <w:tcPr>
            <w:tcW w:w="715" w:type="dxa"/>
            <w:vAlign w:val="center"/>
          </w:tcPr>
          <w:p w14:paraId="25D6420B" w14:textId="5598DDC4" w:rsidR="00FB1211" w:rsidRPr="00C2281A" w:rsidRDefault="00FB1211" w:rsidP="00FB1211"/>
        </w:tc>
        <w:tc>
          <w:tcPr>
            <w:tcW w:w="7650" w:type="dxa"/>
            <w:vAlign w:val="center"/>
          </w:tcPr>
          <w:p w14:paraId="27B07172" w14:textId="2AC734A7" w:rsidR="00FB1211" w:rsidRPr="00C2281A" w:rsidRDefault="00FB1211" w:rsidP="00FB1211">
            <w:r w:rsidRPr="00BF1534">
              <w:t>RESERVED</w:t>
            </w:r>
            <w:r w:rsidR="0026294C">
              <w:t xml:space="preserve"> (710)</w:t>
            </w:r>
          </w:p>
        </w:tc>
        <w:tc>
          <w:tcPr>
            <w:tcW w:w="1620" w:type="dxa"/>
            <w:vAlign w:val="center"/>
          </w:tcPr>
          <w:p w14:paraId="36FCE6E6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F32E025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</w:p>
        </w:tc>
      </w:tr>
      <w:tr w:rsidR="00FB1211" w:rsidRPr="00E60D07" w14:paraId="0AE03B03" w14:textId="77777777" w:rsidTr="00FB1211">
        <w:trPr>
          <w:trHeight w:val="288"/>
        </w:trPr>
        <w:tc>
          <w:tcPr>
            <w:tcW w:w="715" w:type="dxa"/>
            <w:vAlign w:val="center"/>
          </w:tcPr>
          <w:p w14:paraId="6AE1BADB" w14:textId="1D45A187" w:rsidR="00FB1211" w:rsidRPr="00C2281A" w:rsidRDefault="00FB1211" w:rsidP="00FB1211">
            <w:r w:rsidRPr="00BF1534">
              <w:t>711</w:t>
            </w:r>
          </w:p>
        </w:tc>
        <w:tc>
          <w:tcPr>
            <w:tcW w:w="7650" w:type="dxa"/>
            <w:vAlign w:val="center"/>
          </w:tcPr>
          <w:p w14:paraId="70CA444A" w14:textId="10838BE7" w:rsidR="00FB1211" w:rsidRPr="00C2281A" w:rsidRDefault="00D40327" w:rsidP="00FB1211">
            <w:r>
              <w:t>Calculate</w:t>
            </w:r>
            <w:r w:rsidR="00FB1211" w:rsidRPr="00BF1534">
              <w:t xml:space="preserve"> weights and measurements.</w:t>
            </w:r>
          </w:p>
        </w:tc>
        <w:tc>
          <w:tcPr>
            <w:tcW w:w="1620" w:type="dxa"/>
            <w:vAlign w:val="center"/>
          </w:tcPr>
          <w:p w14:paraId="1AAAB7E8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25DFDD9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</w:p>
        </w:tc>
      </w:tr>
      <w:tr w:rsidR="00FB1211" w:rsidRPr="00E60D07" w14:paraId="65DFBA38" w14:textId="77777777" w:rsidTr="00FB1211">
        <w:trPr>
          <w:trHeight w:val="288"/>
        </w:trPr>
        <w:tc>
          <w:tcPr>
            <w:tcW w:w="715" w:type="dxa"/>
            <w:vAlign w:val="center"/>
          </w:tcPr>
          <w:p w14:paraId="3B0953EC" w14:textId="5BA5F37B" w:rsidR="00FB1211" w:rsidRPr="00C2281A" w:rsidRDefault="00FB1211" w:rsidP="00FB1211">
            <w:r w:rsidRPr="00BF1534">
              <w:t>712</w:t>
            </w:r>
          </w:p>
        </w:tc>
        <w:tc>
          <w:tcPr>
            <w:tcW w:w="7650" w:type="dxa"/>
            <w:vAlign w:val="center"/>
          </w:tcPr>
          <w:p w14:paraId="6FE557D4" w14:textId="6567453B" w:rsidR="00FB1211" w:rsidRPr="00C2281A" w:rsidRDefault="00FB1211" w:rsidP="00FB1211">
            <w:r w:rsidRPr="00BF1534">
              <w:t>Weigh and record items using a scale.</w:t>
            </w:r>
          </w:p>
        </w:tc>
        <w:tc>
          <w:tcPr>
            <w:tcW w:w="1620" w:type="dxa"/>
            <w:vAlign w:val="center"/>
          </w:tcPr>
          <w:p w14:paraId="4C674AB7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1AA1B22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</w:p>
        </w:tc>
      </w:tr>
      <w:tr w:rsidR="00FB1211" w:rsidRPr="00E60D07" w14:paraId="44E4FBE8" w14:textId="77777777" w:rsidTr="00FB1211">
        <w:trPr>
          <w:trHeight w:val="288"/>
        </w:trPr>
        <w:tc>
          <w:tcPr>
            <w:tcW w:w="715" w:type="dxa"/>
            <w:vAlign w:val="center"/>
          </w:tcPr>
          <w:p w14:paraId="72897D37" w14:textId="0546FAF0" w:rsidR="00FB1211" w:rsidRPr="00C2281A" w:rsidRDefault="00FB1211" w:rsidP="00FB1211">
            <w:r w:rsidRPr="00BF1534">
              <w:t>713</w:t>
            </w:r>
          </w:p>
        </w:tc>
        <w:tc>
          <w:tcPr>
            <w:tcW w:w="7650" w:type="dxa"/>
            <w:vAlign w:val="center"/>
          </w:tcPr>
          <w:p w14:paraId="1F95A769" w14:textId="393D4059" w:rsidR="00FB1211" w:rsidRPr="00C2281A" w:rsidRDefault="00CC2651" w:rsidP="00FB1211">
            <w:r>
              <w:t>Perform</w:t>
            </w:r>
            <w:r w:rsidR="00FB1211" w:rsidRPr="00BF1534">
              <w:t xml:space="preserve"> value added services.</w:t>
            </w:r>
          </w:p>
        </w:tc>
        <w:tc>
          <w:tcPr>
            <w:tcW w:w="1620" w:type="dxa"/>
            <w:vAlign w:val="center"/>
          </w:tcPr>
          <w:p w14:paraId="4B442782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0AC8131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0BD2927C" w14:textId="25228DCE" w:rsidR="00FA5C60" w:rsidRDefault="00FA5C60" w:rsidP="00FA5C60">
      <w:pPr>
        <w:pStyle w:val="Heading2"/>
      </w:pPr>
      <w:bookmarkStart w:id="3" w:name="_Hlk66374067"/>
      <w:r>
        <w:t xml:space="preserve">800 </w:t>
      </w:r>
      <w:r w:rsidR="00E62D6B">
        <w:t>S</w:t>
      </w:r>
      <w:r w:rsidR="00FB1211">
        <w:t>hipping and Transportation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A5C60" w:rsidRPr="00E60D07" w14:paraId="557C72F6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284A47BC" w14:textId="77777777" w:rsidR="00FA5C60" w:rsidRPr="00E60D07" w:rsidRDefault="00FA5C60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44AEC2F9" w14:textId="77777777" w:rsidR="00FA5C60" w:rsidRPr="00E60D07" w:rsidRDefault="00FA5C60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7F7AB5D3" w14:textId="77777777" w:rsidR="00FA5C60" w:rsidRPr="00481622" w:rsidRDefault="00FA5C60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219E6B05" w14:textId="5BD9D011" w:rsidR="00FA5C60" w:rsidRPr="00E60D07" w:rsidRDefault="00FA5C60" w:rsidP="00793AD0">
            <w:pPr>
              <w:jc w:val="center"/>
            </w:pPr>
            <w:r w:rsidRPr="00E60D07">
              <w:t xml:space="preserve">Secondary Course </w:t>
            </w:r>
            <w:r w:rsidR="007166F2">
              <w:t>Crosswalk</w:t>
            </w:r>
          </w:p>
        </w:tc>
      </w:tr>
      <w:tr w:rsidR="00FB1211" w:rsidRPr="00E60D07" w14:paraId="16072BA6" w14:textId="77777777" w:rsidTr="00FB1211">
        <w:trPr>
          <w:trHeight w:val="288"/>
        </w:trPr>
        <w:tc>
          <w:tcPr>
            <w:tcW w:w="715" w:type="dxa"/>
            <w:vAlign w:val="center"/>
          </w:tcPr>
          <w:p w14:paraId="22532089" w14:textId="498C054E" w:rsidR="00FB1211" w:rsidRPr="00E60D07" w:rsidRDefault="00FB1211" w:rsidP="00FB1211">
            <w:pPr>
              <w:rPr>
                <w:rFonts w:eastAsia="Times New Roman" w:cs="Arial"/>
              </w:rPr>
            </w:pPr>
            <w:r w:rsidRPr="0040302C">
              <w:t>801</w:t>
            </w:r>
          </w:p>
        </w:tc>
        <w:tc>
          <w:tcPr>
            <w:tcW w:w="7650" w:type="dxa"/>
            <w:vAlign w:val="center"/>
          </w:tcPr>
          <w:p w14:paraId="6A13E116" w14:textId="295EC064" w:rsidR="00FB1211" w:rsidRPr="00E60D07" w:rsidRDefault="00CC2651" w:rsidP="00FB1211">
            <w:pPr>
              <w:rPr>
                <w:rFonts w:eastAsia="Times New Roman" w:cs="Arial"/>
              </w:rPr>
            </w:pPr>
            <w:r>
              <w:t>Use routing and shipping terminology</w:t>
            </w:r>
            <w:r w:rsidR="00FB1211" w:rsidRPr="0040302C">
              <w:t>.</w:t>
            </w:r>
          </w:p>
        </w:tc>
        <w:tc>
          <w:tcPr>
            <w:tcW w:w="1620" w:type="dxa"/>
            <w:vAlign w:val="center"/>
            <w:hideMark/>
          </w:tcPr>
          <w:p w14:paraId="17AF0779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0BE77D0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B1211" w:rsidRPr="00E60D07" w14:paraId="2BB9D347" w14:textId="77777777" w:rsidTr="00FB1211">
        <w:trPr>
          <w:trHeight w:val="288"/>
        </w:trPr>
        <w:tc>
          <w:tcPr>
            <w:tcW w:w="715" w:type="dxa"/>
            <w:vAlign w:val="center"/>
          </w:tcPr>
          <w:p w14:paraId="2C2244EA" w14:textId="5FC550D3" w:rsidR="00FB1211" w:rsidRPr="00E60D07" w:rsidRDefault="00FB1211" w:rsidP="00FB1211">
            <w:pPr>
              <w:rPr>
                <w:rFonts w:eastAsia="Times New Roman" w:cs="Arial"/>
              </w:rPr>
            </w:pPr>
            <w:r w:rsidRPr="0040302C">
              <w:t>802</w:t>
            </w:r>
          </w:p>
        </w:tc>
        <w:tc>
          <w:tcPr>
            <w:tcW w:w="7650" w:type="dxa"/>
            <w:vAlign w:val="center"/>
          </w:tcPr>
          <w:p w14:paraId="39BA9508" w14:textId="24889F20" w:rsidR="00FB1211" w:rsidRPr="00E60D07" w:rsidRDefault="00FB1211" w:rsidP="00FB1211">
            <w:pPr>
              <w:rPr>
                <w:rFonts w:eastAsia="Times New Roman" w:cs="Arial"/>
              </w:rPr>
            </w:pPr>
            <w:r w:rsidRPr="0040302C">
              <w:t>Complete shipments for small package carriers.</w:t>
            </w:r>
          </w:p>
        </w:tc>
        <w:tc>
          <w:tcPr>
            <w:tcW w:w="1620" w:type="dxa"/>
            <w:vAlign w:val="center"/>
          </w:tcPr>
          <w:p w14:paraId="45F42D72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3804A93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B1211" w:rsidRPr="00E60D07" w14:paraId="3B572B62" w14:textId="77777777" w:rsidTr="00FB1211">
        <w:trPr>
          <w:trHeight w:val="288"/>
        </w:trPr>
        <w:tc>
          <w:tcPr>
            <w:tcW w:w="715" w:type="dxa"/>
            <w:vAlign w:val="center"/>
          </w:tcPr>
          <w:p w14:paraId="12EB1786" w14:textId="3996F278" w:rsidR="00FB1211" w:rsidRPr="00E60D07" w:rsidRDefault="00FB1211" w:rsidP="00FB1211">
            <w:pPr>
              <w:rPr>
                <w:rFonts w:eastAsia="Times New Roman" w:cs="Arial"/>
              </w:rPr>
            </w:pPr>
            <w:r w:rsidRPr="0040302C">
              <w:t>803</w:t>
            </w:r>
          </w:p>
        </w:tc>
        <w:tc>
          <w:tcPr>
            <w:tcW w:w="7650" w:type="dxa"/>
            <w:vAlign w:val="center"/>
          </w:tcPr>
          <w:p w14:paraId="5FF22327" w14:textId="3C68162A" w:rsidR="00FB1211" w:rsidRPr="00E60D07" w:rsidRDefault="00FB1211" w:rsidP="00FB1211">
            <w:pPr>
              <w:rPr>
                <w:rFonts w:eastAsia="Times New Roman" w:cs="Arial"/>
              </w:rPr>
            </w:pPr>
            <w:r w:rsidRPr="0040302C">
              <w:t>Prepare a bill of lading.</w:t>
            </w:r>
          </w:p>
        </w:tc>
        <w:tc>
          <w:tcPr>
            <w:tcW w:w="1620" w:type="dxa"/>
            <w:vAlign w:val="center"/>
          </w:tcPr>
          <w:p w14:paraId="673B8733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71BEAF47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B1211" w:rsidRPr="00E60D07" w14:paraId="372E89C5" w14:textId="77777777" w:rsidTr="00FB1211">
        <w:trPr>
          <w:trHeight w:val="288"/>
        </w:trPr>
        <w:tc>
          <w:tcPr>
            <w:tcW w:w="715" w:type="dxa"/>
            <w:vAlign w:val="center"/>
          </w:tcPr>
          <w:p w14:paraId="36717484" w14:textId="77C80FC5" w:rsidR="00FB1211" w:rsidRPr="001F72A9" w:rsidRDefault="00FB1211" w:rsidP="00FB1211">
            <w:r w:rsidRPr="0040302C">
              <w:t>804</w:t>
            </w:r>
          </w:p>
        </w:tc>
        <w:tc>
          <w:tcPr>
            <w:tcW w:w="7650" w:type="dxa"/>
            <w:vAlign w:val="center"/>
          </w:tcPr>
          <w:p w14:paraId="398FBC3D" w14:textId="377C14FB" w:rsidR="00FB1211" w:rsidRPr="001F72A9" w:rsidRDefault="00FB1211" w:rsidP="00FB1211">
            <w:r w:rsidRPr="0040302C">
              <w:t>Use transportation documents.</w:t>
            </w:r>
          </w:p>
        </w:tc>
        <w:tc>
          <w:tcPr>
            <w:tcW w:w="1620" w:type="dxa"/>
            <w:vAlign w:val="center"/>
          </w:tcPr>
          <w:p w14:paraId="5A354EDE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A1F8B44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</w:p>
        </w:tc>
      </w:tr>
      <w:tr w:rsidR="00FB1211" w:rsidRPr="00E60D07" w14:paraId="349ABB2D" w14:textId="77777777" w:rsidTr="00FB1211">
        <w:trPr>
          <w:trHeight w:val="288"/>
        </w:trPr>
        <w:tc>
          <w:tcPr>
            <w:tcW w:w="715" w:type="dxa"/>
            <w:vAlign w:val="center"/>
          </w:tcPr>
          <w:p w14:paraId="41202768" w14:textId="0DAD6FDA" w:rsidR="00FB1211" w:rsidRPr="001F72A9" w:rsidRDefault="00FB1211" w:rsidP="00FB1211">
            <w:r w:rsidRPr="0040302C">
              <w:t>805</w:t>
            </w:r>
          </w:p>
        </w:tc>
        <w:tc>
          <w:tcPr>
            <w:tcW w:w="7650" w:type="dxa"/>
            <w:vAlign w:val="center"/>
          </w:tcPr>
          <w:p w14:paraId="0994A75D" w14:textId="4FF14271" w:rsidR="00FB1211" w:rsidRPr="001F72A9" w:rsidRDefault="00FB1211" w:rsidP="00FB1211">
            <w:r w:rsidRPr="0040302C">
              <w:t>Determine types of loads and complete cargo securement.</w:t>
            </w:r>
          </w:p>
        </w:tc>
        <w:tc>
          <w:tcPr>
            <w:tcW w:w="1620" w:type="dxa"/>
            <w:vAlign w:val="center"/>
          </w:tcPr>
          <w:p w14:paraId="26E54173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40CA820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</w:p>
        </w:tc>
      </w:tr>
      <w:tr w:rsidR="00FB1211" w:rsidRPr="00E60D07" w14:paraId="48F7B5D2" w14:textId="77777777" w:rsidTr="00FB1211">
        <w:trPr>
          <w:trHeight w:val="288"/>
        </w:trPr>
        <w:tc>
          <w:tcPr>
            <w:tcW w:w="715" w:type="dxa"/>
            <w:vAlign w:val="center"/>
          </w:tcPr>
          <w:p w14:paraId="4A607CD0" w14:textId="6D7E8BB3" w:rsidR="00FB1211" w:rsidRPr="00214FED" w:rsidRDefault="00FB1211" w:rsidP="00FB1211"/>
        </w:tc>
        <w:tc>
          <w:tcPr>
            <w:tcW w:w="7650" w:type="dxa"/>
            <w:vAlign w:val="center"/>
          </w:tcPr>
          <w:p w14:paraId="72A10FAD" w14:textId="3BB9EBF0" w:rsidR="00FB1211" w:rsidRPr="00214FED" w:rsidRDefault="00FB1211" w:rsidP="00FB1211">
            <w:r w:rsidRPr="0040302C">
              <w:t>RESERVED</w:t>
            </w:r>
            <w:r w:rsidR="0026294C">
              <w:t xml:space="preserve"> (806)</w:t>
            </w:r>
          </w:p>
        </w:tc>
        <w:tc>
          <w:tcPr>
            <w:tcW w:w="1620" w:type="dxa"/>
            <w:vAlign w:val="center"/>
          </w:tcPr>
          <w:p w14:paraId="27E35111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6A9BE55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</w:p>
        </w:tc>
      </w:tr>
      <w:tr w:rsidR="00FB1211" w:rsidRPr="00E60D07" w14:paraId="7E9BADC7" w14:textId="77777777" w:rsidTr="00FB1211">
        <w:trPr>
          <w:trHeight w:val="288"/>
        </w:trPr>
        <w:tc>
          <w:tcPr>
            <w:tcW w:w="715" w:type="dxa"/>
            <w:vAlign w:val="center"/>
          </w:tcPr>
          <w:p w14:paraId="3C90B902" w14:textId="613B3AF1" w:rsidR="00FB1211" w:rsidRPr="00214FED" w:rsidRDefault="00FB1211" w:rsidP="00FB1211">
            <w:r w:rsidRPr="0040302C">
              <w:t>807</w:t>
            </w:r>
          </w:p>
        </w:tc>
        <w:tc>
          <w:tcPr>
            <w:tcW w:w="7650" w:type="dxa"/>
            <w:vAlign w:val="center"/>
          </w:tcPr>
          <w:p w14:paraId="171649F6" w14:textId="38511E38" w:rsidR="00FB1211" w:rsidRPr="00214FED" w:rsidRDefault="00FB1211" w:rsidP="00FB1211">
            <w:r w:rsidRPr="0040302C">
              <w:t>Use terms and follow procedures used for global shipping.</w:t>
            </w:r>
          </w:p>
        </w:tc>
        <w:tc>
          <w:tcPr>
            <w:tcW w:w="1620" w:type="dxa"/>
            <w:vAlign w:val="center"/>
          </w:tcPr>
          <w:p w14:paraId="4D2019BD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3884A6A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</w:p>
        </w:tc>
      </w:tr>
      <w:tr w:rsidR="00FB1211" w:rsidRPr="00E60D07" w14:paraId="22910812" w14:textId="77777777" w:rsidTr="00FB1211">
        <w:trPr>
          <w:trHeight w:val="288"/>
        </w:trPr>
        <w:tc>
          <w:tcPr>
            <w:tcW w:w="715" w:type="dxa"/>
            <w:vAlign w:val="center"/>
          </w:tcPr>
          <w:p w14:paraId="577EC020" w14:textId="1B012F0D" w:rsidR="00FB1211" w:rsidRPr="00214FED" w:rsidRDefault="00FB1211" w:rsidP="00FB1211">
            <w:r w:rsidRPr="0040302C">
              <w:t>808</w:t>
            </w:r>
          </w:p>
        </w:tc>
        <w:tc>
          <w:tcPr>
            <w:tcW w:w="7650" w:type="dxa"/>
            <w:vAlign w:val="center"/>
          </w:tcPr>
          <w:p w14:paraId="349D6EC2" w14:textId="102FA6EC" w:rsidR="00FB1211" w:rsidRPr="00214FED" w:rsidRDefault="00CC2651" w:rsidP="00FB1211">
            <w:r>
              <w:t>Select</w:t>
            </w:r>
            <w:r w:rsidR="00FB1211" w:rsidRPr="0040302C">
              <w:t xml:space="preserve"> modes of transportation.</w:t>
            </w:r>
          </w:p>
        </w:tc>
        <w:tc>
          <w:tcPr>
            <w:tcW w:w="1620" w:type="dxa"/>
            <w:vAlign w:val="center"/>
          </w:tcPr>
          <w:p w14:paraId="16AEC7DE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A365CC0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</w:p>
        </w:tc>
      </w:tr>
      <w:tr w:rsidR="00FB1211" w:rsidRPr="00E60D07" w14:paraId="68351B0F" w14:textId="77777777" w:rsidTr="00FB1211">
        <w:trPr>
          <w:trHeight w:val="288"/>
        </w:trPr>
        <w:tc>
          <w:tcPr>
            <w:tcW w:w="715" w:type="dxa"/>
            <w:vAlign w:val="center"/>
          </w:tcPr>
          <w:p w14:paraId="4F024B32" w14:textId="2AC24724" w:rsidR="00FB1211" w:rsidRPr="00214FED" w:rsidRDefault="00FB1211" w:rsidP="00FB1211"/>
        </w:tc>
        <w:tc>
          <w:tcPr>
            <w:tcW w:w="7650" w:type="dxa"/>
            <w:vAlign w:val="center"/>
          </w:tcPr>
          <w:p w14:paraId="260B92BC" w14:textId="170B6673" w:rsidR="00FB1211" w:rsidRPr="00214FED" w:rsidRDefault="00FB1211" w:rsidP="00FB1211">
            <w:r w:rsidRPr="0040302C">
              <w:t>RESERVED</w:t>
            </w:r>
            <w:r w:rsidR="0026294C">
              <w:t xml:space="preserve"> (809)</w:t>
            </w:r>
          </w:p>
        </w:tc>
        <w:tc>
          <w:tcPr>
            <w:tcW w:w="1620" w:type="dxa"/>
            <w:vAlign w:val="center"/>
          </w:tcPr>
          <w:p w14:paraId="2508FA69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47B45E4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</w:p>
        </w:tc>
      </w:tr>
      <w:tr w:rsidR="00FB1211" w:rsidRPr="00E60D07" w14:paraId="72EA93CE" w14:textId="77777777" w:rsidTr="00FB1211">
        <w:trPr>
          <w:trHeight w:val="288"/>
        </w:trPr>
        <w:tc>
          <w:tcPr>
            <w:tcW w:w="715" w:type="dxa"/>
            <w:vAlign w:val="center"/>
          </w:tcPr>
          <w:p w14:paraId="54676993" w14:textId="7A300651" w:rsidR="00FB1211" w:rsidRPr="00214FED" w:rsidRDefault="00FB1211" w:rsidP="00FB1211"/>
        </w:tc>
        <w:tc>
          <w:tcPr>
            <w:tcW w:w="7650" w:type="dxa"/>
            <w:vAlign w:val="center"/>
          </w:tcPr>
          <w:p w14:paraId="1E4A2138" w14:textId="2C344D19" w:rsidR="00FB1211" w:rsidRPr="00214FED" w:rsidRDefault="00FB1211" w:rsidP="00FB1211">
            <w:r w:rsidRPr="0040302C">
              <w:t>RESERVED</w:t>
            </w:r>
            <w:r w:rsidR="0026294C">
              <w:t xml:space="preserve"> (810)</w:t>
            </w:r>
          </w:p>
        </w:tc>
        <w:tc>
          <w:tcPr>
            <w:tcW w:w="1620" w:type="dxa"/>
            <w:vAlign w:val="center"/>
          </w:tcPr>
          <w:p w14:paraId="1CE91BA4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5D62231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</w:p>
        </w:tc>
      </w:tr>
      <w:tr w:rsidR="00FB1211" w:rsidRPr="00E60D07" w14:paraId="54DB8FAB" w14:textId="77777777" w:rsidTr="00FB1211">
        <w:trPr>
          <w:trHeight w:val="288"/>
        </w:trPr>
        <w:tc>
          <w:tcPr>
            <w:tcW w:w="715" w:type="dxa"/>
            <w:vAlign w:val="center"/>
          </w:tcPr>
          <w:p w14:paraId="635A78D6" w14:textId="3381973C" w:rsidR="00FB1211" w:rsidRPr="00214FED" w:rsidRDefault="00FB1211" w:rsidP="00FB1211">
            <w:r w:rsidRPr="0040302C">
              <w:t>811</w:t>
            </w:r>
          </w:p>
        </w:tc>
        <w:tc>
          <w:tcPr>
            <w:tcW w:w="7650" w:type="dxa"/>
            <w:vAlign w:val="center"/>
          </w:tcPr>
          <w:p w14:paraId="20DA9EEF" w14:textId="0D93981D" w:rsidR="00FB1211" w:rsidRPr="00214FED" w:rsidRDefault="00FB1211" w:rsidP="00FB1211">
            <w:r w:rsidRPr="0040302C">
              <w:t>Follow procedures for shipments of hazardous materials.</w:t>
            </w:r>
          </w:p>
        </w:tc>
        <w:tc>
          <w:tcPr>
            <w:tcW w:w="1620" w:type="dxa"/>
            <w:vAlign w:val="center"/>
          </w:tcPr>
          <w:p w14:paraId="7E0FED98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41AD7F4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</w:p>
        </w:tc>
      </w:tr>
      <w:bookmarkEnd w:id="3"/>
    </w:tbl>
    <w:p w14:paraId="1CF690A5" w14:textId="1B04A33F" w:rsidR="007F79E0" w:rsidRDefault="007F79E0" w:rsidP="007F79E0"/>
    <w:p w14:paraId="7A7E6D67" w14:textId="77777777" w:rsidR="00EA63E0" w:rsidRDefault="00EA63E0">
      <w:pPr>
        <w:rPr>
          <w:rFonts w:eastAsiaTheme="majorEastAsia" w:cs="Arial"/>
          <w:b/>
          <w:bCs/>
          <w:sz w:val="26"/>
          <w:szCs w:val="26"/>
        </w:rPr>
      </w:pPr>
      <w:r>
        <w:br w:type="page"/>
      </w:r>
    </w:p>
    <w:p w14:paraId="6EB72C7B" w14:textId="4263674B" w:rsidR="00FA5C60" w:rsidRDefault="00FA5C60" w:rsidP="00FA5C60">
      <w:pPr>
        <w:pStyle w:val="Heading2"/>
      </w:pPr>
      <w:r>
        <w:lastRenderedPageBreak/>
        <w:t xml:space="preserve">900 </w:t>
      </w:r>
      <w:r w:rsidR="00FB1211">
        <w:t>Material Handling Equipment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A5C60" w:rsidRPr="00E60D07" w14:paraId="33DFAFE3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04325310" w14:textId="77777777" w:rsidR="00FA5C60" w:rsidRPr="00E60D07" w:rsidRDefault="00FA5C60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9A94157" w14:textId="77777777" w:rsidR="00FA5C60" w:rsidRPr="00E60D07" w:rsidRDefault="00FA5C60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D3C66BF" w14:textId="77777777" w:rsidR="00FA5C60" w:rsidRPr="00481622" w:rsidRDefault="00FA5C60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613E7371" w14:textId="49058072" w:rsidR="00FA5C60" w:rsidRPr="00E60D07" w:rsidRDefault="00FA5C60" w:rsidP="00793AD0">
            <w:pPr>
              <w:jc w:val="center"/>
            </w:pPr>
            <w:r w:rsidRPr="00E60D07">
              <w:t xml:space="preserve">Secondary Course </w:t>
            </w:r>
            <w:r w:rsidR="007166F2">
              <w:t>Crosswalk</w:t>
            </w:r>
          </w:p>
        </w:tc>
      </w:tr>
      <w:tr w:rsidR="00FB1211" w:rsidRPr="00E60D07" w14:paraId="04893423" w14:textId="77777777" w:rsidTr="00FB1211">
        <w:trPr>
          <w:trHeight w:val="288"/>
        </w:trPr>
        <w:tc>
          <w:tcPr>
            <w:tcW w:w="715" w:type="dxa"/>
            <w:vAlign w:val="center"/>
          </w:tcPr>
          <w:p w14:paraId="276B5848" w14:textId="5B333871" w:rsidR="00FB1211" w:rsidRPr="00E60D07" w:rsidRDefault="00FB1211" w:rsidP="00FB1211">
            <w:pPr>
              <w:rPr>
                <w:rFonts w:eastAsia="Times New Roman" w:cs="Arial"/>
              </w:rPr>
            </w:pPr>
            <w:r w:rsidRPr="00E136C5">
              <w:t>901</w:t>
            </w:r>
          </w:p>
        </w:tc>
        <w:tc>
          <w:tcPr>
            <w:tcW w:w="7650" w:type="dxa"/>
            <w:vAlign w:val="center"/>
          </w:tcPr>
          <w:p w14:paraId="5C267A34" w14:textId="18616CE9" w:rsidR="00FB1211" w:rsidRPr="00E60D07" w:rsidRDefault="00FB1211" w:rsidP="00FB1211">
            <w:pPr>
              <w:rPr>
                <w:rFonts w:eastAsia="Times New Roman" w:cs="Arial"/>
              </w:rPr>
            </w:pPr>
            <w:r w:rsidRPr="00E136C5">
              <w:t>Use manual warehouse equipment.</w:t>
            </w:r>
          </w:p>
        </w:tc>
        <w:tc>
          <w:tcPr>
            <w:tcW w:w="1620" w:type="dxa"/>
            <w:vAlign w:val="center"/>
            <w:hideMark/>
          </w:tcPr>
          <w:p w14:paraId="4B2AF1A2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4984BE66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B1211" w:rsidRPr="00E60D07" w14:paraId="26F0310D" w14:textId="77777777" w:rsidTr="00FB1211">
        <w:trPr>
          <w:trHeight w:val="288"/>
        </w:trPr>
        <w:tc>
          <w:tcPr>
            <w:tcW w:w="715" w:type="dxa"/>
            <w:vAlign w:val="center"/>
          </w:tcPr>
          <w:p w14:paraId="1EA1D777" w14:textId="3DAC7E7B" w:rsidR="00FB1211" w:rsidRPr="00E60D07" w:rsidRDefault="00FB1211" w:rsidP="00FB1211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41D3C546" w14:textId="07079786" w:rsidR="00FB1211" w:rsidRPr="00E60D07" w:rsidRDefault="00FB1211" w:rsidP="00FB1211">
            <w:pPr>
              <w:rPr>
                <w:rFonts w:eastAsia="Times New Roman" w:cs="Arial"/>
              </w:rPr>
            </w:pPr>
            <w:r w:rsidRPr="00E136C5">
              <w:t>RESERVED</w:t>
            </w:r>
            <w:r w:rsidR="0026294C">
              <w:t xml:space="preserve"> (902)</w:t>
            </w:r>
          </w:p>
        </w:tc>
        <w:tc>
          <w:tcPr>
            <w:tcW w:w="1620" w:type="dxa"/>
            <w:vAlign w:val="center"/>
          </w:tcPr>
          <w:p w14:paraId="7443EE7C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D210600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B1211" w:rsidRPr="00E60D07" w14:paraId="2CCBB0F6" w14:textId="77777777" w:rsidTr="00FB1211">
        <w:trPr>
          <w:trHeight w:val="288"/>
        </w:trPr>
        <w:tc>
          <w:tcPr>
            <w:tcW w:w="715" w:type="dxa"/>
            <w:vAlign w:val="center"/>
          </w:tcPr>
          <w:p w14:paraId="67968DB9" w14:textId="2B5ECFE3" w:rsidR="00FB1211" w:rsidRPr="00E60D07" w:rsidRDefault="00FB1211" w:rsidP="00FB1211">
            <w:pPr>
              <w:rPr>
                <w:rFonts w:eastAsia="Times New Roman" w:cs="Arial"/>
              </w:rPr>
            </w:pPr>
            <w:r w:rsidRPr="00E136C5">
              <w:t>903</w:t>
            </w:r>
          </w:p>
        </w:tc>
        <w:tc>
          <w:tcPr>
            <w:tcW w:w="7650" w:type="dxa"/>
            <w:vAlign w:val="center"/>
          </w:tcPr>
          <w:p w14:paraId="15C7CF6C" w14:textId="54D02A3A" w:rsidR="00FB1211" w:rsidRPr="00E60D07" w:rsidRDefault="00FB1211" w:rsidP="00FB1211">
            <w:pPr>
              <w:rPr>
                <w:rFonts w:eastAsia="Times New Roman" w:cs="Arial"/>
              </w:rPr>
            </w:pPr>
            <w:r w:rsidRPr="00E136C5">
              <w:t xml:space="preserve">Use powered </w:t>
            </w:r>
            <w:r w:rsidR="00CC2651">
              <w:t>equipment</w:t>
            </w:r>
            <w:r w:rsidRPr="00E136C5">
              <w:t>.</w:t>
            </w:r>
          </w:p>
        </w:tc>
        <w:tc>
          <w:tcPr>
            <w:tcW w:w="1620" w:type="dxa"/>
            <w:vAlign w:val="center"/>
          </w:tcPr>
          <w:p w14:paraId="2D6D1437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CAD3B60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B1211" w:rsidRPr="00E60D07" w14:paraId="3A7742B8" w14:textId="77777777" w:rsidTr="00FB1211">
        <w:trPr>
          <w:trHeight w:val="288"/>
        </w:trPr>
        <w:tc>
          <w:tcPr>
            <w:tcW w:w="715" w:type="dxa"/>
            <w:vAlign w:val="center"/>
          </w:tcPr>
          <w:p w14:paraId="16A487D4" w14:textId="6ADBDC5F" w:rsidR="00FB1211" w:rsidRPr="001F72A9" w:rsidRDefault="00FB1211" w:rsidP="00FB1211">
            <w:r w:rsidRPr="00E136C5">
              <w:t>904</w:t>
            </w:r>
          </w:p>
        </w:tc>
        <w:tc>
          <w:tcPr>
            <w:tcW w:w="7650" w:type="dxa"/>
            <w:vAlign w:val="center"/>
          </w:tcPr>
          <w:p w14:paraId="40FB7FAC" w14:textId="584C0578" w:rsidR="00FB1211" w:rsidRPr="001F72A9" w:rsidRDefault="00FB1211" w:rsidP="00FB1211">
            <w:r w:rsidRPr="00E136C5">
              <w:t>Complete pre-trip safety inspections.</w:t>
            </w:r>
          </w:p>
        </w:tc>
        <w:tc>
          <w:tcPr>
            <w:tcW w:w="1620" w:type="dxa"/>
            <w:vAlign w:val="center"/>
          </w:tcPr>
          <w:p w14:paraId="0B5DB10B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45DB862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</w:p>
        </w:tc>
      </w:tr>
      <w:tr w:rsidR="00FB1211" w:rsidRPr="00E60D07" w14:paraId="1BDF45AD" w14:textId="77777777" w:rsidTr="00FB1211">
        <w:trPr>
          <w:trHeight w:val="288"/>
        </w:trPr>
        <w:tc>
          <w:tcPr>
            <w:tcW w:w="715" w:type="dxa"/>
            <w:vAlign w:val="center"/>
          </w:tcPr>
          <w:p w14:paraId="2176FEFB" w14:textId="1D7D08FB" w:rsidR="00FB1211" w:rsidRPr="001F72A9" w:rsidRDefault="00FB1211" w:rsidP="00FB1211"/>
        </w:tc>
        <w:tc>
          <w:tcPr>
            <w:tcW w:w="7650" w:type="dxa"/>
            <w:vAlign w:val="center"/>
          </w:tcPr>
          <w:p w14:paraId="6D209CF3" w14:textId="22CA15A1" w:rsidR="00FB1211" w:rsidRPr="001F72A9" w:rsidRDefault="00FB1211" w:rsidP="00FB1211">
            <w:r w:rsidRPr="00E136C5">
              <w:t>RESERVED</w:t>
            </w:r>
            <w:r w:rsidR="0026294C">
              <w:t xml:space="preserve"> (905)</w:t>
            </w:r>
          </w:p>
        </w:tc>
        <w:tc>
          <w:tcPr>
            <w:tcW w:w="1620" w:type="dxa"/>
            <w:vAlign w:val="center"/>
          </w:tcPr>
          <w:p w14:paraId="17321835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7D75B87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</w:p>
        </w:tc>
      </w:tr>
      <w:tr w:rsidR="00FB1211" w:rsidRPr="00E60D07" w14:paraId="32F052F1" w14:textId="77777777" w:rsidTr="00FB1211">
        <w:trPr>
          <w:trHeight w:val="288"/>
        </w:trPr>
        <w:tc>
          <w:tcPr>
            <w:tcW w:w="715" w:type="dxa"/>
            <w:vAlign w:val="center"/>
          </w:tcPr>
          <w:p w14:paraId="685292A4" w14:textId="2702038A" w:rsidR="00FB1211" w:rsidRPr="001F72A9" w:rsidRDefault="00FB1211" w:rsidP="00FB1211">
            <w:r w:rsidRPr="00E136C5">
              <w:t>906</w:t>
            </w:r>
          </w:p>
        </w:tc>
        <w:tc>
          <w:tcPr>
            <w:tcW w:w="7650" w:type="dxa"/>
            <w:vAlign w:val="center"/>
          </w:tcPr>
          <w:p w14:paraId="42D09EAE" w14:textId="05346202" w:rsidR="00FB1211" w:rsidRPr="001F72A9" w:rsidRDefault="00CC2651" w:rsidP="00FB1211">
            <w:r>
              <w:t>Use</w:t>
            </w:r>
            <w:r w:rsidR="00FB1211" w:rsidRPr="00E136C5">
              <w:t xml:space="preserve"> powered industrial trucks.</w:t>
            </w:r>
          </w:p>
        </w:tc>
        <w:tc>
          <w:tcPr>
            <w:tcW w:w="1620" w:type="dxa"/>
            <w:vAlign w:val="center"/>
          </w:tcPr>
          <w:p w14:paraId="586451C6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BA20D98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</w:p>
        </w:tc>
      </w:tr>
      <w:tr w:rsidR="00FB1211" w:rsidRPr="00E60D07" w14:paraId="354A34B5" w14:textId="77777777" w:rsidTr="00FB1211">
        <w:trPr>
          <w:trHeight w:val="288"/>
        </w:trPr>
        <w:tc>
          <w:tcPr>
            <w:tcW w:w="715" w:type="dxa"/>
            <w:vAlign w:val="center"/>
          </w:tcPr>
          <w:p w14:paraId="2F4184C8" w14:textId="152443A5" w:rsidR="00FB1211" w:rsidRPr="001F72A9" w:rsidRDefault="00FB1211" w:rsidP="00FB1211">
            <w:r w:rsidRPr="00E136C5">
              <w:t>907</w:t>
            </w:r>
          </w:p>
        </w:tc>
        <w:tc>
          <w:tcPr>
            <w:tcW w:w="7650" w:type="dxa"/>
            <w:vAlign w:val="center"/>
          </w:tcPr>
          <w:p w14:paraId="7F8FB509" w14:textId="78BD8B7F" w:rsidR="00FB1211" w:rsidRPr="001F72A9" w:rsidRDefault="00FB1211" w:rsidP="00FB1211">
            <w:r w:rsidRPr="00E136C5">
              <w:t>Use forklift attachments.</w:t>
            </w:r>
          </w:p>
        </w:tc>
        <w:tc>
          <w:tcPr>
            <w:tcW w:w="1620" w:type="dxa"/>
            <w:vAlign w:val="center"/>
          </w:tcPr>
          <w:p w14:paraId="472105F1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8EDC923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</w:p>
        </w:tc>
      </w:tr>
      <w:tr w:rsidR="00FB1211" w:rsidRPr="00E60D07" w14:paraId="69B024B5" w14:textId="77777777" w:rsidTr="00FB1211">
        <w:trPr>
          <w:trHeight w:val="288"/>
        </w:trPr>
        <w:tc>
          <w:tcPr>
            <w:tcW w:w="715" w:type="dxa"/>
            <w:vAlign w:val="center"/>
          </w:tcPr>
          <w:p w14:paraId="5B8C7FB6" w14:textId="0A1EE592" w:rsidR="00FB1211" w:rsidRPr="00966626" w:rsidRDefault="00FB1211" w:rsidP="00FB1211">
            <w:r w:rsidRPr="00E136C5">
              <w:t>908</w:t>
            </w:r>
          </w:p>
        </w:tc>
        <w:tc>
          <w:tcPr>
            <w:tcW w:w="7650" w:type="dxa"/>
            <w:vAlign w:val="center"/>
          </w:tcPr>
          <w:p w14:paraId="380C6161" w14:textId="1BAE89AF" w:rsidR="00FB1211" w:rsidRPr="00966626" w:rsidRDefault="00FB1211" w:rsidP="00FB1211">
            <w:r w:rsidRPr="00E136C5">
              <w:t>Refuel or recharge forklifts.</w:t>
            </w:r>
          </w:p>
        </w:tc>
        <w:tc>
          <w:tcPr>
            <w:tcW w:w="1620" w:type="dxa"/>
            <w:vAlign w:val="center"/>
          </w:tcPr>
          <w:p w14:paraId="4E008E2B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65AEFDA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</w:p>
        </w:tc>
      </w:tr>
      <w:tr w:rsidR="00FB1211" w:rsidRPr="00E60D07" w14:paraId="5DCBD79E" w14:textId="77777777" w:rsidTr="00FB1211">
        <w:trPr>
          <w:trHeight w:val="288"/>
        </w:trPr>
        <w:tc>
          <w:tcPr>
            <w:tcW w:w="715" w:type="dxa"/>
            <w:vAlign w:val="center"/>
          </w:tcPr>
          <w:p w14:paraId="1BC10A6D" w14:textId="36489BA0" w:rsidR="00FB1211" w:rsidRPr="00966626" w:rsidRDefault="00FB1211" w:rsidP="00FB1211">
            <w:r w:rsidRPr="00E136C5">
              <w:t>909</w:t>
            </w:r>
          </w:p>
        </w:tc>
        <w:tc>
          <w:tcPr>
            <w:tcW w:w="7650" w:type="dxa"/>
            <w:vAlign w:val="center"/>
          </w:tcPr>
          <w:p w14:paraId="57B9C765" w14:textId="1A8710D6" w:rsidR="00FB1211" w:rsidRPr="00966626" w:rsidRDefault="00FB1211" w:rsidP="00FB1211">
            <w:r w:rsidRPr="00E136C5">
              <w:t>Use conveyor systems and overhead material handling equipment.</w:t>
            </w:r>
          </w:p>
        </w:tc>
        <w:tc>
          <w:tcPr>
            <w:tcW w:w="1620" w:type="dxa"/>
            <w:vAlign w:val="center"/>
          </w:tcPr>
          <w:p w14:paraId="0D2358B1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00E4077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</w:p>
        </w:tc>
      </w:tr>
      <w:tr w:rsidR="00FB1211" w:rsidRPr="00E60D07" w14:paraId="1A061EE5" w14:textId="77777777" w:rsidTr="00FB1211">
        <w:trPr>
          <w:trHeight w:val="288"/>
        </w:trPr>
        <w:tc>
          <w:tcPr>
            <w:tcW w:w="715" w:type="dxa"/>
            <w:vAlign w:val="center"/>
          </w:tcPr>
          <w:p w14:paraId="01F092D4" w14:textId="3FCD4AD1" w:rsidR="00FB1211" w:rsidRPr="00966626" w:rsidRDefault="00FB1211" w:rsidP="00FB1211"/>
        </w:tc>
        <w:tc>
          <w:tcPr>
            <w:tcW w:w="7650" w:type="dxa"/>
            <w:vAlign w:val="center"/>
          </w:tcPr>
          <w:p w14:paraId="053D7A8E" w14:textId="39B06988" w:rsidR="00FB1211" w:rsidRPr="00966626" w:rsidRDefault="00FB1211" w:rsidP="00FB1211">
            <w:r w:rsidRPr="00E136C5">
              <w:t>RESERVED</w:t>
            </w:r>
            <w:r w:rsidR="0026294C">
              <w:t xml:space="preserve"> (910)</w:t>
            </w:r>
          </w:p>
        </w:tc>
        <w:tc>
          <w:tcPr>
            <w:tcW w:w="1620" w:type="dxa"/>
            <w:vAlign w:val="center"/>
          </w:tcPr>
          <w:p w14:paraId="22933B29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5514664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</w:p>
        </w:tc>
      </w:tr>
      <w:tr w:rsidR="00FB1211" w:rsidRPr="00E60D07" w14:paraId="0AA4A73C" w14:textId="77777777" w:rsidTr="00FB1211">
        <w:trPr>
          <w:trHeight w:val="288"/>
        </w:trPr>
        <w:tc>
          <w:tcPr>
            <w:tcW w:w="715" w:type="dxa"/>
            <w:vAlign w:val="center"/>
          </w:tcPr>
          <w:p w14:paraId="53DAD3CE" w14:textId="3593115B" w:rsidR="00FB1211" w:rsidRPr="00966626" w:rsidRDefault="00FB1211" w:rsidP="00FB1211">
            <w:r w:rsidRPr="00E136C5">
              <w:t>911</w:t>
            </w:r>
          </w:p>
        </w:tc>
        <w:tc>
          <w:tcPr>
            <w:tcW w:w="7650" w:type="dxa"/>
            <w:vAlign w:val="center"/>
          </w:tcPr>
          <w:p w14:paraId="0CFC5BB5" w14:textId="76CAD7D3" w:rsidR="00FB1211" w:rsidRPr="00966626" w:rsidRDefault="00CC2651" w:rsidP="00FB1211">
            <w:r>
              <w:t>Use</w:t>
            </w:r>
            <w:r w:rsidR="00FB1211" w:rsidRPr="00E136C5">
              <w:t xml:space="preserve"> automated materials handling equipment.</w:t>
            </w:r>
          </w:p>
        </w:tc>
        <w:tc>
          <w:tcPr>
            <w:tcW w:w="1620" w:type="dxa"/>
            <w:vAlign w:val="center"/>
          </w:tcPr>
          <w:p w14:paraId="4856E860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91D7880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</w:p>
        </w:tc>
      </w:tr>
      <w:tr w:rsidR="00FB1211" w:rsidRPr="00E60D07" w14:paraId="06AEC2E6" w14:textId="77777777" w:rsidTr="00FB1211">
        <w:trPr>
          <w:trHeight w:val="288"/>
        </w:trPr>
        <w:tc>
          <w:tcPr>
            <w:tcW w:w="715" w:type="dxa"/>
            <w:vAlign w:val="center"/>
          </w:tcPr>
          <w:p w14:paraId="346654F1" w14:textId="345B7851" w:rsidR="00FB1211" w:rsidRPr="00966626" w:rsidRDefault="00FB1211" w:rsidP="00FB1211">
            <w:r w:rsidRPr="00E136C5">
              <w:t>912</w:t>
            </w:r>
          </w:p>
        </w:tc>
        <w:tc>
          <w:tcPr>
            <w:tcW w:w="7650" w:type="dxa"/>
            <w:vAlign w:val="center"/>
          </w:tcPr>
          <w:p w14:paraId="54D56EF3" w14:textId="5FBB2BEB" w:rsidR="00FB1211" w:rsidRPr="00966626" w:rsidRDefault="00CC2651" w:rsidP="00FB1211">
            <w:r>
              <w:t>Identify</w:t>
            </w:r>
            <w:r w:rsidR="00FB1211" w:rsidRPr="00E136C5">
              <w:t xml:space="preserve"> types of docks and </w:t>
            </w:r>
            <w:r>
              <w:t xml:space="preserve">use </w:t>
            </w:r>
            <w:r w:rsidR="00FB1211" w:rsidRPr="00E136C5">
              <w:t>dock equipment.</w:t>
            </w:r>
          </w:p>
        </w:tc>
        <w:tc>
          <w:tcPr>
            <w:tcW w:w="1620" w:type="dxa"/>
            <w:vAlign w:val="center"/>
          </w:tcPr>
          <w:p w14:paraId="1B0E5278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F7E988B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0B9515A" w14:textId="2A431C1F" w:rsidR="00E31D6A" w:rsidRDefault="00E31D6A" w:rsidP="00E31D6A">
      <w:pPr>
        <w:pStyle w:val="Heading2"/>
      </w:pPr>
      <w:bookmarkStart w:id="4" w:name="_Hlk66374286"/>
      <w:r>
        <w:t xml:space="preserve">1000 </w:t>
      </w:r>
      <w:r w:rsidR="00FB1211">
        <w:t>Industry Trends and Technology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E31D6A" w:rsidRPr="00E60D07" w14:paraId="4611A2E5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2072BD8B" w14:textId="77777777" w:rsidR="00E31D6A" w:rsidRPr="00E60D07" w:rsidRDefault="00E31D6A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6CDE3AC9" w14:textId="77777777" w:rsidR="00E31D6A" w:rsidRPr="00E60D07" w:rsidRDefault="00E31D6A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4822130" w14:textId="77777777" w:rsidR="00E31D6A" w:rsidRPr="00481622" w:rsidRDefault="00E31D6A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2F400522" w14:textId="48EEDD0E" w:rsidR="00E31D6A" w:rsidRPr="00E60D07" w:rsidRDefault="00E31D6A" w:rsidP="00793AD0">
            <w:pPr>
              <w:jc w:val="center"/>
            </w:pPr>
            <w:r w:rsidRPr="00E60D07">
              <w:t xml:space="preserve">Secondary Course </w:t>
            </w:r>
            <w:r w:rsidR="007166F2">
              <w:t>Crosswalk</w:t>
            </w:r>
          </w:p>
        </w:tc>
      </w:tr>
      <w:tr w:rsidR="00FB1211" w:rsidRPr="00E60D07" w14:paraId="7F4900B0" w14:textId="77777777" w:rsidTr="00FB1211">
        <w:trPr>
          <w:trHeight w:val="288"/>
        </w:trPr>
        <w:tc>
          <w:tcPr>
            <w:tcW w:w="715" w:type="dxa"/>
            <w:vAlign w:val="center"/>
          </w:tcPr>
          <w:p w14:paraId="2DA31837" w14:textId="000AA0D7" w:rsidR="00FB1211" w:rsidRPr="00E60D07" w:rsidRDefault="00FB1211" w:rsidP="00FB1211">
            <w:pPr>
              <w:rPr>
                <w:rFonts w:eastAsia="Times New Roman" w:cs="Arial"/>
              </w:rPr>
            </w:pPr>
            <w:r w:rsidRPr="00795CCC">
              <w:t>1001</w:t>
            </w:r>
          </w:p>
        </w:tc>
        <w:tc>
          <w:tcPr>
            <w:tcW w:w="7650" w:type="dxa"/>
            <w:vAlign w:val="center"/>
          </w:tcPr>
          <w:p w14:paraId="64E4B478" w14:textId="6272AB78" w:rsidR="00FB1211" w:rsidRPr="00E60D07" w:rsidRDefault="00FB1211" w:rsidP="00FB1211">
            <w:pPr>
              <w:rPr>
                <w:rFonts w:eastAsia="Times New Roman" w:cs="Arial"/>
              </w:rPr>
            </w:pPr>
            <w:r w:rsidRPr="00795CCC">
              <w:t>Utilize technology to facilitate operations.</w:t>
            </w:r>
          </w:p>
        </w:tc>
        <w:tc>
          <w:tcPr>
            <w:tcW w:w="1620" w:type="dxa"/>
            <w:vAlign w:val="center"/>
            <w:hideMark/>
          </w:tcPr>
          <w:p w14:paraId="34EC4C2A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6832C8AA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B1211" w:rsidRPr="00E60D07" w14:paraId="6971A3B1" w14:textId="77777777" w:rsidTr="00FB1211">
        <w:trPr>
          <w:trHeight w:val="288"/>
        </w:trPr>
        <w:tc>
          <w:tcPr>
            <w:tcW w:w="715" w:type="dxa"/>
            <w:vAlign w:val="center"/>
          </w:tcPr>
          <w:p w14:paraId="2EAC6576" w14:textId="046321F5" w:rsidR="00FB1211" w:rsidRPr="00E60D07" w:rsidRDefault="00FB1211" w:rsidP="00FB1211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26BD2DB8" w14:textId="517961F4" w:rsidR="00FB1211" w:rsidRPr="00E60D07" w:rsidRDefault="00FB1211" w:rsidP="00FB1211">
            <w:pPr>
              <w:rPr>
                <w:rFonts w:eastAsia="Times New Roman" w:cs="Arial"/>
              </w:rPr>
            </w:pPr>
            <w:r w:rsidRPr="00795CCC">
              <w:t>RESERVED</w:t>
            </w:r>
            <w:r w:rsidR="0026294C">
              <w:t xml:space="preserve"> (1002)</w:t>
            </w:r>
          </w:p>
        </w:tc>
        <w:tc>
          <w:tcPr>
            <w:tcW w:w="1620" w:type="dxa"/>
            <w:vAlign w:val="center"/>
          </w:tcPr>
          <w:p w14:paraId="428FBB1E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1F0A4E7C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B1211" w:rsidRPr="00E60D07" w14:paraId="349A279B" w14:textId="77777777" w:rsidTr="00FB1211">
        <w:trPr>
          <w:trHeight w:val="288"/>
        </w:trPr>
        <w:tc>
          <w:tcPr>
            <w:tcW w:w="715" w:type="dxa"/>
            <w:vAlign w:val="center"/>
          </w:tcPr>
          <w:p w14:paraId="47A1A36E" w14:textId="6A1A79C3" w:rsidR="00FB1211" w:rsidRPr="00E60D07" w:rsidRDefault="00FB1211" w:rsidP="00FB1211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1F077C8B" w14:textId="11264649" w:rsidR="00FB1211" w:rsidRPr="00E60D07" w:rsidRDefault="00FB1211" w:rsidP="00FB1211">
            <w:pPr>
              <w:rPr>
                <w:rFonts w:eastAsia="Times New Roman" w:cs="Arial"/>
              </w:rPr>
            </w:pPr>
            <w:r w:rsidRPr="00795CCC">
              <w:t>RESERVED</w:t>
            </w:r>
            <w:r w:rsidR="0026294C">
              <w:t xml:space="preserve"> (1003)</w:t>
            </w:r>
          </w:p>
        </w:tc>
        <w:tc>
          <w:tcPr>
            <w:tcW w:w="1620" w:type="dxa"/>
            <w:vAlign w:val="center"/>
          </w:tcPr>
          <w:p w14:paraId="7D41A234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9F8B08E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B1211" w:rsidRPr="00E60D07" w14:paraId="701D7F38" w14:textId="77777777" w:rsidTr="00FB1211">
        <w:trPr>
          <w:trHeight w:val="288"/>
        </w:trPr>
        <w:tc>
          <w:tcPr>
            <w:tcW w:w="715" w:type="dxa"/>
            <w:vAlign w:val="center"/>
          </w:tcPr>
          <w:p w14:paraId="18EE2DFE" w14:textId="194511CD" w:rsidR="00FB1211" w:rsidRPr="001F72A9" w:rsidRDefault="00FB1211" w:rsidP="00FB1211">
            <w:r w:rsidRPr="00795CCC">
              <w:t>1004</w:t>
            </w:r>
          </w:p>
        </w:tc>
        <w:tc>
          <w:tcPr>
            <w:tcW w:w="7650" w:type="dxa"/>
            <w:vAlign w:val="center"/>
          </w:tcPr>
          <w:p w14:paraId="04672419" w14:textId="485F1752" w:rsidR="00FB1211" w:rsidRPr="001F72A9" w:rsidRDefault="00CC2651" w:rsidP="00FB1211">
            <w:r>
              <w:t>Investigate and discuss the</w:t>
            </w:r>
            <w:r w:rsidR="00FB1211" w:rsidRPr="00795CCC">
              <w:t xml:space="preserve"> importance of globalization on the supply chain.</w:t>
            </w:r>
          </w:p>
        </w:tc>
        <w:tc>
          <w:tcPr>
            <w:tcW w:w="1620" w:type="dxa"/>
            <w:vAlign w:val="center"/>
          </w:tcPr>
          <w:p w14:paraId="03E076C0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53868E8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</w:p>
        </w:tc>
      </w:tr>
      <w:tr w:rsidR="00FB1211" w:rsidRPr="00E60D07" w14:paraId="48C221A4" w14:textId="77777777" w:rsidTr="00FB1211">
        <w:trPr>
          <w:trHeight w:val="288"/>
        </w:trPr>
        <w:tc>
          <w:tcPr>
            <w:tcW w:w="715" w:type="dxa"/>
            <w:vAlign w:val="center"/>
          </w:tcPr>
          <w:p w14:paraId="36A6799C" w14:textId="358B28B8" w:rsidR="00FB1211" w:rsidRPr="001F72A9" w:rsidRDefault="00FB1211" w:rsidP="00FB1211">
            <w:r w:rsidRPr="00795CCC">
              <w:t>1005</w:t>
            </w:r>
          </w:p>
        </w:tc>
        <w:tc>
          <w:tcPr>
            <w:tcW w:w="7650" w:type="dxa"/>
            <w:vAlign w:val="center"/>
          </w:tcPr>
          <w:p w14:paraId="2B942FAA" w14:textId="6C1B37B6" w:rsidR="00FB1211" w:rsidRPr="001F72A9" w:rsidRDefault="00CC2651" w:rsidP="00FB1211">
            <w:r>
              <w:t>Investigate and discuss</w:t>
            </w:r>
            <w:r w:rsidR="00FB1211" w:rsidRPr="00795CCC">
              <w:t xml:space="preserve"> current trends in the supply chain field.</w:t>
            </w:r>
          </w:p>
        </w:tc>
        <w:tc>
          <w:tcPr>
            <w:tcW w:w="1620" w:type="dxa"/>
            <w:vAlign w:val="center"/>
          </w:tcPr>
          <w:p w14:paraId="6EF54600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28B6583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</w:p>
        </w:tc>
      </w:tr>
      <w:tr w:rsidR="00FB1211" w:rsidRPr="00E60D07" w14:paraId="38FE3C50" w14:textId="77777777" w:rsidTr="00FB1211">
        <w:trPr>
          <w:trHeight w:val="288"/>
        </w:trPr>
        <w:tc>
          <w:tcPr>
            <w:tcW w:w="715" w:type="dxa"/>
            <w:vAlign w:val="center"/>
          </w:tcPr>
          <w:p w14:paraId="5A915C41" w14:textId="5564E2A1" w:rsidR="00FB1211" w:rsidRPr="001F72A9" w:rsidRDefault="00FB1211" w:rsidP="00FB1211">
            <w:r w:rsidRPr="00795CCC">
              <w:t>1006</w:t>
            </w:r>
          </w:p>
        </w:tc>
        <w:tc>
          <w:tcPr>
            <w:tcW w:w="7650" w:type="dxa"/>
            <w:vAlign w:val="center"/>
          </w:tcPr>
          <w:p w14:paraId="158D14FD" w14:textId="2384EA36" w:rsidR="00FB1211" w:rsidRPr="001F72A9" w:rsidRDefault="00FB1211" w:rsidP="00FB1211">
            <w:r w:rsidRPr="00795CCC">
              <w:t>Analyze the characteristics</w:t>
            </w:r>
            <w:r w:rsidR="00CC2651">
              <w:t xml:space="preserve"> and impact</w:t>
            </w:r>
            <w:r w:rsidRPr="00795CCC">
              <w:t xml:space="preserve"> of e-commerce.</w:t>
            </w:r>
          </w:p>
        </w:tc>
        <w:tc>
          <w:tcPr>
            <w:tcW w:w="1620" w:type="dxa"/>
            <w:vAlign w:val="center"/>
          </w:tcPr>
          <w:p w14:paraId="606AEC8C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101B15F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</w:p>
        </w:tc>
      </w:tr>
      <w:tr w:rsidR="00FB1211" w:rsidRPr="00E60D07" w14:paraId="737DCC17" w14:textId="77777777" w:rsidTr="00FB1211">
        <w:trPr>
          <w:trHeight w:val="288"/>
        </w:trPr>
        <w:tc>
          <w:tcPr>
            <w:tcW w:w="715" w:type="dxa"/>
            <w:vAlign w:val="center"/>
          </w:tcPr>
          <w:p w14:paraId="0C5CA8C0" w14:textId="40FF6B6B" w:rsidR="00FB1211" w:rsidRPr="001F72A9" w:rsidRDefault="00FB1211" w:rsidP="00FB1211">
            <w:r w:rsidRPr="00795CCC">
              <w:t>1007</w:t>
            </w:r>
          </w:p>
        </w:tc>
        <w:tc>
          <w:tcPr>
            <w:tcW w:w="7650" w:type="dxa"/>
            <w:vAlign w:val="center"/>
          </w:tcPr>
          <w:p w14:paraId="59C28AF7" w14:textId="24BE0CFF" w:rsidR="00FB1211" w:rsidRPr="001F72A9" w:rsidRDefault="00CC2651" w:rsidP="00FB1211">
            <w:r>
              <w:t>Research and discuss</w:t>
            </w:r>
            <w:r w:rsidR="00FB1211" w:rsidRPr="00795CCC">
              <w:t xml:space="preserve"> sustainability in the supply chain.</w:t>
            </w:r>
          </w:p>
        </w:tc>
        <w:tc>
          <w:tcPr>
            <w:tcW w:w="1620" w:type="dxa"/>
            <w:vAlign w:val="center"/>
          </w:tcPr>
          <w:p w14:paraId="175A0EEF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4FB9B32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</w:p>
        </w:tc>
      </w:tr>
      <w:bookmarkEnd w:id="4"/>
    </w:tbl>
    <w:p w14:paraId="3E2BDA4C" w14:textId="24DD1BBA" w:rsidR="00E60D07" w:rsidRDefault="00E60D07"/>
    <w:p w14:paraId="517D7F7E" w14:textId="77777777" w:rsidR="00C5107D" w:rsidRDefault="00C5107D"/>
    <w:p w14:paraId="5DF0E1E1" w14:textId="5882CE81" w:rsidR="001314D6" w:rsidRDefault="001314D6" w:rsidP="001314D6">
      <w:pPr>
        <w:pStyle w:val="Heading2"/>
      </w:pPr>
      <w:r>
        <w:lastRenderedPageBreak/>
        <w:t xml:space="preserve">1100 </w:t>
      </w:r>
      <w:r w:rsidR="00FB1211">
        <w:t>Logistics and Supply Chain Management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47B764AC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7D166906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FC807C9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17DF868F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539DBEF" w14:textId="2519E6C0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7166F2">
              <w:t>Crosswalk</w:t>
            </w:r>
          </w:p>
        </w:tc>
      </w:tr>
      <w:tr w:rsidR="00FB1211" w:rsidRPr="00E60D07" w14:paraId="07CC0B0F" w14:textId="77777777" w:rsidTr="00FB1211">
        <w:trPr>
          <w:trHeight w:val="288"/>
        </w:trPr>
        <w:tc>
          <w:tcPr>
            <w:tcW w:w="715" w:type="dxa"/>
            <w:vAlign w:val="center"/>
          </w:tcPr>
          <w:p w14:paraId="619DF645" w14:textId="6E6ADD60" w:rsidR="00FB1211" w:rsidRPr="00E60D07" w:rsidRDefault="00FB1211" w:rsidP="00FB1211">
            <w:pPr>
              <w:rPr>
                <w:rFonts w:eastAsia="Times New Roman" w:cs="Arial"/>
              </w:rPr>
            </w:pPr>
            <w:r w:rsidRPr="007A2858">
              <w:t>1101</w:t>
            </w:r>
          </w:p>
        </w:tc>
        <w:tc>
          <w:tcPr>
            <w:tcW w:w="7650" w:type="dxa"/>
            <w:vAlign w:val="center"/>
          </w:tcPr>
          <w:p w14:paraId="03FDA277" w14:textId="7BF0ED99" w:rsidR="00FB1211" w:rsidRPr="00E60D07" w:rsidRDefault="00FB1211" w:rsidP="00FB1211">
            <w:pPr>
              <w:rPr>
                <w:rFonts w:eastAsia="Times New Roman" w:cs="Arial"/>
              </w:rPr>
            </w:pPr>
            <w:r w:rsidRPr="007A2858">
              <w:t>Identify components of the supply chain and their relationship.</w:t>
            </w:r>
          </w:p>
        </w:tc>
        <w:tc>
          <w:tcPr>
            <w:tcW w:w="1620" w:type="dxa"/>
            <w:vAlign w:val="center"/>
            <w:hideMark/>
          </w:tcPr>
          <w:p w14:paraId="344E6A33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F4CFE7E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B1211" w:rsidRPr="00E60D07" w14:paraId="7E73AD8F" w14:textId="77777777" w:rsidTr="00FB1211">
        <w:trPr>
          <w:trHeight w:val="288"/>
        </w:trPr>
        <w:tc>
          <w:tcPr>
            <w:tcW w:w="715" w:type="dxa"/>
            <w:vAlign w:val="center"/>
          </w:tcPr>
          <w:p w14:paraId="39D0E56A" w14:textId="0743A774" w:rsidR="00FB1211" w:rsidRPr="00E60D07" w:rsidRDefault="00FB1211" w:rsidP="00FB1211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1DFDD85F" w14:textId="2F7A70BC" w:rsidR="00FB1211" w:rsidRPr="00E60D07" w:rsidRDefault="00FB1211" w:rsidP="00FB1211">
            <w:pPr>
              <w:rPr>
                <w:rFonts w:eastAsia="Times New Roman" w:cs="Arial"/>
              </w:rPr>
            </w:pPr>
            <w:r w:rsidRPr="007A2858">
              <w:t>RESERVED</w:t>
            </w:r>
            <w:r w:rsidR="0026294C">
              <w:t xml:space="preserve"> (1102)</w:t>
            </w:r>
          </w:p>
        </w:tc>
        <w:tc>
          <w:tcPr>
            <w:tcW w:w="1620" w:type="dxa"/>
            <w:vAlign w:val="center"/>
          </w:tcPr>
          <w:p w14:paraId="2E626537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FD1CB5F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B1211" w:rsidRPr="00E60D07" w14:paraId="33A21A35" w14:textId="77777777" w:rsidTr="00FB1211">
        <w:trPr>
          <w:trHeight w:val="288"/>
        </w:trPr>
        <w:tc>
          <w:tcPr>
            <w:tcW w:w="715" w:type="dxa"/>
            <w:vAlign w:val="center"/>
          </w:tcPr>
          <w:p w14:paraId="36D6540A" w14:textId="5A5A8D30" w:rsidR="00FB1211" w:rsidRPr="00E60D07" w:rsidRDefault="00FB1211" w:rsidP="00FB1211">
            <w:pPr>
              <w:rPr>
                <w:rFonts w:eastAsia="Times New Roman" w:cs="Arial"/>
              </w:rPr>
            </w:pPr>
            <w:r w:rsidRPr="007A2858">
              <w:t>1103</w:t>
            </w:r>
          </w:p>
        </w:tc>
        <w:tc>
          <w:tcPr>
            <w:tcW w:w="7650" w:type="dxa"/>
            <w:vAlign w:val="center"/>
          </w:tcPr>
          <w:p w14:paraId="5762DEAB" w14:textId="39F8AA2B" w:rsidR="00FB1211" w:rsidRPr="00E60D07" w:rsidRDefault="00FB1211" w:rsidP="00FB1211">
            <w:pPr>
              <w:rPr>
                <w:rFonts w:eastAsia="Times New Roman" w:cs="Arial"/>
              </w:rPr>
            </w:pPr>
            <w:r w:rsidRPr="007A2858">
              <w:t xml:space="preserve">Identify purposes of </w:t>
            </w:r>
            <w:r w:rsidR="0068650C">
              <w:t>t</w:t>
            </w:r>
            <w:r w:rsidRPr="007A2858">
              <w:t>hird</w:t>
            </w:r>
            <w:r w:rsidR="0068650C">
              <w:t>-p</w:t>
            </w:r>
            <w:r w:rsidRPr="007A2858">
              <w:t xml:space="preserve">arty </w:t>
            </w:r>
            <w:r w:rsidR="0068650C">
              <w:t>l</w:t>
            </w:r>
            <w:r w:rsidRPr="007A2858">
              <w:t xml:space="preserve">ogistics </w:t>
            </w:r>
            <w:r w:rsidR="0068650C" w:rsidRPr="007A2858">
              <w:t>(3PL)</w:t>
            </w:r>
            <w:r w:rsidR="0068650C">
              <w:t xml:space="preserve"> p</w:t>
            </w:r>
            <w:r w:rsidRPr="007A2858">
              <w:t>roviders.</w:t>
            </w:r>
          </w:p>
        </w:tc>
        <w:tc>
          <w:tcPr>
            <w:tcW w:w="1620" w:type="dxa"/>
            <w:vAlign w:val="center"/>
          </w:tcPr>
          <w:p w14:paraId="07053A90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EA46420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B1211" w:rsidRPr="00E60D07" w14:paraId="642BDAB9" w14:textId="77777777" w:rsidTr="00FB1211">
        <w:trPr>
          <w:trHeight w:val="288"/>
        </w:trPr>
        <w:tc>
          <w:tcPr>
            <w:tcW w:w="715" w:type="dxa"/>
            <w:vAlign w:val="center"/>
          </w:tcPr>
          <w:p w14:paraId="11513FF4" w14:textId="23E43B2F" w:rsidR="00FB1211" w:rsidRPr="00BA2FD2" w:rsidRDefault="00FB1211" w:rsidP="00FB1211">
            <w:r w:rsidRPr="007A2858">
              <w:t>1104</w:t>
            </w:r>
          </w:p>
        </w:tc>
        <w:tc>
          <w:tcPr>
            <w:tcW w:w="7650" w:type="dxa"/>
            <w:vAlign w:val="center"/>
          </w:tcPr>
          <w:p w14:paraId="750F374C" w14:textId="05BF49CD" w:rsidR="00FB1211" w:rsidRPr="00BA2FD2" w:rsidRDefault="00FB1211" w:rsidP="00FB1211">
            <w:r w:rsidRPr="007A2858">
              <w:t>Use common logistics terminology.</w:t>
            </w:r>
          </w:p>
        </w:tc>
        <w:tc>
          <w:tcPr>
            <w:tcW w:w="1620" w:type="dxa"/>
            <w:vAlign w:val="center"/>
          </w:tcPr>
          <w:p w14:paraId="63C95FA2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F66C1F6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</w:p>
        </w:tc>
      </w:tr>
      <w:tr w:rsidR="00FB1211" w:rsidRPr="00E60D07" w14:paraId="0B380E1B" w14:textId="77777777" w:rsidTr="00FB1211">
        <w:trPr>
          <w:trHeight w:val="288"/>
        </w:trPr>
        <w:tc>
          <w:tcPr>
            <w:tcW w:w="715" w:type="dxa"/>
            <w:vAlign w:val="center"/>
          </w:tcPr>
          <w:p w14:paraId="17464F15" w14:textId="167EFB24" w:rsidR="00FB1211" w:rsidRPr="00BA2FD2" w:rsidRDefault="00FB1211" w:rsidP="00FB1211">
            <w:r w:rsidRPr="007A2858">
              <w:t>1105</w:t>
            </w:r>
          </w:p>
        </w:tc>
        <w:tc>
          <w:tcPr>
            <w:tcW w:w="7650" w:type="dxa"/>
            <w:vAlign w:val="center"/>
          </w:tcPr>
          <w:p w14:paraId="7F549D1C" w14:textId="20755A5D" w:rsidR="00FB1211" w:rsidRPr="00BA2FD2" w:rsidRDefault="00FB1211" w:rsidP="00FB1211">
            <w:r w:rsidRPr="007A2858">
              <w:t>Use various facility layouts and designs.</w:t>
            </w:r>
          </w:p>
        </w:tc>
        <w:tc>
          <w:tcPr>
            <w:tcW w:w="1620" w:type="dxa"/>
            <w:vAlign w:val="center"/>
          </w:tcPr>
          <w:p w14:paraId="6C1C3C1F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23B6255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</w:p>
        </w:tc>
      </w:tr>
      <w:tr w:rsidR="00FB1211" w:rsidRPr="00E60D07" w14:paraId="5559E4C7" w14:textId="77777777" w:rsidTr="00FB1211">
        <w:trPr>
          <w:trHeight w:val="288"/>
        </w:trPr>
        <w:tc>
          <w:tcPr>
            <w:tcW w:w="715" w:type="dxa"/>
            <w:vAlign w:val="center"/>
          </w:tcPr>
          <w:p w14:paraId="3264ACC3" w14:textId="0958E811" w:rsidR="00FB1211" w:rsidRPr="00BA2FD2" w:rsidRDefault="00FB1211" w:rsidP="00FB1211"/>
        </w:tc>
        <w:tc>
          <w:tcPr>
            <w:tcW w:w="7650" w:type="dxa"/>
            <w:vAlign w:val="center"/>
          </w:tcPr>
          <w:p w14:paraId="5B447102" w14:textId="0C32865A" w:rsidR="00FB1211" w:rsidRPr="00BA2FD2" w:rsidRDefault="00FB1211" w:rsidP="00FB1211">
            <w:r w:rsidRPr="007A2858">
              <w:t>RESERVED</w:t>
            </w:r>
            <w:r w:rsidR="0026294C">
              <w:t xml:space="preserve"> (1106)</w:t>
            </w:r>
          </w:p>
        </w:tc>
        <w:tc>
          <w:tcPr>
            <w:tcW w:w="1620" w:type="dxa"/>
            <w:vAlign w:val="center"/>
          </w:tcPr>
          <w:p w14:paraId="6BB02E18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0E53CC9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217720F2" w14:textId="6867CFD1" w:rsidR="001314D6" w:rsidRDefault="001314D6" w:rsidP="001314D6">
      <w:pPr>
        <w:pStyle w:val="Heading2"/>
      </w:pPr>
      <w:r>
        <w:t>1</w:t>
      </w:r>
      <w:r w:rsidR="007865A2">
        <w:t>2</w:t>
      </w:r>
      <w:r>
        <w:t xml:space="preserve">00 </w:t>
      </w:r>
      <w:r w:rsidR="00FB1211">
        <w:t>Reserved</w:t>
      </w:r>
    </w:p>
    <w:p w14:paraId="0E28E936" w14:textId="3D87FBAF" w:rsidR="001314D6" w:rsidRDefault="001314D6" w:rsidP="001314D6">
      <w:pPr>
        <w:pStyle w:val="Heading2"/>
      </w:pPr>
      <w:r>
        <w:t>1</w:t>
      </w:r>
      <w:r w:rsidR="007865A2">
        <w:t>3</w:t>
      </w:r>
      <w:r>
        <w:t xml:space="preserve">00 </w:t>
      </w:r>
      <w:r w:rsidR="00F07E67">
        <w:t>Economics</w:t>
      </w:r>
      <w:r w:rsidR="00D40327">
        <w:t xml:space="preserve"> and Marketing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5803B7DB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52877BC8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32A48638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6CBDCEA9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48AE0BB3" w14:textId="5B7255AB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7166F2">
              <w:t>Crosswalk</w:t>
            </w:r>
          </w:p>
        </w:tc>
      </w:tr>
      <w:tr w:rsidR="00F07E67" w:rsidRPr="00E60D07" w14:paraId="79C6EA8E" w14:textId="77777777" w:rsidTr="00F07E67">
        <w:trPr>
          <w:trHeight w:val="288"/>
        </w:trPr>
        <w:tc>
          <w:tcPr>
            <w:tcW w:w="715" w:type="dxa"/>
            <w:vAlign w:val="center"/>
          </w:tcPr>
          <w:p w14:paraId="21B120A1" w14:textId="7260EF94" w:rsidR="00F07E67" w:rsidRPr="00E60D07" w:rsidRDefault="00F07E67" w:rsidP="00F07E67">
            <w:pPr>
              <w:rPr>
                <w:rFonts w:eastAsia="Times New Roman" w:cs="Arial"/>
              </w:rPr>
            </w:pPr>
            <w:r w:rsidRPr="005E2CE6">
              <w:t>1301</w:t>
            </w:r>
          </w:p>
        </w:tc>
        <w:tc>
          <w:tcPr>
            <w:tcW w:w="7650" w:type="dxa"/>
            <w:vAlign w:val="center"/>
          </w:tcPr>
          <w:p w14:paraId="233D92B0" w14:textId="5C77B3B6" w:rsidR="00F07E67" w:rsidRPr="00E60D07" w:rsidRDefault="00CC2651" w:rsidP="00F07E67">
            <w:pPr>
              <w:rPr>
                <w:rFonts w:eastAsia="Times New Roman" w:cs="Arial"/>
              </w:rPr>
            </w:pPr>
            <w:r>
              <w:t>Investigate</w:t>
            </w:r>
            <w:r w:rsidR="00F07E67" w:rsidRPr="005E2CE6">
              <w:t xml:space="preserve"> the principles of supply and demand.</w:t>
            </w:r>
          </w:p>
        </w:tc>
        <w:tc>
          <w:tcPr>
            <w:tcW w:w="1620" w:type="dxa"/>
            <w:vAlign w:val="center"/>
            <w:hideMark/>
          </w:tcPr>
          <w:p w14:paraId="0C312762" w14:textId="77777777" w:rsidR="00F07E67" w:rsidRPr="00E60D07" w:rsidRDefault="00F07E67" w:rsidP="00F07E67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4C08BFA" w14:textId="77777777" w:rsidR="00F07E67" w:rsidRPr="00E60D07" w:rsidRDefault="00F07E67" w:rsidP="00F07E67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07E67" w:rsidRPr="00E60D07" w14:paraId="337C7414" w14:textId="77777777" w:rsidTr="00F07E67">
        <w:trPr>
          <w:trHeight w:val="288"/>
        </w:trPr>
        <w:tc>
          <w:tcPr>
            <w:tcW w:w="715" w:type="dxa"/>
            <w:vAlign w:val="center"/>
          </w:tcPr>
          <w:p w14:paraId="5F2149A3" w14:textId="504E8F88" w:rsidR="00F07E67" w:rsidRPr="00E60D07" w:rsidRDefault="00F07E67" w:rsidP="00F07E67">
            <w:pPr>
              <w:rPr>
                <w:rFonts w:eastAsia="Times New Roman" w:cs="Arial"/>
              </w:rPr>
            </w:pPr>
            <w:r w:rsidRPr="005E2CE6">
              <w:t>1302</w:t>
            </w:r>
          </w:p>
        </w:tc>
        <w:tc>
          <w:tcPr>
            <w:tcW w:w="7650" w:type="dxa"/>
            <w:vAlign w:val="center"/>
          </w:tcPr>
          <w:p w14:paraId="1B12DC64" w14:textId="24B0071A" w:rsidR="00F07E67" w:rsidRPr="00E60D07" w:rsidRDefault="00F07E67" w:rsidP="00F07E67">
            <w:pPr>
              <w:rPr>
                <w:rFonts w:eastAsia="Times New Roman" w:cs="Arial"/>
              </w:rPr>
            </w:pPr>
            <w:r w:rsidRPr="005E2CE6">
              <w:t>Make business decisions.</w:t>
            </w:r>
          </w:p>
        </w:tc>
        <w:tc>
          <w:tcPr>
            <w:tcW w:w="1620" w:type="dxa"/>
            <w:vAlign w:val="center"/>
          </w:tcPr>
          <w:p w14:paraId="3D9DAA91" w14:textId="77777777" w:rsidR="00F07E67" w:rsidRPr="00E60D07" w:rsidRDefault="00F07E67" w:rsidP="00F07E67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4A54607" w14:textId="77777777" w:rsidR="00F07E67" w:rsidRPr="00E60D07" w:rsidRDefault="00F07E67" w:rsidP="00F07E67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07E67" w:rsidRPr="00E60D07" w14:paraId="33029928" w14:textId="77777777" w:rsidTr="00F07E67">
        <w:trPr>
          <w:trHeight w:val="288"/>
        </w:trPr>
        <w:tc>
          <w:tcPr>
            <w:tcW w:w="715" w:type="dxa"/>
            <w:vAlign w:val="center"/>
          </w:tcPr>
          <w:p w14:paraId="487DEE92" w14:textId="65F68613" w:rsidR="00F07E67" w:rsidRPr="00E60D07" w:rsidRDefault="00F07E67" w:rsidP="00F07E67">
            <w:pPr>
              <w:rPr>
                <w:rFonts w:eastAsia="Times New Roman" w:cs="Arial"/>
              </w:rPr>
            </w:pPr>
            <w:r w:rsidRPr="005E2CE6">
              <w:t>1303</w:t>
            </w:r>
          </w:p>
        </w:tc>
        <w:tc>
          <w:tcPr>
            <w:tcW w:w="7650" w:type="dxa"/>
            <w:vAlign w:val="center"/>
          </w:tcPr>
          <w:p w14:paraId="22361F92" w14:textId="34662838" w:rsidR="00F07E67" w:rsidRPr="00E60D07" w:rsidRDefault="00CC2651" w:rsidP="00F07E67">
            <w:pPr>
              <w:rPr>
                <w:rFonts w:eastAsia="Times New Roman" w:cs="Arial"/>
              </w:rPr>
            </w:pPr>
            <w:r>
              <w:t>Research</w:t>
            </w:r>
            <w:r w:rsidR="00F07E67" w:rsidRPr="005E2CE6">
              <w:t xml:space="preserve"> factors affecting a business's profit.</w:t>
            </w:r>
          </w:p>
        </w:tc>
        <w:tc>
          <w:tcPr>
            <w:tcW w:w="1620" w:type="dxa"/>
            <w:vAlign w:val="center"/>
          </w:tcPr>
          <w:p w14:paraId="1165F74A" w14:textId="77777777" w:rsidR="00F07E67" w:rsidRPr="00E60D07" w:rsidRDefault="00F07E67" w:rsidP="00F07E67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FCC7DCB" w14:textId="77777777" w:rsidR="00F07E67" w:rsidRPr="00E60D07" w:rsidRDefault="00F07E67" w:rsidP="00F07E67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07E67" w:rsidRPr="00E60D07" w14:paraId="6CC2FEA1" w14:textId="77777777" w:rsidTr="00F07E67">
        <w:trPr>
          <w:trHeight w:val="288"/>
        </w:trPr>
        <w:tc>
          <w:tcPr>
            <w:tcW w:w="715" w:type="dxa"/>
            <w:vAlign w:val="center"/>
          </w:tcPr>
          <w:p w14:paraId="05BA6728" w14:textId="6B961B68" w:rsidR="00F07E67" w:rsidRPr="001F72A9" w:rsidRDefault="00F07E67" w:rsidP="00F07E67"/>
        </w:tc>
        <w:tc>
          <w:tcPr>
            <w:tcW w:w="7650" w:type="dxa"/>
            <w:vAlign w:val="center"/>
          </w:tcPr>
          <w:p w14:paraId="5B1411EB" w14:textId="60DF24DD" w:rsidR="00F07E67" w:rsidRPr="001F72A9" w:rsidRDefault="00F07E67" w:rsidP="00F07E67">
            <w:r w:rsidRPr="005E2CE6">
              <w:t>RESERVED</w:t>
            </w:r>
            <w:r w:rsidR="0026294C">
              <w:t xml:space="preserve"> (1304)</w:t>
            </w:r>
          </w:p>
        </w:tc>
        <w:tc>
          <w:tcPr>
            <w:tcW w:w="1620" w:type="dxa"/>
            <w:vAlign w:val="center"/>
          </w:tcPr>
          <w:p w14:paraId="2C003A8A" w14:textId="77777777" w:rsidR="00F07E67" w:rsidRPr="00E60D07" w:rsidRDefault="00F07E67" w:rsidP="00F07E67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FD295A1" w14:textId="77777777" w:rsidR="00F07E67" w:rsidRPr="00E60D07" w:rsidRDefault="00F07E67" w:rsidP="00F07E67">
            <w:pPr>
              <w:rPr>
                <w:rFonts w:eastAsia="Times New Roman" w:cs="Arial"/>
                <w:color w:val="000000"/>
              </w:rPr>
            </w:pPr>
          </w:p>
        </w:tc>
      </w:tr>
      <w:tr w:rsidR="00F07E67" w:rsidRPr="00E60D07" w14:paraId="17E11643" w14:textId="77777777" w:rsidTr="00F07E67">
        <w:trPr>
          <w:trHeight w:val="288"/>
        </w:trPr>
        <w:tc>
          <w:tcPr>
            <w:tcW w:w="715" w:type="dxa"/>
            <w:vAlign w:val="center"/>
          </w:tcPr>
          <w:p w14:paraId="2D065681" w14:textId="7861E54D" w:rsidR="00F07E67" w:rsidRPr="00C30DD1" w:rsidRDefault="00F07E67" w:rsidP="00F07E67">
            <w:r w:rsidRPr="005E2CE6">
              <w:t>1305</w:t>
            </w:r>
          </w:p>
        </w:tc>
        <w:tc>
          <w:tcPr>
            <w:tcW w:w="7650" w:type="dxa"/>
            <w:vAlign w:val="center"/>
          </w:tcPr>
          <w:p w14:paraId="67315493" w14:textId="09CD3654" w:rsidR="00F07E67" w:rsidRPr="00C30DD1" w:rsidRDefault="00CC2651" w:rsidP="00F07E67">
            <w:r>
              <w:t>Apply</w:t>
            </w:r>
            <w:r w:rsidR="00F07E67" w:rsidRPr="005E2CE6">
              <w:t xml:space="preserve"> the concept of productivity.</w:t>
            </w:r>
          </w:p>
        </w:tc>
        <w:tc>
          <w:tcPr>
            <w:tcW w:w="1620" w:type="dxa"/>
            <w:vAlign w:val="center"/>
          </w:tcPr>
          <w:p w14:paraId="6A8687B5" w14:textId="77777777" w:rsidR="00F07E67" w:rsidRPr="00E60D07" w:rsidRDefault="00F07E67" w:rsidP="00F07E67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61111B5" w14:textId="77777777" w:rsidR="00F07E67" w:rsidRPr="00E60D07" w:rsidRDefault="00F07E67" w:rsidP="00F07E67">
            <w:pPr>
              <w:rPr>
                <w:rFonts w:eastAsia="Times New Roman" w:cs="Arial"/>
                <w:color w:val="000000"/>
              </w:rPr>
            </w:pPr>
          </w:p>
        </w:tc>
      </w:tr>
      <w:tr w:rsidR="00F07E67" w:rsidRPr="00E60D07" w14:paraId="5D9AB726" w14:textId="77777777" w:rsidTr="00F07E67">
        <w:trPr>
          <w:trHeight w:val="288"/>
        </w:trPr>
        <w:tc>
          <w:tcPr>
            <w:tcW w:w="715" w:type="dxa"/>
            <w:vAlign w:val="center"/>
          </w:tcPr>
          <w:p w14:paraId="7D5F561E" w14:textId="3B64F62B" w:rsidR="00F07E67" w:rsidRPr="00C30DD1" w:rsidRDefault="00F07E67" w:rsidP="00F07E67">
            <w:r w:rsidRPr="005E2CE6">
              <w:t>1306</w:t>
            </w:r>
          </w:p>
        </w:tc>
        <w:tc>
          <w:tcPr>
            <w:tcW w:w="7650" w:type="dxa"/>
            <w:vAlign w:val="center"/>
          </w:tcPr>
          <w:p w14:paraId="4D77AB6B" w14:textId="255686F5" w:rsidR="00F07E67" w:rsidRPr="00C30DD1" w:rsidRDefault="00CC2651" w:rsidP="00F07E67">
            <w:r>
              <w:t>Research</w:t>
            </w:r>
            <w:r w:rsidR="00F07E67" w:rsidRPr="005E2CE6">
              <w:t xml:space="preserve"> the nature of global trade.</w:t>
            </w:r>
          </w:p>
        </w:tc>
        <w:tc>
          <w:tcPr>
            <w:tcW w:w="1620" w:type="dxa"/>
            <w:vAlign w:val="center"/>
          </w:tcPr>
          <w:p w14:paraId="02F7FEB8" w14:textId="77777777" w:rsidR="00F07E67" w:rsidRPr="00E60D07" w:rsidRDefault="00F07E67" w:rsidP="00F07E67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EF379F5" w14:textId="77777777" w:rsidR="00F07E67" w:rsidRPr="00E60D07" w:rsidRDefault="00F07E67" w:rsidP="00F07E67">
            <w:pPr>
              <w:rPr>
                <w:rFonts w:eastAsia="Times New Roman" w:cs="Arial"/>
                <w:color w:val="000000"/>
              </w:rPr>
            </w:pPr>
          </w:p>
        </w:tc>
      </w:tr>
      <w:tr w:rsidR="00F07E67" w:rsidRPr="00E60D07" w14:paraId="071356CF" w14:textId="77777777" w:rsidTr="00F07E67">
        <w:trPr>
          <w:trHeight w:val="288"/>
        </w:trPr>
        <w:tc>
          <w:tcPr>
            <w:tcW w:w="715" w:type="dxa"/>
            <w:vAlign w:val="center"/>
          </w:tcPr>
          <w:p w14:paraId="5A419C90" w14:textId="0564F730" w:rsidR="00F07E67" w:rsidRPr="00C30DD1" w:rsidRDefault="00F07E67" w:rsidP="00F07E67">
            <w:r w:rsidRPr="005E2CE6">
              <w:t>1307</w:t>
            </w:r>
          </w:p>
        </w:tc>
        <w:tc>
          <w:tcPr>
            <w:tcW w:w="7650" w:type="dxa"/>
            <w:vAlign w:val="center"/>
          </w:tcPr>
          <w:p w14:paraId="22202624" w14:textId="2D102255" w:rsidR="00F07E67" w:rsidRPr="00C30DD1" w:rsidRDefault="00CC2651" w:rsidP="00F07E67">
            <w:r>
              <w:t>Determine</w:t>
            </w:r>
            <w:r w:rsidR="00F07E67" w:rsidRPr="005E2CE6">
              <w:t xml:space="preserve"> the 4 Ps of marketing.</w:t>
            </w:r>
          </w:p>
        </w:tc>
        <w:tc>
          <w:tcPr>
            <w:tcW w:w="1620" w:type="dxa"/>
            <w:vAlign w:val="center"/>
          </w:tcPr>
          <w:p w14:paraId="46640726" w14:textId="77777777" w:rsidR="00F07E67" w:rsidRPr="00E60D07" w:rsidRDefault="00F07E67" w:rsidP="00F07E67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6730F01" w14:textId="77777777" w:rsidR="00F07E67" w:rsidRPr="00E60D07" w:rsidRDefault="00F07E67" w:rsidP="00F07E67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191B0C82" w14:textId="1CBA0E35" w:rsidR="001314D6" w:rsidRDefault="001314D6" w:rsidP="001314D6">
      <w:pPr>
        <w:pStyle w:val="Heading2"/>
      </w:pPr>
      <w:r>
        <w:t>1</w:t>
      </w:r>
      <w:r w:rsidR="00C30671">
        <w:t>4</w:t>
      </w:r>
      <w:r>
        <w:t xml:space="preserve">00 </w:t>
      </w:r>
      <w:r w:rsidR="00A205B7">
        <w:t>Management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778F9B29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DBB9D49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618DCCFD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17FDED17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037D4368" w14:textId="51424309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7166F2">
              <w:t>Crosswalk</w:t>
            </w:r>
          </w:p>
        </w:tc>
      </w:tr>
      <w:tr w:rsidR="00A205B7" w:rsidRPr="00E60D07" w14:paraId="014EA4E1" w14:textId="77777777" w:rsidTr="00A205B7">
        <w:trPr>
          <w:trHeight w:val="288"/>
        </w:trPr>
        <w:tc>
          <w:tcPr>
            <w:tcW w:w="715" w:type="dxa"/>
            <w:vAlign w:val="center"/>
          </w:tcPr>
          <w:p w14:paraId="5B405E71" w14:textId="1CAB84FB" w:rsidR="00A205B7" w:rsidRPr="00E60D07" w:rsidRDefault="00A205B7" w:rsidP="00A205B7">
            <w:pPr>
              <w:rPr>
                <w:rFonts w:eastAsia="Times New Roman" w:cs="Arial"/>
              </w:rPr>
            </w:pPr>
            <w:r w:rsidRPr="000127AB">
              <w:t>1401</w:t>
            </w:r>
          </w:p>
        </w:tc>
        <w:tc>
          <w:tcPr>
            <w:tcW w:w="7650" w:type="dxa"/>
            <w:vAlign w:val="center"/>
          </w:tcPr>
          <w:p w14:paraId="4F73FA47" w14:textId="7B6383D1" w:rsidR="00A205B7" w:rsidRPr="00E60D07" w:rsidRDefault="00CC2651" w:rsidP="00A205B7">
            <w:pPr>
              <w:rPr>
                <w:rFonts w:eastAsia="Times New Roman" w:cs="Arial"/>
              </w:rPr>
            </w:pPr>
            <w:r>
              <w:t>Determine</w:t>
            </w:r>
            <w:r w:rsidR="00A205B7" w:rsidRPr="000127AB">
              <w:t xml:space="preserve"> the role of management.</w:t>
            </w:r>
          </w:p>
        </w:tc>
        <w:tc>
          <w:tcPr>
            <w:tcW w:w="1620" w:type="dxa"/>
            <w:vAlign w:val="center"/>
            <w:hideMark/>
          </w:tcPr>
          <w:p w14:paraId="2F555ED8" w14:textId="77777777" w:rsidR="00A205B7" w:rsidRPr="00E60D07" w:rsidRDefault="00A205B7" w:rsidP="00A205B7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79245144" w14:textId="77777777" w:rsidR="00A205B7" w:rsidRPr="00E60D07" w:rsidRDefault="00A205B7" w:rsidP="00A205B7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A205B7" w:rsidRPr="00E60D07" w14:paraId="40061C5C" w14:textId="77777777" w:rsidTr="00A205B7">
        <w:trPr>
          <w:trHeight w:val="288"/>
        </w:trPr>
        <w:tc>
          <w:tcPr>
            <w:tcW w:w="715" w:type="dxa"/>
            <w:vAlign w:val="center"/>
          </w:tcPr>
          <w:p w14:paraId="4117F2ED" w14:textId="74B88A29" w:rsidR="00A205B7" w:rsidRPr="00E60D07" w:rsidRDefault="00A205B7" w:rsidP="00A205B7">
            <w:pPr>
              <w:rPr>
                <w:rFonts w:eastAsia="Times New Roman" w:cs="Arial"/>
              </w:rPr>
            </w:pPr>
            <w:r w:rsidRPr="000127AB">
              <w:t>1402</w:t>
            </w:r>
          </w:p>
        </w:tc>
        <w:tc>
          <w:tcPr>
            <w:tcW w:w="7650" w:type="dxa"/>
            <w:vAlign w:val="center"/>
          </w:tcPr>
          <w:p w14:paraId="4ECF47DD" w14:textId="22B1D5FF" w:rsidR="00A205B7" w:rsidRPr="00E60D07" w:rsidRDefault="00CC2651" w:rsidP="00A205B7">
            <w:pPr>
              <w:rPr>
                <w:rFonts w:eastAsia="Times New Roman" w:cs="Arial"/>
              </w:rPr>
            </w:pPr>
            <w:r>
              <w:t>Apply</w:t>
            </w:r>
            <w:r w:rsidR="00A205B7" w:rsidRPr="000127AB">
              <w:t xml:space="preserve"> quality assurance measures.</w:t>
            </w:r>
          </w:p>
        </w:tc>
        <w:tc>
          <w:tcPr>
            <w:tcW w:w="1620" w:type="dxa"/>
            <w:vAlign w:val="center"/>
          </w:tcPr>
          <w:p w14:paraId="0104BF75" w14:textId="77777777" w:rsidR="00A205B7" w:rsidRPr="00E60D07" w:rsidRDefault="00A205B7" w:rsidP="00A205B7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2E319AA3" w14:textId="77777777" w:rsidR="00A205B7" w:rsidRPr="00E60D07" w:rsidRDefault="00A205B7" w:rsidP="00A205B7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A205B7" w:rsidRPr="00E60D07" w14:paraId="74A2410A" w14:textId="77777777" w:rsidTr="00A205B7">
        <w:trPr>
          <w:trHeight w:val="288"/>
        </w:trPr>
        <w:tc>
          <w:tcPr>
            <w:tcW w:w="715" w:type="dxa"/>
            <w:vAlign w:val="center"/>
          </w:tcPr>
          <w:p w14:paraId="457ABCCB" w14:textId="7A309C4B" w:rsidR="00A205B7" w:rsidRPr="00E60D07" w:rsidRDefault="00A205B7" w:rsidP="00A205B7">
            <w:pPr>
              <w:rPr>
                <w:rFonts w:eastAsia="Times New Roman" w:cs="Arial"/>
              </w:rPr>
            </w:pPr>
            <w:r w:rsidRPr="000127AB">
              <w:lastRenderedPageBreak/>
              <w:t>1403</w:t>
            </w:r>
          </w:p>
        </w:tc>
        <w:tc>
          <w:tcPr>
            <w:tcW w:w="7650" w:type="dxa"/>
            <w:vAlign w:val="center"/>
          </w:tcPr>
          <w:p w14:paraId="10A97EEE" w14:textId="1600A1A4" w:rsidR="00A205B7" w:rsidRPr="00E60D07" w:rsidRDefault="00CC2651" w:rsidP="00A205B7">
            <w:pPr>
              <w:rPr>
                <w:rFonts w:eastAsia="Times New Roman" w:cs="Arial"/>
              </w:rPr>
            </w:pPr>
            <w:r>
              <w:t>Determine the leadership chain in organizations.</w:t>
            </w:r>
          </w:p>
        </w:tc>
        <w:tc>
          <w:tcPr>
            <w:tcW w:w="1620" w:type="dxa"/>
            <w:vAlign w:val="center"/>
          </w:tcPr>
          <w:p w14:paraId="5177395E" w14:textId="77777777" w:rsidR="00A205B7" w:rsidRPr="00E60D07" w:rsidRDefault="00A205B7" w:rsidP="00A205B7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5E09ADF" w14:textId="77777777" w:rsidR="00A205B7" w:rsidRPr="00E60D07" w:rsidRDefault="00A205B7" w:rsidP="00A205B7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A205B7" w:rsidRPr="00E60D07" w14:paraId="16EEC040" w14:textId="77777777" w:rsidTr="00A205B7">
        <w:trPr>
          <w:trHeight w:val="288"/>
        </w:trPr>
        <w:tc>
          <w:tcPr>
            <w:tcW w:w="715" w:type="dxa"/>
            <w:vAlign w:val="center"/>
          </w:tcPr>
          <w:p w14:paraId="0FA60948" w14:textId="0E56673D" w:rsidR="00A205B7" w:rsidRPr="001F72A9" w:rsidRDefault="00A205B7" w:rsidP="00A205B7">
            <w:r w:rsidRPr="000127AB">
              <w:t>1404</w:t>
            </w:r>
          </w:p>
        </w:tc>
        <w:tc>
          <w:tcPr>
            <w:tcW w:w="7650" w:type="dxa"/>
            <w:vAlign w:val="center"/>
          </w:tcPr>
          <w:p w14:paraId="6FBED151" w14:textId="0BC8E781" w:rsidR="00A205B7" w:rsidRPr="001F72A9" w:rsidRDefault="00CC2651" w:rsidP="00A205B7">
            <w:r>
              <w:t>Determine</w:t>
            </w:r>
            <w:r w:rsidR="00A205B7" w:rsidRPr="000127AB">
              <w:t xml:space="preserve"> management</w:t>
            </w:r>
            <w:r w:rsidR="0068650C">
              <w:t xml:space="preserve"> and </w:t>
            </w:r>
            <w:r w:rsidR="00A205B7" w:rsidRPr="000127AB">
              <w:t>supervisory training</w:t>
            </w:r>
            <w:r>
              <w:t xml:space="preserve"> opportunities</w:t>
            </w:r>
            <w:r w:rsidR="00A205B7" w:rsidRPr="000127AB">
              <w:t>.</w:t>
            </w:r>
          </w:p>
        </w:tc>
        <w:tc>
          <w:tcPr>
            <w:tcW w:w="1620" w:type="dxa"/>
            <w:vAlign w:val="center"/>
          </w:tcPr>
          <w:p w14:paraId="0670F92E" w14:textId="77777777" w:rsidR="00A205B7" w:rsidRPr="00E60D07" w:rsidRDefault="00A205B7" w:rsidP="00A205B7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7140ACA" w14:textId="77777777" w:rsidR="00A205B7" w:rsidRPr="00E60D07" w:rsidRDefault="00A205B7" w:rsidP="00A205B7">
            <w:pPr>
              <w:rPr>
                <w:rFonts w:eastAsia="Times New Roman" w:cs="Arial"/>
                <w:color w:val="000000"/>
              </w:rPr>
            </w:pPr>
          </w:p>
        </w:tc>
      </w:tr>
      <w:tr w:rsidR="00A205B7" w:rsidRPr="00E60D07" w14:paraId="3252BDB3" w14:textId="77777777" w:rsidTr="00A205B7">
        <w:trPr>
          <w:trHeight w:val="288"/>
        </w:trPr>
        <w:tc>
          <w:tcPr>
            <w:tcW w:w="715" w:type="dxa"/>
            <w:vAlign w:val="center"/>
          </w:tcPr>
          <w:p w14:paraId="5A304FE0" w14:textId="1C090AC1" w:rsidR="00A205B7" w:rsidRPr="005879CE" w:rsidRDefault="00A205B7" w:rsidP="00A205B7">
            <w:r w:rsidRPr="000127AB">
              <w:t>1405</w:t>
            </w:r>
          </w:p>
        </w:tc>
        <w:tc>
          <w:tcPr>
            <w:tcW w:w="7650" w:type="dxa"/>
            <w:vAlign w:val="center"/>
          </w:tcPr>
          <w:p w14:paraId="0A75196C" w14:textId="1960C647" w:rsidR="00A205B7" w:rsidRPr="005879CE" w:rsidRDefault="00CC2651" w:rsidP="00A205B7">
            <w:r>
              <w:t>Research</w:t>
            </w:r>
            <w:r w:rsidR="00A205B7" w:rsidRPr="000127AB">
              <w:t xml:space="preserve"> environmental regulations.</w:t>
            </w:r>
          </w:p>
        </w:tc>
        <w:tc>
          <w:tcPr>
            <w:tcW w:w="1620" w:type="dxa"/>
            <w:vAlign w:val="center"/>
          </w:tcPr>
          <w:p w14:paraId="495CFDEE" w14:textId="77777777" w:rsidR="00A205B7" w:rsidRPr="00E60D07" w:rsidRDefault="00A205B7" w:rsidP="00A205B7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F86680F" w14:textId="77777777" w:rsidR="00A205B7" w:rsidRPr="00E60D07" w:rsidRDefault="00A205B7" w:rsidP="00A205B7">
            <w:pPr>
              <w:rPr>
                <w:rFonts w:eastAsia="Times New Roman" w:cs="Arial"/>
                <w:color w:val="000000"/>
              </w:rPr>
            </w:pPr>
          </w:p>
        </w:tc>
      </w:tr>
      <w:tr w:rsidR="00A205B7" w:rsidRPr="00E60D07" w14:paraId="3DB24C0A" w14:textId="77777777" w:rsidTr="00A205B7">
        <w:trPr>
          <w:trHeight w:val="288"/>
        </w:trPr>
        <w:tc>
          <w:tcPr>
            <w:tcW w:w="715" w:type="dxa"/>
            <w:vAlign w:val="center"/>
          </w:tcPr>
          <w:p w14:paraId="661999D2" w14:textId="715A4685" w:rsidR="00A205B7" w:rsidRPr="005879CE" w:rsidRDefault="00A205B7" w:rsidP="00A205B7"/>
        </w:tc>
        <w:tc>
          <w:tcPr>
            <w:tcW w:w="7650" w:type="dxa"/>
            <w:vAlign w:val="center"/>
          </w:tcPr>
          <w:p w14:paraId="7F2F08FE" w14:textId="12E83587" w:rsidR="00A205B7" w:rsidRPr="005879CE" w:rsidRDefault="00A205B7" w:rsidP="00A205B7">
            <w:r w:rsidRPr="000127AB">
              <w:t>RESERVED</w:t>
            </w:r>
            <w:r w:rsidR="0026294C">
              <w:t xml:space="preserve"> (1406)</w:t>
            </w:r>
          </w:p>
        </w:tc>
        <w:tc>
          <w:tcPr>
            <w:tcW w:w="1620" w:type="dxa"/>
            <w:vAlign w:val="center"/>
          </w:tcPr>
          <w:p w14:paraId="4A78FFAB" w14:textId="77777777" w:rsidR="00A205B7" w:rsidRPr="00E60D07" w:rsidRDefault="00A205B7" w:rsidP="00A205B7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EF525A7" w14:textId="77777777" w:rsidR="00A205B7" w:rsidRPr="00E60D07" w:rsidRDefault="00A205B7" w:rsidP="00A205B7">
            <w:pPr>
              <w:rPr>
                <w:rFonts w:eastAsia="Times New Roman" w:cs="Arial"/>
                <w:color w:val="000000"/>
              </w:rPr>
            </w:pPr>
          </w:p>
        </w:tc>
      </w:tr>
      <w:tr w:rsidR="00A205B7" w:rsidRPr="00E60D07" w14:paraId="0C4A52A7" w14:textId="77777777" w:rsidTr="00A205B7">
        <w:trPr>
          <w:trHeight w:val="288"/>
        </w:trPr>
        <w:tc>
          <w:tcPr>
            <w:tcW w:w="715" w:type="dxa"/>
            <w:vAlign w:val="center"/>
          </w:tcPr>
          <w:p w14:paraId="327FCE30" w14:textId="1D5CD7FA" w:rsidR="00A205B7" w:rsidRPr="005879CE" w:rsidRDefault="00A205B7" w:rsidP="00A205B7">
            <w:r w:rsidRPr="000127AB">
              <w:t>1407</w:t>
            </w:r>
          </w:p>
        </w:tc>
        <w:tc>
          <w:tcPr>
            <w:tcW w:w="7650" w:type="dxa"/>
            <w:vAlign w:val="center"/>
          </w:tcPr>
          <w:p w14:paraId="6C15D2BD" w14:textId="0DD64FF0" w:rsidR="00A205B7" w:rsidRPr="005879CE" w:rsidRDefault="00A205B7" w:rsidP="00A205B7">
            <w:r w:rsidRPr="000127AB">
              <w:t>Plan and organize the work efforts of others.</w:t>
            </w:r>
          </w:p>
        </w:tc>
        <w:tc>
          <w:tcPr>
            <w:tcW w:w="1620" w:type="dxa"/>
            <w:vAlign w:val="center"/>
          </w:tcPr>
          <w:p w14:paraId="1C428B8E" w14:textId="77777777" w:rsidR="00A205B7" w:rsidRPr="00E60D07" w:rsidRDefault="00A205B7" w:rsidP="00A205B7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FF099D5" w14:textId="77777777" w:rsidR="00A205B7" w:rsidRPr="00E60D07" w:rsidRDefault="00A205B7" w:rsidP="00A205B7">
            <w:pPr>
              <w:rPr>
                <w:rFonts w:eastAsia="Times New Roman" w:cs="Arial"/>
                <w:color w:val="000000"/>
              </w:rPr>
            </w:pPr>
          </w:p>
        </w:tc>
      </w:tr>
      <w:tr w:rsidR="00A205B7" w:rsidRPr="00E60D07" w14:paraId="0ED74CFE" w14:textId="77777777" w:rsidTr="00A205B7">
        <w:trPr>
          <w:trHeight w:val="288"/>
        </w:trPr>
        <w:tc>
          <w:tcPr>
            <w:tcW w:w="715" w:type="dxa"/>
            <w:vAlign w:val="center"/>
          </w:tcPr>
          <w:p w14:paraId="60521B0F" w14:textId="3EFCCE05" w:rsidR="00A205B7" w:rsidRPr="001F72A9" w:rsidRDefault="00A205B7" w:rsidP="00A205B7">
            <w:r w:rsidRPr="000127AB">
              <w:t>1408</w:t>
            </w:r>
          </w:p>
        </w:tc>
        <w:tc>
          <w:tcPr>
            <w:tcW w:w="7650" w:type="dxa"/>
            <w:vAlign w:val="center"/>
          </w:tcPr>
          <w:p w14:paraId="48E4F70D" w14:textId="3EDECC03" w:rsidR="00A205B7" w:rsidRPr="001F72A9" w:rsidRDefault="00A205B7" w:rsidP="00A205B7">
            <w:r w:rsidRPr="000127AB">
              <w:t>Measure worker performance.</w:t>
            </w:r>
          </w:p>
        </w:tc>
        <w:tc>
          <w:tcPr>
            <w:tcW w:w="1620" w:type="dxa"/>
            <w:vAlign w:val="center"/>
          </w:tcPr>
          <w:p w14:paraId="12E67715" w14:textId="77777777" w:rsidR="00A205B7" w:rsidRPr="00E60D07" w:rsidRDefault="00A205B7" w:rsidP="00A205B7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E730D70" w14:textId="77777777" w:rsidR="00A205B7" w:rsidRPr="00E60D07" w:rsidRDefault="00A205B7" w:rsidP="00A205B7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607E3BB8" w14:textId="5CF42FCC" w:rsidR="00963472" w:rsidRDefault="00EF734D" w:rsidP="008F6DD3">
      <w:pPr>
        <w:tabs>
          <w:tab w:val="left" w:pos="10080"/>
        </w:tabs>
      </w:pPr>
      <w:r w:rsidRPr="00EF734D">
        <w:rPr>
          <w:vertAlign w:val="superscript"/>
        </w:rPr>
        <w:t>1</w:t>
      </w:r>
      <w:r w:rsidR="00963472">
        <w:t xml:space="preserve"> Student Demonstrated Entry-Level Industry Proficiency as Indicated by (X)</w:t>
      </w:r>
    </w:p>
    <w:p w14:paraId="0EAAD290" w14:textId="0CB03F6F" w:rsidR="00967D2F" w:rsidRDefault="008F6DD3" w:rsidP="008F6DD3">
      <w:pPr>
        <w:tabs>
          <w:tab w:val="left" w:pos="10080"/>
        </w:tabs>
      </w:pPr>
      <w:r>
        <w:t>Secondary</w:t>
      </w:r>
      <w:r w:rsidR="00967D2F">
        <w:t xml:space="preserve"> </w:t>
      </w:r>
      <w:r>
        <w:t xml:space="preserve">CTE </w:t>
      </w:r>
      <w:r w:rsidR="00967D2F">
        <w:t>Instructor Signature</w:t>
      </w:r>
      <w:r>
        <w:t xml:space="preserve"> ____________________________________________________</w:t>
      </w:r>
      <w:r>
        <w:tab/>
        <w:t>Date __________________</w:t>
      </w:r>
    </w:p>
    <w:p w14:paraId="5C052DD0" w14:textId="7D7F1ABC" w:rsidR="00967D2F" w:rsidRDefault="00967D2F" w:rsidP="008F6DD3">
      <w:pPr>
        <w:tabs>
          <w:tab w:val="left" w:pos="10080"/>
        </w:tabs>
      </w:pPr>
      <w:r>
        <w:t>Student Signature</w:t>
      </w:r>
      <w:r w:rsidR="008F6DD3">
        <w:t xml:space="preserve"> ___________________________________________________________________</w:t>
      </w:r>
      <w:r w:rsidR="008F6DD3">
        <w:tab/>
        <w:t>Date __________________</w:t>
      </w:r>
    </w:p>
    <w:p w14:paraId="7E002DCE" w14:textId="77777777" w:rsidR="00CC2651" w:rsidRDefault="005426C4" w:rsidP="00CC2651">
      <w:pPr>
        <w:spacing w:after="0" w:line="240" w:lineRule="auto"/>
        <w:rPr>
          <w:rFonts w:cs="Arial"/>
          <w:color w:val="006699"/>
        </w:rPr>
      </w:pPr>
      <w:hyperlink r:id="rId10" w:history="1">
        <w:r w:rsidR="00CC2651">
          <w:rPr>
            <w:rStyle w:val="Hyperlink"/>
          </w:rPr>
          <w:t>PA In-Demand Occupations List (PA IDOL)</w:t>
        </w:r>
      </w:hyperlink>
    </w:p>
    <w:p w14:paraId="67EA242E" w14:textId="77777777" w:rsidR="00CC2651" w:rsidRDefault="005426C4" w:rsidP="00CC2651">
      <w:pPr>
        <w:spacing w:after="0" w:line="240" w:lineRule="auto"/>
        <w:rPr>
          <w:rFonts w:cs="Arial"/>
          <w:color w:val="006699"/>
        </w:rPr>
      </w:pPr>
      <w:hyperlink r:id="rId11" w:history="1">
        <w:r w:rsidR="00CC2651">
          <w:rPr>
            <w:rStyle w:val="Hyperlink"/>
          </w:rPr>
          <w:t>Industry-Recognized Credential Resource Guide</w:t>
        </w:r>
      </w:hyperlink>
    </w:p>
    <w:p w14:paraId="09C5A2B8" w14:textId="77777777" w:rsidR="00CC2651" w:rsidRPr="00967D2F" w:rsidRDefault="00CC2651" w:rsidP="008F6DD3">
      <w:pPr>
        <w:tabs>
          <w:tab w:val="left" w:pos="10080"/>
        </w:tabs>
      </w:pPr>
    </w:p>
    <w:sectPr w:rsidR="00CC2651" w:rsidRPr="00967D2F" w:rsidSect="00E60D07">
      <w:headerReference w:type="default" r:id="rId12"/>
      <w:footerReference w:type="default" r:id="rId13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95FAFAA" w14:textId="77777777" w:rsidR="001350D9" w:rsidRDefault="001350D9" w:rsidP="000733E4">
      <w:pPr>
        <w:spacing w:after="0" w:line="240" w:lineRule="auto"/>
      </w:pPr>
      <w:r>
        <w:separator/>
      </w:r>
    </w:p>
  </w:endnote>
  <w:endnote w:type="continuationSeparator" w:id="0">
    <w:p w14:paraId="2CFF875D" w14:textId="77777777" w:rsidR="001350D9" w:rsidRDefault="001350D9" w:rsidP="000733E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F82C74" w14:textId="7A63C467" w:rsidR="00793AD0" w:rsidRPr="009B5831" w:rsidRDefault="009B5831" w:rsidP="00244679">
    <w:pPr>
      <w:pStyle w:val="Footer"/>
      <w:tabs>
        <w:tab w:val="clear" w:pos="9360"/>
        <w:tab w:val="right" w:pos="12681"/>
      </w:tabs>
    </w:pPr>
    <w:r w:rsidRPr="009B5831">
      <w:t xml:space="preserve">Logistics, Materials &amp; Supply Chain Management CIP </w:t>
    </w:r>
    <w:proofErr w:type="gramStart"/>
    <w:r w:rsidRPr="009B5831">
      <w:t>52.0203</w:t>
    </w:r>
    <w:r w:rsidR="00615FCB">
      <w:t xml:space="preserve">  POS</w:t>
    </w:r>
    <w:proofErr w:type="gramEnd"/>
    <w:r w:rsidR="00615FCB">
      <w:t xml:space="preserve"> 31 Version </w:t>
    </w:r>
    <w:r w:rsidR="00CC2651">
      <w:t>E</w:t>
    </w:r>
    <w:r w:rsidR="00244679">
      <w:tab/>
    </w:r>
    <w:r w:rsidR="00244679">
      <w:fldChar w:fldCharType="begin"/>
    </w:r>
    <w:r w:rsidR="00244679">
      <w:instrText xml:space="preserve"> PAGE   \* MERGEFORMAT </w:instrText>
    </w:r>
    <w:r w:rsidR="00244679">
      <w:fldChar w:fldCharType="separate"/>
    </w:r>
    <w:r w:rsidR="00244679">
      <w:rPr>
        <w:noProof/>
      </w:rPr>
      <w:t>1</w:t>
    </w:r>
    <w:r w:rsidR="00244679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B2CF13" w14:textId="77777777" w:rsidR="001350D9" w:rsidRDefault="001350D9" w:rsidP="000733E4">
      <w:pPr>
        <w:spacing w:after="0" w:line="240" w:lineRule="auto"/>
      </w:pPr>
      <w:r>
        <w:separator/>
      </w:r>
    </w:p>
  </w:footnote>
  <w:footnote w:type="continuationSeparator" w:id="0">
    <w:p w14:paraId="4D913864" w14:textId="77777777" w:rsidR="001350D9" w:rsidRDefault="001350D9" w:rsidP="000733E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BFD933" w14:textId="77777777" w:rsidR="0059023A" w:rsidRPr="007A6840" w:rsidRDefault="0059023A" w:rsidP="0059023A">
    <w:pPr>
      <w:pStyle w:val="Header"/>
      <w:tabs>
        <w:tab w:val="right" w:pos="12960"/>
      </w:tabs>
      <w:rPr>
        <w:b/>
        <w:bCs/>
      </w:rPr>
    </w:pPr>
    <w:bookmarkStart w:id="5" w:name="_Hlk77715768"/>
    <w:bookmarkStart w:id="6" w:name="_Hlk77715769"/>
    <w:bookmarkStart w:id="7" w:name="_Hlk77715770"/>
    <w:bookmarkStart w:id="8" w:name="_Hlk77715771"/>
    <w:bookmarkStart w:id="9" w:name="_Hlk77715772"/>
    <w:bookmarkStart w:id="10" w:name="_Hlk77715773"/>
    <w:bookmarkStart w:id="11" w:name="_Hlk77715774"/>
    <w:bookmarkStart w:id="12" w:name="_Hlk77715775"/>
    <w:bookmarkStart w:id="13" w:name="_Hlk77719591"/>
    <w:bookmarkStart w:id="14" w:name="_Hlk77719592"/>
    <w:bookmarkStart w:id="15" w:name="_Hlk77719593"/>
    <w:bookmarkStart w:id="16" w:name="_Hlk77719594"/>
    <w:bookmarkStart w:id="17" w:name="_Hlk77719670"/>
    <w:bookmarkStart w:id="18" w:name="_Hlk77719671"/>
    <w:bookmarkStart w:id="19" w:name="_Hlk77719672"/>
    <w:bookmarkStart w:id="20" w:name="_Hlk77719673"/>
    <w:bookmarkStart w:id="21" w:name="_Hlk77719879"/>
    <w:bookmarkStart w:id="22" w:name="_Hlk77719880"/>
    <w:bookmarkStart w:id="23" w:name="_Hlk77719881"/>
    <w:bookmarkStart w:id="24" w:name="_Hlk77719882"/>
    <w:bookmarkStart w:id="25" w:name="_Hlk77720024"/>
    <w:bookmarkStart w:id="26" w:name="_Hlk77720025"/>
    <w:bookmarkStart w:id="27" w:name="_Hlk77720026"/>
    <w:bookmarkStart w:id="28" w:name="_Hlk77720027"/>
    <w:bookmarkStart w:id="29" w:name="_Hlk77720295"/>
    <w:bookmarkStart w:id="30" w:name="_Hlk77720296"/>
    <w:bookmarkStart w:id="31" w:name="_Hlk77720552"/>
    <w:bookmarkStart w:id="32" w:name="_Hlk77720553"/>
    <w:bookmarkStart w:id="33" w:name="_Hlk77720669"/>
    <w:bookmarkStart w:id="34" w:name="_Hlk77720670"/>
    <w:r w:rsidRPr="00EB4CC5">
      <w:rPr>
        <w:b/>
        <w:bCs/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4FFC7349" wp14:editId="5186B301">
              <wp:simplePos x="0" y="0"/>
              <wp:positionH relativeFrom="margin">
                <wp:align>left</wp:align>
              </wp:positionH>
              <wp:positionV relativeFrom="paragraph">
                <wp:posOffset>190500</wp:posOffset>
              </wp:positionV>
              <wp:extent cx="8229600" cy="0"/>
              <wp:effectExtent l="0" t="19050" r="19050" b="19050"/>
              <wp:wrapNone/>
              <wp:docPr id="1" name="Straight Connector 1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8229600" cy="0"/>
                      </a:xfrm>
                      <a:prstGeom prst="line">
                        <a:avLst/>
                      </a:prstGeom>
                      <a:noFill/>
                      <a:ln w="28575" cap="flat" cmpd="sng" algn="ctr">
                        <a:solidFill>
                          <a:srgbClr val="4472C4"/>
                        </a:solidFill>
                        <a:prstDash val="solid"/>
                        <a:miter lim="800000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1CFC2DCC" id="Straight Connector 1" o:spid="_x0000_s1026" alt="&quot;&quot;" style="position:absolute;z-index:251659264;visibility:visible;mso-wrap-style:square;mso-width-percent:0;mso-wrap-distance-left:9pt;mso-wrap-distance-top:0;mso-wrap-distance-right:9pt;mso-wrap-distance-bottom:0;mso-position-horizontal:left;mso-position-horizontal-relative:margin;mso-position-vertical:absolute;mso-position-vertical-relative:text;mso-width-percent:0;mso-width-relative:margin" from="0,15pt" to="9in,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" strokecolor="#4472c4" strokeweight="2.25pt">
              <v:stroke joinstyle="miter"/>
              <w10:wrap anchorx="margin"/>
            </v:line>
          </w:pict>
        </mc:Fallback>
      </mc:AlternateContent>
    </w:r>
    <w:r w:rsidRPr="00EB4CC5">
      <w:rPr>
        <w:b/>
        <w:bCs/>
      </w:rPr>
      <w:t>Pennsylvania Department of Education</w:t>
    </w:r>
    <w:r w:rsidRPr="00EB4CC5">
      <w:rPr>
        <w:b/>
        <w:bCs/>
      </w:rPr>
      <w:tab/>
    </w:r>
    <w:r w:rsidRPr="00EB4CC5">
      <w:rPr>
        <w:b/>
        <w:bCs/>
      </w:rPr>
      <w:tab/>
    </w:r>
    <w:r w:rsidRPr="00EB4CC5">
      <w:rPr>
        <w:b/>
        <w:bCs/>
      </w:rPr>
      <w:tab/>
      <w:t>Programs of St</w:t>
    </w:r>
    <w:r>
      <w:rPr>
        <w:b/>
        <w:bCs/>
      </w:rPr>
      <w:t>udy</w:t>
    </w:r>
    <w:bookmarkEnd w:id="5"/>
    <w:bookmarkEnd w:id="6"/>
    <w:bookmarkEnd w:id="7"/>
    <w:bookmarkEnd w:id="8"/>
    <w:bookmarkEnd w:id="9"/>
    <w:bookmarkEnd w:id="10"/>
    <w:bookmarkEnd w:id="11"/>
    <w:bookmarkEnd w:id="12"/>
    <w:bookmarkEnd w:id="13"/>
    <w:bookmarkEnd w:id="14"/>
    <w:bookmarkEnd w:id="15"/>
    <w:bookmarkEnd w:id="16"/>
    <w:bookmarkEnd w:id="17"/>
    <w:bookmarkEnd w:id="18"/>
    <w:bookmarkEnd w:id="19"/>
    <w:bookmarkEnd w:id="20"/>
    <w:bookmarkEnd w:id="21"/>
    <w:bookmarkEnd w:id="22"/>
    <w:bookmarkEnd w:id="23"/>
    <w:bookmarkEnd w:id="24"/>
    <w:bookmarkEnd w:id="25"/>
    <w:bookmarkEnd w:id="26"/>
    <w:bookmarkEnd w:id="27"/>
    <w:bookmarkEnd w:id="28"/>
    <w:bookmarkEnd w:id="29"/>
    <w:bookmarkEnd w:id="30"/>
    <w:bookmarkEnd w:id="31"/>
    <w:bookmarkEnd w:id="32"/>
    <w:bookmarkEnd w:id="33"/>
    <w:bookmarkEnd w:id="34"/>
  </w:p>
  <w:p w14:paraId="3351F626" w14:textId="77777777" w:rsidR="0059023A" w:rsidRDefault="0059023A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3tTQ0tDQxMrK0NDZW0lEKTi0uzszPAykwrgUAnL2YdywAAAA="/>
  </w:docVars>
  <w:rsids>
    <w:rsidRoot w:val="00E60D07"/>
    <w:rsid w:val="00033149"/>
    <w:rsid w:val="000377FD"/>
    <w:rsid w:val="0004084D"/>
    <w:rsid w:val="00072E01"/>
    <w:rsid w:val="000733E4"/>
    <w:rsid w:val="000B2EFC"/>
    <w:rsid w:val="000D5D31"/>
    <w:rsid w:val="00123BA3"/>
    <w:rsid w:val="001314D6"/>
    <w:rsid w:val="001350D9"/>
    <w:rsid w:val="00150E19"/>
    <w:rsid w:val="00151DC5"/>
    <w:rsid w:val="00153EE8"/>
    <w:rsid w:val="001C5671"/>
    <w:rsid w:val="001C5B5A"/>
    <w:rsid w:val="002146A6"/>
    <w:rsid w:val="00216F40"/>
    <w:rsid w:val="00217F98"/>
    <w:rsid w:val="00244679"/>
    <w:rsid w:val="0026294C"/>
    <w:rsid w:val="00262C31"/>
    <w:rsid w:val="00264B51"/>
    <w:rsid w:val="002A5F84"/>
    <w:rsid w:val="0033180A"/>
    <w:rsid w:val="003A2995"/>
    <w:rsid w:val="003A6945"/>
    <w:rsid w:val="003C4CDC"/>
    <w:rsid w:val="003D27C2"/>
    <w:rsid w:val="003F39DD"/>
    <w:rsid w:val="00435A12"/>
    <w:rsid w:val="00481622"/>
    <w:rsid w:val="004C2A92"/>
    <w:rsid w:val="004E67A1"/>
    <w:rsid w:val="005047EC"/>
    <w:rsid w:val="0050684F"/>
    <w:rsid w:val="005426C4"/>
    <w:rsid w:val="00547C10"/>
    <w:rsid w:val="0059023A"/>
    <w:rsid w:val="005A568C"/>
    <w:rsid w:val="005D6BCE"/>
    <w:rsid w:val="00615FCB"/>
    <w:rsid w:val="006704EF"/>
    <w:rsid w:val="0068650C"/>
    <w:rsid w:val="006E0583"/>
    <w:rsid w:val="006F2192"/>
    <w:rsid w:val="007166F2"/>
    <w:rsid w:val="0072750C"/>
    <w:rsid w:val="00772B5C"/>
    <w:rsid w:val="007865A2"/>
    <w:rsid w:val="00793AD0"/>
    <w:rsid w:val="007C61CD"/>
    <w:rsid w:val="007F79E0"/>
    <w:rsid w:val="008033D8"/>
    <w:rsid w:val="008413AD"/>
    <w:rsid w:val="008841DF"/>
    <w:rsid w:val="008E2F3F"/>
    <w:rsid w:val="008F6DD3"/>
    <w:rsid w:val="00945C84"/>
    <w:rsid w:val="00956A11"/>
    <w:rsid w:val="00963472"/>
    <w:rsid w:val="00967D2F"/>
    <w:rsid w:val="00975D91"/>
    <w:rsid w:val="00987FD7"/>
    <w:rsid w:val="009B08CB"/>
    <w:rsid w:val="009B5831"/>
    <w:rsid w:val="009E52B5"/>
    <w:rsid w:val="00A205B7"/>
    <w:rsid w:val="00A434D0"/>
    <w:rsid w:val="00AB147A"/>
    <w:rsid w:val="00AB3959"/>
    <w:rsid w:val="00AD06EA"/>
    <w:rsid w:val="00AD7047"/>
    <w:rsid w:val="00B719D0"/>
    <w:rsid w:val="00B82CCC"/>
    <w:rsid w:val="00BD2444"/>
    <w:rsid w:val="00C30671"/>
    <w:rsid w:val="00C36E47"/>
    <w:rsid w:val="00C5107D"/>
    <w:rsid w:val="00C54576"/>
    <w:rsid w:val="00CA1AFB"/>
    <w:rsid w:val="00CA5C5A"/>
    <w:rsid w:val="00CC2651"/>
    <w:rsid w:val="00CC6849"/>
    <w:rsid w:val="00CD0B86"/>
    <w:rsid w:val="00D04192"/>
    <w:rsid w:val="00D40327"/>
    <w:rsid w:val="00D47433"/>
    <w:rsid w:val="00DD3EAA"/>
    <w:rsid w:val="00E034CB"/>
    <w:rsid w:val="00E31D6A"/>
    <w:rsid w:val="00E441F0"/>
    <w:rsid w:val="00E50587"/>
    <w:rsid w:val="00E60D07"/>
    <w:rsid w:val="00E62D6B"/>
    <w:rsid w:val="00E70D26"/>
    <w:rsid w:val="00E75374"/>
    <w:rsid w:val="00E83B3B"/>
    <w:rsid w:val="00EA52C5"/>
    <w:rsid w:val="00EA581C"/>
    <w:rsid w:val="00EA63E0"/>
    <w:rsid w:val="00EC747E"/>
    <w:rsid w:val="00EE0ECF"/>
    <w:rsid w:val="00EF734D"/>
    <w:rsid w:val="00F07E67"/>
    <w:rsid w:val="00F13CC6"/>
    <w:rsid w:val="00F15EBF"/>
    <w:rsid w:val="00F47795"/>
    <w:rsid w:val="00F87A63"/>
    <w:rsid w:val="00FA394D"/>
    <w:rsid w:val="00FA5C60"/>
    <w:rsid w:val="00FB1211"/>
    <w:rsid w:val="00FB6C80"/>
    <w:rsid w:val="00FC0E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438F288"/>
  <w15:chartTrackingRefBased/>
  <w15:docId w15:val="{186A64AF-8E7E-4E94-9E88-6B7BD77D3F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47433"/>
    <w:rPr>
      <w:rFonts w:ascii="Arial" w:hAnsi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E60D07"/>
    <w:pPr>
      <w:spacing w:before="480" w:after="240"/>
      <w:contextualSpacing/>
      <w:outlineLvl w:val="0"/>
    </w:pPr>
    <w:rPr>
      <w:rFonts w:eastAsiaTheme="majorEastAsia" w:cs="Arial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60D07"/>
    <w:pPr>
      <w:spacing w:before="200" w:after="240"/>
      <w:outlineLvl w:val="1"/>
    </w:pPr>
    <w:rPr>
      <w:rFonts w:eastAsiaTheme="majorEastAsia" w:cs="Arial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60D07"/>
    <w:pPr>
      <w:spacing w:before="200" w:after="240" w:line="271" w:lineRule="auto"/>
      <w:outlineLvl w:val="2"/>
    </w:pPr>
    <w:rPr>
      <w:rFonts w:eastAsiaTheme="majorEastAsia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60D07"/>
    <w:p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60D07"/>
    <w:pPr>
      <w:spacing w:before="200" w:after="0"/>
      <w:outlineLvl w:val="4"/>
    </w:pPr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60D07"/>
    <w:pPr>
      <w:spacing w:after="0" w:line="271" w:lineRule="auto"/>
      <w:outlineLvl w:val="5"/>
    </w:pPr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60D07"/>
    <w:pPr>
      <w:spacing w:after="0"/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60D07"/>
    <w:pPr>
      <w:spacing w:after="0"/>
      <w:outlineLvl w:val="7"/>
    </w:pPr>
    <w:rPr>
      <w:rFonts w:asciiTheme="majorHAnsi" w:eastAsiaTheme="majorEastAsia" w:hAnsiTheme="majorHAnsi" w:cstheme="majorBidi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60D07"/>
    <w:pPr>
      <w:spacing w:after="0"/>
      <w:outlineLvl w:val="8"/>
    </w:pPr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60D07"/>
    <w:rPr>
      <w:rFonts w:ascii="Arial" w:eastAsiaTheme="majorEastAsia" w:hAnsi="Arial" w:cs="Arial"/>
      <w:b/>
      <w:bCs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E60D07"/>
    <w:rPr>
      <w:rFonts w:ascii="Arial" w:eastAsiaTheme="majorEastAsia" w:hAnsi="Arial" w:cs="Arial"/>
      <w:b/>
      <w:bCs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60D07"/>
    <w:rPr>
      <w:rFonts w:ascii="Arial" w:eastAsiaTheme="majorEastAsia" w:hAnsi="Arial" w:cstheme="majorBidi"/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60D07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60D07"/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60D07"/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60D07"/>
    <w:rPr>
      <w:rFonts w:asciiTheme="majorHAnsi" w:eastAsiaTheme="majorEastAsia" w:hAnsiTheme="majorHAnsi" w:cstheme="majorBidi"/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60D07"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60D07"/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E60D07"/>
    <w:pPr>
      <w:pBdr>
        <w:bottom w:val="single" w:sz="4" w:space="1" w:color="auto"/>
      </w:pBdr>
      <w:spacing w:line="240" w:lineRule="auto"/>
      <w:contextualSpacing/>
    </w:pPr>
    <w:rPr>
      <w:rFonts w:eastAsiaTheme="majorEastAsia" w:cstheme="majorBidi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E60D07"/>
    <w:rPr>
      <w:rFonts w:ascii="Arial" w:eastAsiaTheme="majorEastAsia" w:hAnsi="Arial" w:cstheme="majorBidi"/>
      <w:spacing w:val="5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E60D07"/>
    <w:pPr>
      <w:spacing w:after="600"/>
    </w:pPr>
    <w:rPr>
      <w:rFonts w:eastAsiaTheme="majorEastAsia" w:cstheme="majorBidi"/>
      <w:i/>
      <w:iCs/>
      <w:spacing w:val="13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E60D07"/>
    <w:rPr>
      <w:rFonts w:ascii="Arial" w:eastAsiaTheme="majorEastAsia" w:hAnsi="Arial" w:cstheme="majorBidi"/>
      <w:i/>
      <w:iCs/>
      <w:spacing w:val="13"/>
      <w:sz w:val="24"/>
      <w:szCs w:val="24"/>
    </w:rPr>
  </w:style>
  <w:style w:type="character" w:styleId="Strong">
    <w:name w:val="Strong"/>
    <w:uiPriority w:val="22"/>
    <w:qFormat/>
    <w:rsid w:val="00E60D07"/>
    <w:rPr>
      <w:rFonts w:ascii="Arial" w:hAnsi="Arial"/>
      <w:b/>
      <w:bCs/>
    </w:rPr>
  </w:style>
  <w:style w:type="character" w:styleId="Emphasis">
    <w:name w:val="Emphasis"/>
    <w:uiPriority w:val="20"/>
    <w:qFormat/>
    <w:rsid w:val="00E60D07"/>
    <w:rPr>
      <w:rFonts w:ascii="Arial" w:hAnsi="Arial"/>
      <w:b/>
      <w:bCs/>
      <w:i/>
      <w:iCs/>
      <w:spacing w:val="10"/>
      <w:bdr w:val="none" w:sz="0" w:space="0" w:color="auto"/>
      <w:shd w:val="clear" w:color="auto" w:fill="auto"/>
    </w:rPr>
  </w:style>
  <w:style w:type="paragraph" w:styleId="NoSpacing">
    <w:name w:val="No Spacing"/>
    <w:basedOn w:val="Normal"/>
    <w:uiPriority w:val="1"/>
    <w:qFormat/>
    <w:rsid w:val="00E60D07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E60D07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E60D07"/>
    <w:pPr>
      <w:spacing w:before="200" w:after="0"/>
      <w:ind w:left="360" w:right="360"/>
    </w:pPr>
    <w:rPr>
      <w:rFonts w:asciiTheme="minorHAnsi" w:hAnsiTheme="minorHAnsi"/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E60D07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60D07"/>
    <w:pPr>
      <w:pBdr>
        <w:bottom w:val="single" w:sz="4" w:space="1" w:color="auto"/>
      </w:pBdr>
      <w:spacing w:before="200" w:after="280"/>
      <w:ind w:left="1008" w:right="1152"/>
      <w:jc w:val="both"/>
    </w:pPr>
    <w:rPr>
      <w:rFonts w:asciiTheme="minorHAnsi" w:hAnsiTheme="minorHAnsi"/>
      <w:b/>
      <w:bCs/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60D07"/>
    <w:rPr>
      <w:b/>
      <w:bCs/>
      <w:i/>
      <w:iCs/>
    </w:rPr>
  </w:style>
  <w:style w:type="character" w:styleId="SubtleEmphasis">
    <w:name w:val="Subtle Emphasis"/>
    <w:uiPriority w:val="19"/>
    <w:qFormat/>
    <w:rsid w:val="00E60D07"/>
    <w:rPr>
      <w:rFonts w:ascii="Arial" w:hAnsi="Arial"/>
      <w:i/>
      <w:iCs/>
    </w:rPr>
  </w:style>
  <w:style w:type="character" w:styleId="IntenseEmphasis">
    <w:name w:val="Intense Emphasis"/>
    <w:uiPriority w:val="21"/>
    <w:qFormat/>
    <w:rsid w:val="00E60D07"/>
    <w:rPr>
      <w:rFonts w:ascii="Arial" w:hAnsi="Arial"/>
      <w:b/>
      <w:bCs/>
    </w:rPr>
  </w:style>
  <w:style w:type="character" w:styleId="SubtleReference">
    <w:name w:val="Subtle Reference"/>
    <w:uiPriority w:val="31"/>
    <w:qFormat/>
    <w:rsid w:val="00E60D07"/>
    <w:rPr>
      <w:rFonts w:ascii="Arial" w:hAnsi="Arial"/>
      <w:smallCaps/>
    </w:rPr>
  </w:style>
  <w:style w:type="character" w:styleId="IntenseReference">
    <w:name w:val="Intense Reference"/>
    <w:uiPriority w:val="32"/>
    <w:qFormat/>
    <w:rsid w:val="00E60D07"/>
    <w:rPr>
      <w:rFonts w:ascii="Arial" w:hAnsi="Arial"/>
      <w:smallCaps/>
      <w:spacing w:val="5"/>
      <w:u w:val="single"/>
    </w:rPr>
  </w:style>
  <w:style w:type="character" w:styleId="BookTitle">
    <w:name w:val="Book Title"/>
    <w:uiPriority w:val="33"/>
    <w:qFormat/>
    <w:rsid w:val="00E60D07"/>
    <w:rPr>
      <w:rFonts w:ascii="Arial" w:hAnsi="Arial"/>
      <w:i/>
      <w:i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60D07"/>
    <w:pPr>
      <w:outlineLvl w:val="9"/>
    </w:pPr>
    <w:rPr>
      <w:lang w:bidi="en-US"/>
    </w:rPr>
  </w:style>
  <w:style w:type="table" w:styleId="GridTable4-Accent1">
    <w:name w:val="Grid Table 4 Accent 1"/>
    <w:basedOn w:val="TableNormal"/>
    <w:uiPriority w:val="49"/>
    <w:rsid w:val="00E60D07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0733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33E4"/>
    <w:rPr>
      <w:rFonts w:ascii="Arial" w:hAnsi="Arial"/>
    </w:rPr>
  </w:style>
  <w:style w:type="paragraph" w:styleId="Footer">
    <w:name w:val="footer"/>
    <w:basedOn w:val="Normal"/>
    <w:link w:val="FooterChar"/>
    <w:uiPriority w:val="99"/>
    <w:unhideWhenUsed/>
    <w:rsid w:val="000733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33E4"/>
    <w:rPr>
      <w:rFonts w:ascii="Arial" w:hAnsi="Arial"/>
    </w:rPr>
  </w:style>
  <w:style w:type="character" w:styleId="Hyperlink">
    <w:name w:val="Hyperlink"/>
    <w:basedOn w:val="DefaultParagraphFont"/>
    <w:uiPriority w:val="99"/>
    <w:semiHidden/>
    <w:unhideWhenUsed/>
    <w:rsid w:val="00CC2651"/>
    <w:rPr>
      <w:color w:val="0563C1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77413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371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education.pa.gov/K-12/Career%20and%20Technical%20Education/Resources/Teacher%20Resources/IndustryRecognized/Pages/default.aspx" TargetMode="Externa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yperlink" Target="https://nam10.safelinks.protection.outlook.com/?url=https%3A%2F%2Fwww.workstats.dli.pa.gov%2FProducts%2FIDOL%2FPages%2Fdefault.aspx&amp;data=04%7C01%7Celw12%40psu.edu%7C465d2f58a43f45631dac08d9e0349a4c%7C7cf48d453ddb4389a9c1c115526eb52e%7C0%7C0%7C637787338795980555%7CUnknown%7CTWFpbGZsb3d8eyJWIjoiMC4wLjAwMDAiLCJQIjoiV2luMzIiLCJBTiI6Ik1haWwiLCJXVCI6Mn0%3D%7C3000&amp;sdata=yZW%2BaPOFwIBGxV3Jk72%2BGXlAbGWgkjCVKy%2FQtYol1F0%3D&amp;reserved=0" TargetMode="Externa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  <SharedWithUsers xmlns="a7af8e22-4aad-4637-bdfe-8881feb25ebc">
      <UserInfo>
        <DisplayName/>
        <AccountId xsi:nil="true"/>
        <AccountType/>
      </UserInfo>
    </SharedWithUsers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3A4E9D8B9AE294BB8664582FC3229C4" ma:contentTypeVersion="3" ma:contentTypeDescription="Create a new document." ma:contentTypeScope="" ma:versionID="2a2d9ea174ca71e18204fe09cb4b5ba8">
  <xsd:schema xmlns:xsd="http://www.w3.org/2001/XMLSchema" xmlns:xs="http://www.w3.org/2001/XMLSchema" xmlns:p="http://schemas.microsoft.com/office/2006/metadata/properties" xmlns:ns1="http://schemas.microsoft.com/sharepoint/v3" xmlns:ns2="a7af8e22-4aad-4637-bdfe-8881feb25ebc" targetNamespace="http://schemas.microsoft.com/office/2006/metadata/properties" ma:root="true" ma:fieldsID="1e1d1e180fd2d7c84c724596e328884d" ns1:_="" ns2:_="">
    <xsd:import namespace="http://schemas.microsoft.com/sharepoint/v3"/>
    <xsd:import namespace="a7af8e22-4aad-4637-bdfe-8881feb25ebc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af8e22-4aad-4637-bdfe-8881feb25eb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75A296B-644A-4BB7-BB73-DCE0722AB174}">
  <ds:schemaRefs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abf0d811-8fca-484e-934e-ac7ff83209cf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1554F252-C321-400A-B88D-A6C90BAD794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7F07BCA-0D2A-4275-8EE9-50DD605CC895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68FFADB0-6E45-47F8-AD5F-382BC08AF317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7</Pages>
  <Words>1092</Words>
  <Characters>6230</Characters>
  <Application>Microsoft Office Word</Application>
  <DocSecurity>4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ogistics Materials and Supply Chain Management</dc:title>
  <dc:subject/>
  <dc:creator>Henry, Rachel</dc:creator>
  <cp:keywords/>
  <dc:description/>
  <cp:lastModifiedBy>Heimbach, Bunne</cp:lastModifiedBy>
  <cp:revision>2</cp:revision>
  <dcterms:created xsi:type="dcterms:W3CDTF">2022-04-15T12:46:00Z</dcterms:created>
  <dcterms:modified xsi:type="dcterms:W3CDTF">2022-04-15T12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3A4E9D8B9AE294BB8664582FC3229C4</vt:lpwstr>
  </property>
  <property fmtid="{D5CDD505-2E9C-101B-9397-08002B2CF9AE}" pid="3" name="MigrationSourceURL">
    <vt:lpwstr/>
  </property>
  <property fmtid="{D5CDD505-2E9C-101B-9397-08002B2CF9AE}" pid="4" name="Order">
    <vt:r8>1368900</vt:r8>
  </property>
  <property fmtid="{D5CDD505-2E9C-101B-9397-08002B2CF9AE}" pid="5" name="Category">
    <vt:lpwstr/>
  </property>
  <property fmtid="{D5CDD505-2E9C-101B-9397-08002B2CF9AE}" pid="6" name="xd_Signature">
    <vt:bool>false</vt:bool>
  </property>
  <property fmtid="{D5CDD505-2E9C-101B-9397-08002B2CF9AE}" pid="7" name="xd_ProgID">
    <vt:lpwstr/>
  </property>
  <property fmtid="{D5CDD505-2E9C-101B-9397-08002B2CF9AE}" pid="8" name="TemplateUrl">
    <vt:lpwstr/>
  </property>
  <property fmtid="{D5CDD505-2E9C-101B-9397-08002B2CF9AE}" pid="9" name="_SourceUrl">
    <vt:lpwstr/>
  </property>
  <property fmtid="{D5CDD505-2E9C-101B-9397-08002B2CF9AE}" pid="10" name="_SharedFileIndex">
    <vt:lpwstr/>
  </property>
</Properties>
</file>